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6608D" w:rsidR="00C52C52" w:rsidP="25874AA0" w:rsidRDefault="00C52C52" w14:paraId="62F8580B" w14:textId="46B12589">
      <w:pPr>
        <w:pBdr>
          <w:bottom w:val="single" w:color="auto" w:sz="12" w:space="1"/>
        </w:pBdr>
        <w:jc w:val="right"/>
        <w:rPr>
          <w:rFonts w:cs="Calibri" w:asciiTheme="minorHAnsi" w:hAnsiTheme="minorHAnsi"/>
          <w:b/>
          <w:bCs/>
          <w:sz w:val="22"/>
          <w:szCs w:val="22"/>
          <w:lang w:val="uk-UA"/>
        </w:rPr>
      </w:pPr>
      <w:r w:rsidRPr="25874AA0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Додаток № 1. </w:t>
      </w:r>
      <w:r w:rsidRPr="25874AA0" w:rsidR="53710486">
        <w:rPr>
          <w:rFonts w:cs="Calibri" w:asciiTheme="minorHAnsi" w:hAnsiTheme="minorHAnsi"/>
          <w:b/>
          <w:bCs/>
          <w:sz w:val="22"/>
          <w:szCs w:val="22"/>
          <w:lang w:val="uk-UA"/>
        </w:rPr>
        <w:t xml:space="preserve">САМОЗАЙНЯТІСТЬ. </w:t>
      </w:r>
      <w:r w:rsidRPr="25874AA0">
        <w:rPr>
          <w:rFonts w:cs="Calibri" w:asciiTheme="minorHAnsi" w:hAnsiTheme="minorHAnsi"/>
          <w:b/>
          <w:bCs/>
          <w:sz w:val="22"/>
          <w:szCs w:val="22"/>
          <w:lang w:val="uk-UA"/>
        </w:rPr>
        <w:t>Аплікаційна форма (Заявка)</w:t>
      </w:r>
    </w:p>
    <w:p w:rsidRPr="0086608D" w:rsidR="00C52C52" w:rsidP="00C52C52" w:rsidRDefault="00C52C52" w14:paraId="6C568BC3" w14:textId="77777777">
      <w:pPr>
        <w:jc w:val="both"/>
        <w:rPr>
          <w:rFonts w:cs="Calibri" w:asciiTheme="minorHAnsi" w:hAnsiTheme="minorHAnsi"/>
          <w:sz w:val="22"/>
          <w:szCs w:val="22"/>
          <w:lang w:val="uk-UA"/>
        </w:rPr>
      </w:pPr>
    </w:p>
    <w:p w:rsidR="00C52C52" w:rsidP="00C52C52" w:rsidRDefault="00C52C52" w14:paraId="4F3CBC03" w14:textId="7B6A9B8B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! ПРИ ПОДАЧІ ЗАЯВКИ ДЛЯ УЧАСТІ В КОНКУРСІ, ПРОСИМО ОБОВ’ЯЗКОВО </w:t>
      </w:r>
      <w:r w:rsidRPr="00284CD2">
        <w:rPr>
          <w:rFonts w:cs="Calibri" w:asciiTheme="minorHAnsi" w:hAnsiTheme="minorHAnsi"/>
          <w:b/>
          <w:bCs/>
          <w:color w:val="FF0000"/>
          <w:sz w:val="22"/>
          <w:szCs w:val="22"/>
          <w:u w:val="single"/>
          <w:lang w:val="uk-UA"/>
        </w:rPr>
        <w:t>ДОДАТКОВО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ЗАПОВНИТИ: Додаток №2 «Згода на обробку персональних даних»</w:t>
      </w:r>
      <w:r w:rsidR="007B5B3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та</w:t>
      </w:r>
      <w:r w:rsidR="00B51B11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</w:t>
      </w:r>
      <w:r w:rsidRPr="0086608D" w:rsidR="00B51B11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Додаток №</w:t>
      </w:r>
      <w:r w:rsidR="00B51B11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3</w:t>
      </w:r>
      <w:r w:rsidRPr="0086608D" w:rsidR="00B51B11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«</w:t>
      </w:r>
      <w:r w:rsidR="004617AE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Мотиваційний лист</w:t>
      </w:r>
      <w:r w:rsidRPr="0086608D" w:rsidR="00B51B11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»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. </w:t>
      </w:r>
    </w:p>
    <w:p w:rsidR="008D3F64" w:rsidP="00C52C52" w:rsidRDefault="008D3F64" w14:paraId="45310837" w14:textId="77777777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</w:p>
    <w:p w:rsidRPr="0086608D" w:rsidR="00C52C52" w:rsidP="00C52C52" w:rsidRDefault="00C52C52" w14:paraId="3C2A18B7" w14:textId="53F04FC5">
      <w:pPr>
        <w:jc w:val="both"/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Без </w:t>
      </w:r>
      <w:r w:rsidR="002F22D9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додатків №2 та №3 - 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ЗАЯВКА НЕ ПОДЛ</w:t>
      </w:r>
      <w:r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ЯГАЄ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ОБР</w:t>
      </w:r>
      <w:r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БЦІ ТА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Р</w:t>
      </w:r>
      <w:r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>ОЗГЛЯДУ</w:t>
      </w:r>
      <w:r w:rsidRPr="0086608D">
        <w:rPr>
          <w:rFonts w:cs="Calibri" w:asciiTheme="minorHAnsi" w:hAnsiTheme="minorHAnsi"/>
          <w:b/>
          <w:bCs/>
          <w:color w:val="FF0000"/>
          <w:sz w:val="22"/>
          <w:szCs w:val="22"/>
          <w:lang w:val="uk-UA"/>
        </w:rPr>
        <w:t xml:space="preserve"> ACTED.</w:t>
      </w:r>
    </w:p>
    <w:p w:rsidRPr="0086608D" w:rsidR="00C52C52" w:rsidP="00C52C52" w:rsidRDefault="00C52C52" w14:paraId="36030690" w14:textId="77777777">
      <w:pPr>
        <w:jc w:val="both"/>
        <w:rPr>
          <w:rFonts w:cs="Calibri" w:asciiTheme="minorHAnsi" w:hAnsiTheme="minorHAnsi"/>
          <w:sz w:val="22"/>
          <w:szCs w:val="22"/>
          <w:lang w:val="uk-UA"/>
        </w:rPr>
      </w:pPr>
    </w:p>
    <w:p w:rsidRPr="0086608D" w:rsidR="00C52C52" w:rsidP="00C52C52" w:rsidRDefault="00C52C52" w14:paraId="2D1F933D" w14:textId="77777777">
      <w:pPr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  <w:r w:rsidRPr="0086608D">
        <w:rPr>
          <w:rFonts w:cs="Calibri" w:asciiTheme="minorHAnsi" w:hAnsiTheme="minorHAnsi"/>
          <w:b/>
          <w:sz w:val="22"/>
          <w:szCs w:val="22"/>
          <w:lang w:val="uk-UA"/>
        </w:rPr>
        <w:t xml:space="preserve">І. </w:t>
      </w:r>
      <w:r>
        <w:rPr>
          <w:rFonts w:cs="Calibri" w:asciiTheme="minorHAnsi" w:hAnsiTheme="minorHAnsi"/>
          <w:b/>
          <w:sz w:val="22"/>
          <w:szCs w:val="22"/>
          <w:lang w:val="uk-UA"/>
        </w:rPr>
        <w:t>ДАНІ ЗАЯВНИКА</w:t>
      </w:r>
    </w:p>
    <w:p w:rsidRPr="000D22A2" w:rsidR="00126831" w:rsidP="008F78D0" w:rsidRDefault="00126831" w14:paraId="053CC63A" w14:textId="77777777">
      <w:pPr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9918" w:type="dxa"/>
        <w:tblLayout w:type="fixed"/>
        <w:tblLook w:val="04A0" w:firstRow="1" w:lastRow="0" w:firstColumn="1" w:lastColumn="0" w:noHBand="0" w:noVBand="1"/>
      </w:tblPr>
      <w:tblGrid>
        <w:gridCol w:w="4957"/>
        <w:gridCol w:w="2268"/>
        <w:gridCol w:w="2693"/>
      </w:tblGrid>
      <w:tr w:rsidRPr="000D22A2" w:rsidR="00C710B9" w:rsidTr="3F575A81" w14:paraId="5B270AE7" w14:textId="77777777">
        <w:tc>
          <w:tcPr>
            <w:tcW w:w="4957" w:type="dxa"/>
            <w:shd w:val="clear" w:color="auto" w:fill="D99594" w:themeFill="accent2" w:themeFillTint="99"/>
            <w:tcMar/>
          </w:tcPr>
          <w:p w:rsidRPr="000D22A2" w:rsidR="00C710B9" w:rsidP="3F575A81" w:rsidRDefault="00C52C52" w14:paraId="576EF2AE" w14:textId="3FF0C8A9">
            <w:pPr>
              <w:jc w:val="both"/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</w:pPr>
            <w:r w:rsidRPr="3F575A81" w:rsidR="0CF35674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СОБИСТА ІНФ</w:t>
            </w:r>
            <w:r w:rsidRPr="3F575A81" w:rsidR="583676C1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</w:t>
            </w:r>
            <w:r w:rsidRPr="3F575A81" w:rsidR="0CF35674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Р</w:t>
            </w:r>
            <w:r w:rsidRPr="3F575A81" w:rsidR="247CBB7C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</w:t>
            </w:r>
            <w:r w:rsidRPr="3F575A81" w:rsidR="0CF35674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МАЦІЯ:</w:t>
            </w:r>
          </w:p>
        </w:tc>
        <w:tc>
          <w:tcPr>
            <w:tcW w:w="4961" w:type="dxa"/>
            <w:gridSpan w:val="2"/>
            <w:shd w:val="clear" w:color="auto" w:fill="D99594" w:themeFill="accent2" w:themeFillTint="99"/>
            <w:tcMar/>
          </w:tcPr>
          <w:p w:rsidRPr="000D22A2" w:rsidR="00C710B9" w:rsidP="00905A6E" w:rsidRDefault="00C710B9" w14:paraId="5660D061" w14:textId="77777777">
            <w:pPr>
              <w:suppressAutoHyphens/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0D22A2" w:rsidR="00C52C52" w:rsidTr="3F575A81" w14:paraId="5E594030" w14:textId="77777777">
        <w:trPr>
          <w:trHeight w:val="92"/>
        </w:trPr>
        <w:tc>
          <w:tcPr>
            <w:tcW w:w="4957" w:type="dxa"/>
            <w:vMerge w:val="restart"/>
            <w:shd w:val="clear" w:color="auto" w:fill="FFFFFF" w:themeFill="background1"/>
            <w:tcMar/>
          </w:tcPr>
          <w:p w:rsidRPr="00025986" w:rsidR="00C52C52" w:rsidP="00C52C52" w:rsidRDefault="00C52C52" w14:paraId="46FA0716" w14:textId="18DCA49D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Заявник (відповідно 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до 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аспорт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4961" w:type="dxa"/>
            <w:gridSpan w:val="2"/>
            <w:tcMar/>
          </w:tcPr>
          <w:p w:rsidRPr="00025986" w:rsidR="00C52C52" w:rsidP="00C52C52" w:rsidRDefault="002F22D9" w14:paraId="00EEA5BF" w14:textId="1C75BAEE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Прізвище</w:t>
            </w:r>
            <w:r w:rsidRPr="00025986" w:rsidR="00C52C52"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:</w:t>
            </w:r>
          </w:p>
        </w:tc>
      </w:tr>
      <w:tr w:rsidRPr="000D22A2" w:rsidR="00C52C52" w:rsidTr="3F575A81" w14:paraId="37BAA8C3" w14:textId="77777777">
        <w:trPr>
          <w:trHeight w:val="92"/>
        </w:trPr>
        <w:tc>
          <w:tcPr>
            <w:tcW w:w="4957" w:type="dxa"/>
            <w:vMerge/>
            <w:tcMar/>
          </w:tcPr>
          <w:p w:rsidRPr="00025986" w:rsidR="00C52C52" w:rsidP="00C52C52" w:rsidRDefault="00C52C52" w14:paraId="17A3748B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025986" w:rsidR="00C52C52" w:rsidP="00C52C52" w:rsidRDefault="002F22D9" w14:paraId="74BAA78C" w14:textId="309603F8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Ім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’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я</w:t>
            </w:r>
            <w:r w:rsidRPr="00025986" w:rsidR="00C52C52"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:</w:t>
            </w:r>
          </w:p>
        </w:tc>
      </w:tr>
      <w:tr w:rsidRPr="000D22A2" w:rsidR="00C52C52" w:rsidTr="3F575A81" w14:paraId="7470EB3E" w14:textId="77777777">
        <w:trPr>
          <w:trHeight w:val="92"/>
        </w:trPr>
        <w:tc>
          <w:tcPr>
            <w:tcW w:w="4957" w:type="dxa"/>
            <w:vMerge/>
            <w:tcMar/>
          </w:tcPr>
          <w:p w:rsidRPr="00025986" w:rsidR="00C52C52" w:rsidP="00C52C52" w:rsidRDefault="00C52C52" w14:paraId="1BD48360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025986" w:rsidR="00C52C52" w:rsidP="00C52C52" w:rsidRDefault="002F22D9" w14:paraId="42C0AB1A" w14:textId="448CB038">
            <w:pPr>
              <w:suppressAutoHyphens/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По-батькові</w:t>
            </w:r>
            <w:r w:rsidRPr="00025986" w:rsidR="00C52C52"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  <w:t>:</w:t>
            </w:r>
          </w:p>
        </w:tc>
      </w:tr>
      <w:tr w:rsidRPr="000D22A2" w:rsidR="00C52C52" w:rsidTr="3F575A81" w14:paraId="71142917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5CFDF218" w14:textId="0AE3BD84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ер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, номер паспорт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153D7091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0D22A2" w:rsidR="00C52C52" w:rsidTr="3F575A81" w14:paraId="2013EEAE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0B43DE63" w14:textId="7939D081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ать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45B7325D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0D22A2" w:rsidR="00C52C52" w:rsidTr="3F575A81" w14:paraId="13FB0F67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0CDAB3B9" w14:textId="4B97DA94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Дата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ародженн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3D2D7555" w14:textId="77777777">
            <w:pPr>
              <w:suppressAutoHyphens/>
              <w:contextualSpacing/>
              <w:jc w:val="both"/>
              <w:rPr>
                <w:bCs/>
                <w:lang w:val="uk-UA"/>
              </w:rPr>
            </w:pPr>
          </w:p>
        </w:tc>
      </w:tr>
      <w:tr w:rsidRPr="000D22A2" w:rsidR="00C52C52" w:rsidTr="3F575A81" w14:paraId="56EEB150" w14:textId="77777777">
        <w:trPr>
          <w:trHeight w:val="486"/>
        </w:trPr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706BE0" w14:paraId="286DC537" w14:textId="0EBFA5A4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Реєстраційний номер облікової картки платника податків </w:t>
            </w:r>
            <w:r w:rsidRPr="00025986" w:rsidR="00C52C5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ІПН – </w:t>
            </w:r>
            <w:r w:rsidRPr="00025986" w:rsidR="00C52C5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дентифікаційний код)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394FA6A9" w14:textId="1F4D7DFB">
            <w:pPr>
              <w:pStyle w:val="af1"/>
              <w:suppressAutoHyphens/>
              <w:ind w:left="604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C52C52" w:rsidP="00C52C52" w:rsidRDefault="00C52C52" w14:paraId="1633A932" w14:textId="73C638CE">
            <w:pPr>
              <w:suppressAutoHyphens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C52C52" w:rsidTr="3F575A81" w14:paraId="55E4C5F3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2EA728B8" w14:textId="799A1D02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Контактний номер телефо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5DD1D4FD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C52C52" w:rsidTr="3F575A81" w14:paraId="20601224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12FC8E85" w14:textId="4ABA142C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E-</w:t>
            </w:r>
            <w:proofErr w:type="spellStart"/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mail</w:t>
            </w:r>
            <w:proofErr w:type="spellEnd"/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0D22A2" w:rsidR="00C52C52" w:rsidP="00C52C52" w:rsidRDefault="00C52C52" w14:paraId="7DF44DF8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C710B9" w:rsidTr="3F575A81" w14:paraId="3FB07292" w14:textId="77777777">
        <w:tc>
          <w:tcPr>
            <w:tcW w:w="4957" w:type="dxa"/>
            <w:shd w:val="clear" w:color="auto" w:fill="D99594" w:themeFill="accent2" w:themeFillTint="99"/>
            <w:tcMar/>
          </w:tcPr>
          <w:p w:rsidRPr="000D22A2" w:rsidR="00C710B9" w:rsidP="008F78D0" w:rsidRDefault="00C710B9" w14:paraId="3E42C74E" w14:textId="7C10F30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</w:t>
            </w:r>
            <w:r w:rsidRPr="000D22A2" w:rsidR="00C96525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РО</w:t>
            </w:r>
            <w:r w:rsidR="00C52C5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ЖИВАННЯ:</w:t>
            </w:r>
          </w:p>
        </w:tc>
        <w:tc>
          <w:tcPr>
            <w:tcW w:w="4961" w:type="dxa"/>
            <w:gridSpan w:val="2"/>
            <w:shd w:val="clear" w:color="auto" w:fill="D99594" w:themeFill="accent2" w:themeFillTint="99"/>
            <w:tcMar/>
          </w:tcPr>
          <w:p w:rsidRPr="000D22A2" w:rsidR="00C710B9" w:rsidP="008F78D0" w:rsidRDefault="00C710B9" w14:paraId="22E4D447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C52C52" w:rsidTr="3F575A81" w14:paraId="05657199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52C52" w:rsidP="00C52C52" w:rsidRDefault="00C52C52" w14:paraId="1F943540" w14:textId="7903ACDE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Місце фактичного проживання (українською мовою) 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з урахуванням перейменованих 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назв 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улиць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, населених пунктів, громад та районів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область, район, 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ромада,</w:t>
            </w:r>
            <w:r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то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село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МТ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азва вулиц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№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будинку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, №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квартири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4961" w:type="dxa"/>
            <w:gridSpan w:val="2"/>
            <w:tcMar/>
          </w:tcPr>
          <w:p w:rsidR="008D3F64" w:rsidP="008D3F64" w:rsidRDefault="008D3F64" w14:paraId="6791F834" w14:textId="18D43851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Будинок, квартира___________________________</w:t>
            </w:r>
          </w:p>
          <w:p w:rsidR="008D3F64" w:rsidP="008D3F64" w:rsidRDefault="008D3F64" w14:paraId="24A81D3E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3F64" w:rsidP="008D3F64" w:rsidRDefault="008D3F64" w14:paraId="65EBCABD" w14:textId="50ECB9FE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Вулиця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8D3F64" w:rsidP="008D3F64" w:rsidRDefault="008D3F64" w14:paraId="3F900C61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3F64" w:rsidP="008D3F64" w:rsidRDefault="008D3F64" w14:paraId="21CDAB6C" w14:textId="60769070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Населений пункт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</w:t>
            </w:r>
          </w:p>
          <w:p w:rsidR="008D3F64" w:rsidP="008D3F64" w:rsidRDefault="008D3F64" w14:paraId="36855826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3F64" w:rsidP="008D3F64" w:rsidRDefault="008D3F64" w14:paraId="6A362440" w14:textId="1437AA1A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Громада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8D3F64" w:rsidP="008D3F64" w:rsidRDefault="008D3F64" w14:paraId="1A8FDE38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D3F64" w:rsidP="008D3F64" w:rsidRDefault="008D3F64" w14:paraId="3A19992C" w14:textId="34938631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Район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  <w:p w:rsidR="008D3F64" w:rsidP="008D3F64" w:rsidRDefault="008D3F64" w14:paraId="49095CB7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8D3F64" w:rsidR="00783C50" w:rsidP="008D3F64" w:rsidRDefault="008D3F64" w14:paraId="13CB9D7D" w14:textId="5457BC68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Область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</w:t>
            </w:r>
          </w:p>
        </w:tc>
      </w:tr>
      <w:tr w:rsidRPr="000D22A2" w:rsidR="00C710B9" w:rsidTr="3F575A81" w14:paraId="57846A72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710B9" w:rsidP="008F78D0" w:rsidRDefault="005D3E2A" w14:paraId="506DD33C" w14:textId="5D24BD5C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сце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ре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є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рац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повна адреса </w:t>
            </w:r>
            <w:r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 паспортом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4961" w:type="dxa"/>
            <w:gridSpan w:val="2"/>
            <w:tcMar/>
          </w:tcPr>
          <w:p w:rsidRPr="000D22A2" w:rsidR="00D37FD3" w:rsidP="00490B8B" w:rsidRDefault="00D37FD3" w14:paraId="74DDB871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D37FD3" w:rsidP="00490B8B" w:rsidRDefault="00D37FD3" w14:paraId="21D694EE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D37FD3" w:rsidP="00490B8B" w:rsidRDefault="00D37FD3" w14:paraId="161A5A26" w14:textId="31BEF158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583A4F" w:rsidP="00490B8B" w:rsidRDefault="00583A4F" w14:paraId="053D88E0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D37FD3" w:rsidP="00490B8B" w:rsidRDefault="00D37FD3" w14:paraId="24CF49D3" w14:textId="77777777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D37FD3" w:rsidP="00490B8B" w:rsidRDefault="00D37FD3" w14:paraId="204D7B6B" w14:textId="0C01315C">
            <w:pPr>
              <w:pStyle w:val="af1"/>
              <w:ind w:left="267"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6D6F1C" w:rsidTr="3F575A81" w14:paraId="2EC14606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6D6F1C" w:rsidP="008F78D0" w:rsidRDefault="005D3E2A" w14:paraId="6F61B7A5" w14:textId="515F60C4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Ваше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ейне становище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5D3E2A" w:rsidRDefault="005D3E2A" w14:paraId="512330AF" w14:textId="77777777">
            <w:pPr>
              <w:pStyle w:val="af1"/>
              <w:numPr>
                <w:ilvl w:val="0"/>
                <w:numId w:val="7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е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міжн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не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дружений</w:t>
            </w:r>
          </w:p>
          <w:p w:rsidRPr="00025986" w:rsidR="005D3E2A" w:rsidRDefault="00706BE0" w14:paraId="4E0F825D" w14:textId="5D7AD5AE">
            <w:pPr>
              <w:pStyle w:val="af1"/>
              <w:numPr>
                <w:ilvl w:val="0"/>
                <w:numId w:val="7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Розлучена(-</w:t>
            </w:r>
            <w:proofErr w:type="spellStart"/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ий</w:t>
            </w:r>
            <w:proofErr w:type="spellEnd"/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</w:p>
          <w:p w:rsidRPr="0086608D" w:rsidR="005D3E2A" w:rsidRDefault="005D3E2A" w14:paraId="44090CFE" w14:textId="77777777">
            <w:pPr>
              <w:pStyle w:val="af1"/>
              <w:numPr>
                <w:ilvl w:val="0"/>
                <w:numId w:val="7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жн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дружений</w:t>
            </w:r>
          </w:p>
          <w:p w:rsidRPr="0086608D" w:rsidR="005D3E2A" w:rsidRDefault="005D3E2A" w14:paraId="2A4432A2" w14:textId="77777777">
            <w:pPr>
              <w:pStyle w:val="af1"/>
              <w:numPr>
                <w:ilvl w:val="0"/>
                <w:numId w:val="7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находжуся в громадянському шлюбі</w:t>
            </w:r>
          </w:p>
          <w:p w:rsidRPr="008D3F64" w:rsidR="006D6F1C" w:rsidP="3F575A81" w:rsidRDefault="005D3E2A" w14:paraId="12CF1E12" w14:textId="1515B822">
            <w:pPr>
              <w:pStyle w:val="af1"/>
              <w:numPr>
                <w:ilvl w:val="0"/>
                <w:numId w:val="7"/>
              </w:numPr>
              <w:ind w:left="871" w:hanging="302"/>
              <w:jc w:val="both"/>
              <w:rPr>
                <w:rFonts w:ascii="Calibri" w:hAnsi="Calibri" w:cs="Calibri" w:asciiTheme="minorAscii" w:hAnsiTheme="minorAscii"/>
                <w:sz w:val="22"/>
                <w:szCs w:val="22"/>
                <w:lang w:val="uk-UA"/>
              </w:rPr>
            </w:pPr>
            <w:r w:rsidRPr="3F575A81" w:rsidR="0CFBF2AA">
              <w:rPr>
                <w:rFonts w:ascii="Calibri" w:hAnsi="Calibri" w:cs="Calibri" w:asciiTheme="minorAscii" w:hAnsiTheme="minorAscii"/>
                <w:sz w:val="22"/>
                <w:szCs w:val="22"/>
                <w:lang w:val="uk-UA"/>
              </w:rPr>
              <w:t>Вдова/</w:t>
            </w:r>
            <w:r w:rsidRPr="3F575A81" w:rsidR="0CFBF2AA">
              <w:rPr>
                <w:rFonts w:ascii="Calibri" w:hAnsi="Calibri" w:cs="Calibri" w:asciiTheme="minorAscii" w:hAnsiTheme="minorAscii"/>
                <w:sz w:val="22"/>
                <w:szCs w:val="22"/>
                <w:lang w:val="uk-UA"/>
              </w:rPr>
              <w:t>вд</w:t>
            </w:r>
            <w:r w:rsidRPr="3F575A81" w:rsidR="39E91FA4">
              <w:rPr>
                <w:rFonts w:ascii="Calibri" w:hAnsi="Calibri" w:cs="Calibri" w:asciiTheme="minorAscii" w:hAnsiTheme="minorAscii"/>
                <w:sz w:val="22"/>
                <w:szCs w:val="22"/>
                <w:lang w:val="uk-UA"/>
              </w:rPr>
              <w:t>і</w:t>
            </w:r>
            <w:r w:rsidRPr="3F575A81" w:rsidR="0CFBF2AA">
              <w:rPr>
                <w:rFonts w:ascii="Calibri" w:hAnsi="Calibri" w:cs="Calibri" w:asciiTheme="minorAscii" w:hAnsiTheme="minorAscii"/>
                <w:sz w:val="22"/>
                <w:szCs w:val="22"/>
                <w:lang w:val="uk-UA"/>
              </w:rPr>
              <w:t>вець</w:t>
            </w:r>
          </w:p>
        </w:tc>
      </w:tr>
      <w:tr w:rsidRPr="000D22A2" w:rsidR="00C710B9" w:rsidTr="3F575A81" w14:paraId="4100202B" w14:textId="77777777">
        <w:tc>
          <w:tcPr>
            <w:tcW w:w="4957" w:type="dxa"/>
            <w:shd w:val="clear" w:color="auto" w:fill="FFFFFF" w:themeFill="background1"/>
            <w:tcMar/>
          </w:tcPr>
          <w:p w:rsidRPr="000D22A2" w:rsidR="00C710B9" w:rsidP="008F78D0" w:rsidRDefault="005D3E2A" w14:paraId="469C42AC" w14:textId="7B2981A6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Статус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en-US"/>
              </w:rPr>
              <w:t>’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961" w:type="dxa"/>
            <w:gridSpan w:val="2"/>
            <w:tcMar/>
          </w:tcPr>
          <w:p w:rsidRPr="0086608D" w:rsidR="005D3E2A" w:rsidRDefault="005D3E2A" w14:paraId="02DDBCEA" w14:textId="77777777">
            <w:pPr>
              <w:pStyle w:val="af1"/>
              <w:numPr>
                <w:ilvl w:val="0"/>
                <w:numId w:val="2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нутрішньо переміщені особи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ВП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</w:p>
          <w:p w:rsidRPr="0086608D" w:rsidR="005D3E2A" w:rsidRDefault="005D3E2A" w14:paraId="0FA4FC2E" w14:textId="036A9722">
            <w:pPr>
              <w:pStyle w:val="af1"/>
              <w:numPr>
                <w:ilvl w:val="0"/>
                <w:numId w:val="2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>
              <w:rPr>
                <w:rFonts w:cs="Calibri" w:asciiTheme="minorHAnsi" w:hAnsiTheme="minorHAnsi"/>
                <w:bCs/>
                <w:sz w:val="22"/>
                <w:szCs w:val="22"/>
              </w:rPr>
              <w:t>’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</w:t>
            </w:r>
            <w:r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що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приймає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П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</w:t>
            </w:r>
          </w:p>
          <w:p w:rsidRPr="008D3F64" w:rsidR="00C710B9" w:rsidRDefault="005D3E2A" w14:paraId="73B6A5B6" w14:textId="4CA22F3F">
            <w:pPr>
              <w:pStyle w:val="af1"/>
              <w:numPr>
                <w:ilvl w:val="0"/>
                <w:numId w:val="2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цевий житель</w:t>
            </w:r>
          </w:p>
        </w:tc>
      </w:tr>
      <w:tr w:rsidRPr="000D22A2" w:rsidR="007561FC" w:rsidTr="3F575A81" w14:paraId="2679DC31" w14:textId="77777777">
        <w:tc>
          <w:tcPr>
            <w:tcW w:w="4957" w:type="dxa"/>
            <w:shd w:val="clear" w:color="auto" w:fill="FFFFFF" w:themeFill="background1"/>
            <w:tcMar/>
          </w:tcPr>
          <w:p w:rsidRPr="00C315A7" w:rsidR="007561FC" w:rsidP="0A07D2B0" w:rsidRDefault="00706BE0" w14:paraId="5D126E8B" w14:textId="7A54DF64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4617AE">
              <w:rPr>
                <w:rFonts w:cs="Calibri" w:asciiTheme="minorHAnsi" w:hAnsiTheme="minorHAnsi"/>
                <w:sz w:val="22"/>
                <w:szCs w:val="22"/>
                <w:lang w:val="uk-UA"/>
              </w:rPr>
              <w:t>Чи</w:t>
            </w:r>
            <w:r w:rsidRPr="004617AE" w:rsidR="005D3E2A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 </w:t>
            </w:r>
            <w:r w:rsidRPr="004617AE">
              <w:rPr>
                <w:rFonts w:cs="Calibri" w:asciiTheme="minorHAnsi" w:hAnsiTheme="minorHAnsi"/>
                <w:sz w:val="22"/>
                <w:szCs w:val="22"/>
                <w:lang w:val="uk-UA"/>
              </w:rPr>
              <w:t>В</w:t>
            </w:r>
            <w:r w:rsidRPr="004617AE" w:rsidR="005D3E2A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и </w:t>
            </w:r>
            <w:r w:rsidRPr="004617AE">
              <w:rPr>
                <w:rFonts w:cs="Calibri" w:asciiTheme="minorHAnsi" w:hAnsiTheme="minorHAnsi"/>
                <w:sz w:val="22"/>
                <w:szCs w:val="22"/>
                <w:lang w:val="uk-UA"/>
              </w:rPr>
              <w:t>є</w:t>
            </w: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 </w:t>
            </w:r>
            <w:r w:rsidRPr="0A07D2B0" w:rsidR="005D3E2A">
              <w:rPr>
                <w:rFonts w:cs="Calibri" w:asciiTheme="minorHAnsi" w:hAnsiTheme="minorHAnsi"/>
                <w:sz w:val="22"/>
                <w:szCs w:val="22"/>
                <w:lang w:val="uk-UA"/>
              </w:rPr>
              <w:t>внутрішньо переміщен</w:t>
            </w: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>ою</w:t>
            </w:r>
            <w:r w:rsidRPr="0A07D2B0" w:rsidR="005D3E2A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 особ</w:t>
            </w: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>ою</w:t>
            </w:r>
            <w:r w:rsidRPr="0A07D2B0" w:rsidR="005D3E2A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? </w:t>
            </w:r>
          </w:p>
          <w:p w:rsidRPr="000D22A2" w:rsidR="005D3E2A" w:rsidP="008F78D0" w:rsidRDefault="005D3E2A" w14:paraId="78A62950" w14:textId="27279F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Pr="000D22A2" w:rsidR="00D37FD3" w:rsidRDefault="005D3E2A" w14:paraId="5E794000" w14:textId="5CA12A9A">
            <w:pPr>
              <w:pStyle w:val="af1"/>
              <w:numPr>
                <w:ilvl w:val="0"/>
                <w:numId w:val="4"/>
              </w:numPr>
              <w:ind w:left="871" w:hanging="37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ак</w:t>
            </w:r>
            <w:r w:rsidRPr="000D22A2" w:rsidR="00EC6FD3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0D22A2" w:rsidR="009110C6" w:rsidRDefault="00D37FD3" w14:paraId="198BE26B" w14:textId="414B159C">
            <w:pPr>
              <w:pStyle w:val="af1"/>
              <w:numPr>
                <w:ilvl w:val="0"/>
                <w:numId w:val="6"/>
              </w:numPr>
              <w:ind w:left="855" w:hanging="357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 w:rsidR="005D3E2A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0D22A2" w:rsidR="00EC6FD3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  </w:t>
            </w:r>
          </w:p>
        </w:tc>
      </w:tr>
      <w:tr w:rsidRPr="000D22A2" w:rsidR="00EC6FD3" w:rsidTr="3F575A81" w14:paraId="221496D4" w14:textId="77777777">
        <w:tc>
          <w:tcPr>
            <w:tcW w:w="4957" w:type="dxa"/>
            <w:shd w:val="clear" w:color="auto" w:fill="FFFFFF" w:themeFill="background1"/>
            <w:tcMar/>
          </w:tcPr>
          <w:p w:rsidR="005D3E2A" w:rsidP="005D3E2A" w:rsidRDefault="005D3E2A" w14:paraId="12ACB029" w14:textId="45D79E49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Кількість внутрішньо переміщених осіб у вашій 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ім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</w:rPr>
              <w:t>’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ї</w:t>
            </w:r>
            <w:r w:rsidRPr="00025986" w:rsidR="00706BE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, включаючи Вас</w:t>
            </w:r>
            <w:r w:rsidRPr="00025986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:</w:t>
            </w:r>
          </w:p>
          <w:p w:rsidR="008D3F64" w:rsidP="00A06F39" w:rsidRDefault="008D3F64" w14:paraId="1229B6BA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8D3F64" w:rsidP="00A06F39" w:rsidRDefault="008D3F64" w14:paraId="578AE1B8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0D22A2" w:rsidR="008D3F64" w:rsidP="00A06F39" w:rsidRDefault="008D3F64" w14:paraId="5B9CD1FB" w14:textId="6553B670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="008D3F64" w:rsidP="00EC6FD3" w:rsidRDefault="008D3F64" w14:paraId="034DFE57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0D22A2" w:rsidR="00A06F39" w:rsidP="00EC6FD3" w:rsidRDefault="00F210D3" w14:paraId="2A3082BF" w14:textId="395815ED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оловічої статі: ____                   Жіночої статі: ____</w:t>
            </w:r>
          </w:p>
        </w:tc>
      </w:tr>
      <w:tr w:rsidRPr="000D22A2" w:rsidR="005D3E2A" w:rsidTr="3F575A81" w14:paraId="5747946D" w14:textId="77777777">
        <w:trPr>
          <w:trHeight w:val="333"/>
        </w:trPr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0D22A2" w:rsidR="005D3E2A" w:rsidP="005D3E2A" w:rsidRDefault="00D872ED" w14:paraId="6A5EF0C5" w14:textId="429CAEB0">
            <w:pPr>
              <w:jc w:val="both"/>
              <w:rPr>
                <w:rFonts w:eastAsia="Calibri" w:asciiTheme="minorHAnsi" w:hAnsiTheme="minorHAnsi" w:cstheme="minorHAnsi"/>
                <w:color w:val="000000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 xml:space="preserve">СКЛАД ТА </w:t>
            </w:r>
            <w:r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ЧЛЕНИ ВАШОЇ </w:t>
            </w:r>
            <w:r w:rsidRPr="00025986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СІМ</w:t>
            </w:r>
            <w:r w:rsidRPr="00025986" w:rsidR="005D3E2A">
              <w:rPr>
                <w:rFonts w:cs="Calibri" w:asciiTheme="minorHAnsi" w:hAnsiTheme="minorHAnsi"/>
                <w:b/>
                <w:sz w:val="22"/>
                <w:szCs w:val="22"/>
              </w:rPr>
              <w:t>’</w:t>
            </w:r>
            <w:r w:rsidRPr="00025986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Ї (</w:t>
            </w:r>
            <w:r w:rsidRPr="00025986" w:rsidR="00706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що проживають разом</w:t>
            </w:r>
            <w:r w:rsidR="00706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</w:t>
            </w:r>
            <w:r w:rsidRPr="0086608D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Вам</w:t>
            </w:r>
            <w:r w:rsidR="00706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и</w:t>
            </w:r>
            <w:r w:rsidRPr="0086608D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, ВКЛЮ</w:t>
            </w:r>
            <w:r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АЮЧИ</w:t>
            </w:r>
            <w:r w:rsidRPr="0086608D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Д</w:t>
            </w:r>
            <w:r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86608D"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ЕЙ)</w:t>
            </w:r>
            <w:r w:rsidR="005D3E2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</w:tc>
      </w:tr>
      <w:tr w:rsidRPr="000D22A2" w:rsidR="005D3E2A" w:rsidTr="3F575A81" w14:paraId="04F080D8" w14:textId="77777777">
        <w:trPr>
          <w:trHeight w:val="333"/>
        </w:trPr>
        <w:tc>
          <w:tcPr>
            <w:tcW w:w="9918" w:type="dxa"/>
            <w:gridSpan w:val="3"/>
            <w:shd w:val="clear" w:color="auto" w:fill="auto"/>
            <w:tcMar/>
          </w:tcPr>
          <w:tbl>
            <w:tblPr>
              <w:tblStyle w:val="aff0"/>
              <w:tblW w:w="9668" w:type="dxa"/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2693"/>
              <w:gridCol w:w="850"/>
              <w:gridCol w:w="1843"/>
              <w:gridCol w:w="1701"/>
              <w:gridCol w:w="1986"/>
            </w:tblGrid>
            <w:tr w:rsidRPr="000D22A2" w:rsidR="00706BE0" w:rsidTr="008D3F64" w14:paraId="42429C9C" w14:textId="77777777">
              <w:trPr>
                <w:trHeight w:val="882"/>
              </w:trPr>
              <w:tc>
                <w:tcPr>
                  <w:tcW w:w="595" w:type="dxa"/>
                </w:tcPr>
                <w:p w:rsidRPr="000D22A2" w:rsidR="00706BE0" w:rsidP="00F87B8B" w:rsidRDefault="00706BE0" w14:paraId="78D57B23" w14:textId="4BE54DE3">
                  <w:pPr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№</w:t>
                  </w:r>
                </w:p>
              </w:tc>
              <w:tc>
                <w:tcPr>
                  <w:tcW w:w="2693" w:type="dxa"/>
                </w:tcPr>
                <w:p w:rsidRPr="000D22A2" w:rsidR="00706BE0" w:rsidP="00F87B8B" w:rsidRDefault="00706BE0" w14:paraId="71FA2C65" w14:textId="1DB68EBF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ПІБ</w:t>
                  </w:r>
                </w:p>
              </w:tc>
              <w:tc>
                <w:tcPr>
                  <w:tcW w:w="850" w:type="dxa"/>
                </w:tcPr>
                <w:p w:rsidRPr="000D22A2" w:rsidR="00706BE0" w:rsidP="00F87B8B" w:rsidRDefault="00706BE0" w14:paraId="51DA8D3E" w14:textId="30D1B2B3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025986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СТАТЬ (</w:t>
                  </w:r>
                  <w:r w:rsidRPr="00025986" w:rsidR="00025986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ч</w:t>
                  </w:r>
                  <w:r w:rsidRPr="00025986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\ж)</w:t>
                  </w:r>
                </w:p>
              </w:tc>
              <w:tc>
                <w:tcPr>
                  <w:tcW w:w="1843" w:type="dxa"/>
                </w:tcPr>
                <w:p w:rsidRPr="000D22A2" w:rsidR="00706BE0" w:rsidP="00F87B8B" w:rsidRDefault="00706BE0" w14:paraId="25861AB3" w14:textId="59B6B8C0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ОД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ИННІ ЗВ’ЯЗКИ</w:t>
                  </w:r>
                </w:p>
              </w:tc>
              <w:tc>
                <w:tcPr>
                  <w:tcW w:w="1701" w:type="dxa"/>
                </w:tcPr>
                <w:p w:rsidRPr="000D22A2" w:rsidR="00706BE0" w:rsidP="00F87B8B" w:rsidRDefault="00706BE0" w14:paraId="24BB102F" w14:textId="06301B69">
                  <w:pPr>
                    <w:jc w:val="center"/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</w:pP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 xml:space="preserve">ДАТА 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НА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ОЖД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ЖЕННЯ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 xml:space="preserve"> (ЧИСЛО/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МІСЯЦЬ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/</w:t>
                  </w:r>
                  <w:r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РІК</w:t>
                  </w:r>
                  <w:r w:rsidRPr="0086608D">
                    <w:rPr>
                      <w:rFonts w:cs="Calibri" w:asciiTheme="minorHAnsi" w:hAnsiTheme="minorHAnsi"/>
                      <w:b/>
                      <w:sz w:val="20"/>
                      <w:szCs w:val="20"/>
                      <w:lang w:val="uk-UA"/>
                    </w:rPr>
                    <w:t>)</w:t>
                  </w:r>
                </w:p>
              </w:tc>
              <w:tc>
                <w:tcPr>
                  <w:tcW w:w="1986" w:type="dxa"/>
                </w:tcPr>
                <w:p w:rsidRPr="007062D3" w:rsidR="00706BE0" w:rsidP="00F87B8B" w:rsidRDefault="008D3F64" w14:paraId="376895AB" w14:textId="4391D5CD">
                  <w:pPr>
                    <w:jc w:val="center"/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</w:pP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Місце роботи</w:t>
                  </w:r>
                  <w:r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 xml:space="preserve"> </w:t>
                  </w: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/</w:t>
                  </w:r>
                  <w:r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 xml:space="preserve"> </w:t>
                  </w:r>
                  <w:r w:rsidRPr="00FC3FAD">
                    <w:rPr>
                      <w:rFonts w:cs="Calibri" w:asciiTheme="minorHAnsi" w:hAnsiTheme="minorHAnsi"/>
                      <w:b/>
                      <w:bCs/>
                      <w:sz w:val="20"/>
                      <w:szCs w:val="20"/>
                      <w:lang w:val="uk-UA"/>
                    </w:rPr>
                    <w:t>навчання</w:t>
                  </w:r>
                </w:p>
              </w:tc>
            </w:tr>
            <w:tr w:rsidRPr="000D22A2" w:rsidR="00706BE0" w:rsidTr="008D3F64" w14:paraId="20D5926F" w14:textId="77777777">
              <w:tc>
                <w:tcPr>
                  <w:tcW w:w="595" w:type="dxa"/>
                </w:tcPr>
                <w:p w:rsidRPr="000D22A2" w:rsidR="00706BE0" w:rsidP="005D3E2A" w:rsidRDefault="00706BE0" w14:paraId="672919D7" w14:textId="4FD0A020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1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3DFE4D4D" w14:textId="30E1F2B7">
                  <w:pPr>
                    <w:ind w:left="-176" w:firstLine="26"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107EDE32" w14:textId="19F097D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0ECD77D6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6E1EEF9D" w14:textId="4869682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33DB56D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00A04DC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76CE645B" w14:textId="77777777">
              <w:tc>
                <w:tcPr>
                  <w:tcW w:w="595" w:type="dxa"/>
                </w:tcPr>
                <w:p w:rsidRPr="000D22A2" w:rsidR="00706BE0" w:rsidP="005D3E2A" w:rsidRDefault="00706BE0" w14:paraId="2A81F00F" w14:textId="1DB6FB0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2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72683046" w14:textId="2ED1324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3C5F6173" w14:textId="5FE86B45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3BC0D39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322A55CD" w14:textId="7B7B1425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1D2A738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009F355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3064E92B" w14:textId="77777777">
              <w:tc>
                <w:tcPr>
                  <w:tcW w:w="595" w:type="dxa"/>
                </w:tcPr>
                <w:p w:rsidRPr="000D22A2" w:rsidR="00706BE0" w:rsidP="005D3E2A" w:rsidRDefault="00706BE0" w14:paraId="0A295CF3" w14:textId="119BB88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3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7A3202F1" w14:textId="55E3405F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66ECECC5" w14:textId="2210D116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133352A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2A4434BC" w14:textId="6F8317C2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15A7CABE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6119A89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43CF287F" w14:textId="77777777">
              <w:tc>
                <w:tcPr>
                  <w:tcW w:w="595" w:type="dxa"/>
                </w:tcPr>
                <w:p w:rsidRPr="000D22A2" w:rsidR="00706BE0" w:rsidP="005D3E2A" w:rsidRDefault="00706BE0" w14:paraId="6C6431EA" w14:textId="1E01EE4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4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22A7E672" w14:textId="6FDF80FC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2A51E154" w14:textId="6BA7E2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1ABB8DB5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223E0AAA" w14:textId="32F5CCB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412BE99C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4CADD4F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154FE028" w14:textId="77777777">
              <w:tc>
                <w:tcPr>
                  <w:tcW w:w="595" w:type="dxa"/>
                </w:tcPr>
                <w:p w:rsidRPr="000D22A2" w:rsidR="00706BE0" w:rsidP="005D3E2A" w:rsidRDefault="00706BE0" w14:paraId="3D5EEC98" w14:textId="4B1EE339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5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2546BB05" w14:textId="5ADBCD46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7D516F24" w14:textId="1E40569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08FAC7F4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3821C492" w14:textId="28380A95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027EDEB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58321B58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513993C1" w14:textId="77777777">
              <w:tc>
                <w:tcPr>
                  <w:tcW w:w="595" w:type="dxa"/>
                </w:tcPr>
                <w:p w:rsidRPr="000D22A2" w:rsidR="00706BE0" w:rsidP="005D3E2A" w:rsidRDefault="00706BE0" w14:paraId="157C5EB9" w14:textId="7AFFDBD8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6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720BCD3D" w14:textId="7DA747D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34571933" w14:textId="25817254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78E5AC4A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0C6E9BFD" w14:textId="17D59C9B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0A62DFF4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0E36391C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356C2059" w14:textId="77777777">
              <w:tc>
                <w:tcPr>
                  <w:tcW w:w="595" w:type="dxa"/>
                </w:tcPr>
                <w:p w:rsidRPr="000D22A2" w:rsidR="00706BE0" w:rsidP="005D3E2A" w:rsidRDefault="00706BE0" w14:paraId="4D28FB61" w14:textId="44A1DB04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7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701ACA88" w14:textId="5F4AA1AB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103268A3" w14:textId="49CD9D5D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548ADBC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78E4E936" w14:textId="1E0F85C0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00D3BF12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5655D228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38CBD11C" w14:textId="77777777">
              <w:tc>
                <w:tcPr>
                  <w:tcW w:w="595" w:type="dxa"/>
                </w:tcPr>
                <w:p w:rsidRPr="000D22A2" w:rsidR="00706BE0" w:rsidP="005D3E2A" w:rsidRDefault="00706BE0" w14:paraId="23167993" w14:textId="105BF18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8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680F6074" w14:textId="3840A569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0AA4F3AE" w14:textId="4ED8A3C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7DBCF0D3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75251FD1" w14:textId="6E1D867A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2C428B50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0FE7559B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706BE0" w:rsidTr="008D3F64" w14:paraId="1B55FD5F" w14:textId="77777777">
              <w:tc>
                <w:tcPr>
                  <w:tcW w:w="595" w:type="dxa"/>
                </w:tcPr>
                <w:p w:rsidRPr="000D22A2" w:rsidR="00706BE0" w:rsidP="005D3E2A" w:rsidRDefault="00706BE0" w14:paraId="0AF48A4F" w14:textId="324CE5E3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9</w:t>
                  </w:r>
                </w:p>
              </w:tc>
              <w:tc>
                <w:tcPr>
                  <w:tcW w:w="2693" w:type="dxa"/>
                </w:tcPr>
                <w:p w:rsidRPr="000D22A2" w:rsidR="00706BE0" w:rsidP="005D3E2A" w:rsidRDefault="00706BE0" w14:paraId="25AA9B41" w14:textId="3042BA5F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706BE0" w:rsidP="005D3E2A" w:rsidRDefault="00706BE0" w14:paraId="28E62FE0" w14:textId="30F44292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0" w:type="dxa"/>
                </w:tcPr>
                <w:p w:rsidRPr="000D22A2" w:rsidR="00706BE0" w:rsidP="005D3E2A" w:rsidRDefault="00706BE0" w14:paraId="60487A57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843" w:type="dxa"/>
                </w:tcPr>
                <w:p w:rsidRPr="000D22A2" w:rsidR="00706BE0" w:rsidP="005D3E2A" w:rsidRDefault="00706BE0" w14:paraId="21C77945" w14:textId="546FCE41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701" w:type="dxa"/>
                </w:tcPr>
                <w:p w:rsidRPr="000D22A2" w:rsidR="00706BE0" w:rsidP="005D3E2A" w:rsidRDefault="00706BE0" w14:paraId="7C841E2F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1986" w:type="dxa"/>
                </w:tcPr>
                <w:p w:rsidRPr="000D22A2" w:rsidR="00706BE0" w:rsidP="005D3E2A" w:rsidRDefault="00706BE0" w14:paraId="7386F445" w14:textId="77777777">
                  <w:pPr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</w:tbl>
          <w:p w:rsidRPr="000D22A2" w:rsidR="005D3E2A" w:rsidP="005D3E2A" w:rsidRDefault="005D3E2A" w14:paraId="7BFF1C60" w14:textId="77777777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5D3E2A" w:rsidTr="3F575A81" w14:paraId="1F017954" w14:textId="77777777">
        <w:trPr>
          <w:trHeight w:val="333"/>
        </w:trPr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0D22A2" w:rsidR="005D3E2A" w:rsidP="005D3E2A" w:rsidRDefault="005D3E2A" w14:paraId="0BD5AAAE" w14:textId="0595E12B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КРИТЕРІЇ ВРАЗЛИВОСТІ ВАШОЇ СІМ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en-US"/>
              </w:rPr>
              <w:t>’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Ї:</w:t>
            </w:r>
          </w:p>
        </w:tc>
      </w:tr>
      <w:tr w:rsidRPr="000D22A2" w:rsidR="00162B03" w:rsidTr="3F575A81" w14:paraId="0496B0DB" w14:textId="77777777">
        <w:trPr>
          <w:trHeight w:val="3240"/>
        </w:trPr>
        <w:tc>
          <w:tcPr>
            <w:tcW w:w="9918" w:type="dxa"/>
            <w:gridSpan w:val="3"/>
            <w:tcMar/>
          </w:tcPr>
          <w:p w:rsidR="5FB4377D" w:rsidP="3F575A81" w:rsidRDefault="5FB4377D" w14:noSpellErr="1" w14:paraId="4B1BDFFF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Сім’ї, переміщені з території активних бойових дій;</w:t>
            </w:r>
          </w:p>
          <w:p w:rsidR="5FB4377D" w:rsidP="3F575A81" w:rsidRDefault="5FB4377D" w14:noSpellErr="1" w14:paraId="2C1F92C6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Сім’ї, що приймають ВПО (на безоплатній основі);</w:t>
            </w:r>
          </w:p>
          <w:p w:rsidR="5FB4377D" w:rsidP="3F575A81" w:rsidRDefault="5FB4377D" w14:noSpellErr="1" w14:paraId="7D2D301B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Сім'ї, які безпосередньо постраждали від збройного конфлікту (наприклад: постраждале/зруйноване житло/майно, загиблі/поранені/постраждалі від насильства члени родини; втрата місця роботи, та інше)</w:t>
            </w:r>
          </w:p>
          <w:p w:rsidR="5FB4377D" w:rsidP="3F575A81" w:rsidRDefault="5FB4377D" w14:noSpellErr="1" w14:paraId="40946F84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Сім'ї з дітьми до 18 років або іншими членами сім'ї на утриманні;</w:t>
            </w:r>
          </w:p>
          <w:p w:rsidR="5FB4377D" w:rsidP="3F575A81" w:rsidRDefault="5FB4377D" w14:noSpellErr="1" w14:paraId="3D5E2FB1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Сім'ї з дітьми до 18 років очолюваними самотньою матір’ю / батьком одинаком;</w:t>
            </w:r>
          </w:p>
          <w:p w:rsidR="5FB4377D" w:rsidP="3F575A81" w:rsidRDefault="5FB4377D" w14:noSpellErr="1" w14:paraId="65C695C2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4"/>
                <w:szCs w:val="24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 xml:space="preserve">Сім'ї з безробітними людьми передпенсійного віку (50 років та старше); </w:t>
            </w:r>
          </w:p>
          <w:p w:rsidR="5FB4377D" w:rsidP="3F575A81" w:rsidRDefault="5FB4377D" w14:noSpellErr="1" w14:paraId="640E094C">
            <w:pPr>
              <w:pStyle w:val="af1"/>
              <w:numPr>
                <w:ilvl w:val="0"/>
                <w:numId w:val="11"/>
              </w:numPr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4"/>
                <w:szCs w:val="24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 xml:space="preserve">Сім'ї з людьми з інвалідністю, з важкими захворюваннями, з маломобільними людьми; </w:t>
            </w:r>
          </w:p>
          <w:p w:rsidR="5FB4377D" w:rsidP="3F575A81" w:rsidRDefault="5FB4377D" w14:paraId="7CDC9DC3" w14:textId="22B02B38">
            <w:pPr>
              <w:pStyle w:val="af1"/>
              <w:numPr>
                <w:ilvl w:val="0"/>
                <w:numId w:val="11"/>
              </w:numPr>
              <w:jc w:val="both"/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4"/>
                <w:szCs w:val="24"/>
                <w:lang w:val="uk-UA"/>
              </w:rPr>
            </w:pPr>
            <w:r w:rsidRPr="3F575A81" w:rsidR="5FB4377D">
              <w:rPr>
                <w:rFonts w:ascii="Calibri" w:hAnsi="Calibri" w:cs="Calibri" w:asciiTheme="minorAscii" w:hAnsiTheme="minorAscii"/>
                <w:color w:val="000000" w:themeColor="text1" w:themeTint="FF" w:themeShade="FF"/>
                <w:sz w:val="22"/>
                <w:szCs w:val="22"/>
                <w:lang w:val="uk-UA"/>
              </w:rPr>
              <w:t>Жінки віком від 55 років, які проживають одні.</w:t>
            </w:r>
          </w:p>
        </w:tc>
      </w:tr>
      <w:tr w:rsidRPr="000D22A2" w:rsidR="005D3E2A" w:rsidTr="3F575A81" w14:paraId="7929BDF5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0D22A2" w:rsidR="005D3E2A" w:rsidP="3F575A81" w:rsidRDefault="00630D53" w14:paraId="22A042A7" w14:textId="6262E36C">
            <w:pPr>
              <w:jc w:val="both"/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</w:pPr>
            <w:r w:rsidRPr="3F575A81" w:rsidR="36FCA5BD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ОСТАННЄ МІСЦЕ РОБОТИ:</w:t>
            </w:r>
          </w:p>
        </w:tc>
      </w:tr>
      <w:tr w:rsidRPr="000D22A2" w:rsidR="0089552F" w:rsidTr="3F575A81" w14:paraId="1472D5BE" w14:textId="77777777">
        <w:tc>
          <w:tcPr>
            <w:tcW w:w="4957" w:type="dxa"/>
            <w:tcMar/>
          </w:tcPr>
          <w:p w:rsidRPr="000D22A2" w:rsidR="0089552F" w:rsidP="0089552F" w:rsidRDefault="0089552F" w14:paraId="7FD38765" w14:textId="07E1E995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Ваше місце роботи 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посада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до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збройного конфлікту 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Covid</w:t>
            </w:r>
            <w:r w:rsidR="0066204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-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19:</w:t>
            </w:r>
          </w:p>
        </w:tc>
        <w:tc>
          <w:tcPr>
            <w:tcW w:w="4961" w:type="dxa"/>
            <w:gridSpan w:val="2"/>
            <w:tcMar/>
          </w:tcPr>
          <w:p w:rsidR="0089552F" w:rsidP="0089552F" w:rsidRDefault="0089552F" w14:paraId="3903A6ED" w14:textId="77777777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662047" w:rsidP="0089552F" w:rsidRDefault="00662047" w14:paraId="687F0C0B" w14:textId="77777777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0D22A2" w:rsidR="00662047" w:rsidP="0089552F" w:rsidRDefault="00662047" w14:paraId="12605392" w14:textId="6308ED28">
            <w:pPr>
              <w:pStyle w:val="af1"/>
              <w:ind w:left="436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</w:tr>
      <w:tr w:rsidRPr="000D22A2" w:rsidR="005D3E2A" w:rsidTr="3F575A81" w14:paraId="2FFE542E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0D22A2" w:rsidR="005D3E2A" w:rsidP="005D3E2A" w:rsidRDefault="007311CC" w14:paraId="6CFFE4ED" w14:textId="0FEC8D8E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АШЕ СОЦІАЛЬНЕ СТАНОВИЩЕ:</w:t>
            </w:r>
          </w:p>
        </w:tc>
      </w:tr>
      <w:tr w:rsidRPr="000D22A2" w:rsidR="00C51E32" w:rsidTr="3F575A81" w14:paraId="262BF086" w14:textId="77777777">
        <w:tc>
          <w:tcPr>
            <w:tcW w:w="9918" w:type="dxa"/>
            <w:gridSpan w:val="3"/>
            <w:tcMar/>
          </w:tcPr>
          <w:p w:rsidRPr="0086608D" w:rsidR="00C51E32" w:rsidRDefault="00C51E32" w14:paraId="410D4FB4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енс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онер</w:t>
            </w:r>
          </w:p>
          <w:p w:rsidRPr="0086608D" w:rsidR="00C51E32" w:rsidRDefault="00C51E32" w14:paraId="36B7712D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рацевлаштований</w:t>
            </w:r>
          </w:p>
          <w:p w:rsidR="00C51E32" w:rsidRDefault="00C51E32" w14:paraId="367D9B72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Безробітній</w:t>
            </w:r>
          </w:p>
          <w:p w:rsidRPr="00C9438D" w:rsidR="00C51E32" w:rsidRDefault="00C51E32" w14:paraId="0BC144ED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lastRenderedPageBreak/>
              <w:t>Декретна відпустка</w:t>
            </w:r>
          </w:p>
          <w:p w:rsidRPr="00C9438D" w:rsidR="00C51E32" w:rsidRDefault="00C51E32" w14:paraId="107DE9C7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ідприємець</w:t>
            </w:r>
          </w:p>
          <w:p w:rsidRPr="00C9438D" w:rsidR="00C51E32" w:rsidRDefault="00C51E32" w14:paraId="497E3B2E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тудент</w:t>
            </w:r>
          </w:p>
          <w:p w:rsidRPr="00C9438D" w:rsidR="00C9438D" w:rsidRDefault="00C51E32" w14:paraId="06CCFAF7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proofErr w:type="spellStart"/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Самозайнятий</w:t>
            </w:r>
            <w:proofErr w:type="spellEnd"/>
          </w:p>
          <w:p w:rsidR="00C51E32" w:rsidRDefault="00C51E32" w14:paraId="123E1A19" w14:textId="77777777">
            <w:pPr>
              <w:pStyle w:val="af1"/>
              <w:numPr>
                <w:ilvl w:val="0"/>
                <w:numId w:val="3"/>
              </w:num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нше</w:t>
            </w:r>
            <w:r w:rsidRPr="00C9438D"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_______________________________</w:t>
            </w:r>
          </w:p>
          <w:p w:rsidRPr="00887A63" w:rsidR="00887A63" w:rsidP="00887A63" w:rsidRDefault="00887A63" w14:paraId="58253340" w14:textId="04E64DAA">
            <w:pPr>
              <w:pStyle w:val="af1"/>
              <w:ind w:left="1038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</w:tr>
      <w:tr w:rsidRPr="000D22A2" w:rsidR="007311CC" w:rsidTr="3F575A81" w14:paraId="287F02AE" w14:textId="77777777">
        <w:tc>
          <w:tcPr>
            <w:tcW w:w="9918" w:type="dxa"/>
            <w:gridSpan w:val="3"/>
            <w:shd w:val="clear" w:color="auto" w:fill="D99594" w:themeFill="accent2" w:themeFillTint="99"/>
            <w:tcMar/>
          </w:tcPr>
          <w:p w:rsidRPr="000D22A2" w:rsidR="007311CC" w:rsidP="007311CC" w:rsidRDefault="007311CC" w14:paraId="51C5B35E" w14:textId="7EDBCA0F">
            <w:pPr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Ф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НАНСОВЕ СТАНОВИЩЕ ВАШОЇ СІМЇ:</w:t>
            </w:r>
          </w:p>
        </w:tc>
      </w:tr>
      <w:tr w:rsidRPr="000D22A2" w:rsidR="0089552F" w:rsidTr="3F575A81" w14:paraId="399B0190" w14:textId="77777777">
        <w:trPr>
          <w:trHeight w:val="904"/>
        </w:trPr>
        <w:tc>
          <w:tcPr>
            <w:tcW w:w="4957" w:type="dxa"/>
            <w:shd w:val="clear" w:color="auto" w:fill="FFFFFF" w:themeFill="background1"/>
            <w:tcMar/>
          </w:tcPr>
          <w:p w:rsidRPr="000D22A2" w:rsidR="0089552F" w:rsidP="0089552F" w:rsidRDefault="007311CC" w14:paraId="3B995B86" w14:textId="260F8A56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Хто приносить основний дохід у вашій сім’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?</w:t>
            </w:r>
          </w:p>
        </w:tc>
        <w:tc>
          <w:tcPr>
            <w:tcW w:w="4961" w:type="dxa"/>
            <w:gridSpan w:val="2"/>
            <w:shd w:val="clear" w:color="auto" w:fill="FFFFFF" w:themeFill="background1"/>
            <w:tcMar/>
          </w:tcPr>
          <w:p w:rsidRPr="0086608D" w:rsidR="007311CC" w:rsidRDefault="007311CC" w14:paraId="39AF7909" w14:textId="77777777">
            <w:pPr>
              <w:pStyle w:val="af1"/>
              <w:numPr>
                <w:ilvl w:val="0"/>
                <w:numId w:val="9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Жінка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86608D" w:rsidR="007311CC" w:rsidRDefault="007311CC" w14:paraId="1BC33347" w14:textId="77777777">
            <w:pPr>
              <w:pStyle w:val="af1"/>
              <w:numPr>
                <w:ilvl w:val="0"/>
                <w:numId w:val="9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оловік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</w:p>
          <w:p w:rsidRPr="00887A63" w:rsidR="0089552F" w:rsidRDefault="007311CC" w14:paraId="3624B75B" w14:textId="28D59DB2">
            <w:pPr>
              <w:pStyle w:val="af1"/>
              <w:numPr>
                <w:ilvl w:val="0"/>
                <w:numId w:val="9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орівну</w:t>
            </w:r>
          </w:p>
        </w:tc>
      </w:tr>
      <w:tr w:rsidRPr="000D22A2" w:rsidR="007311CC" w:rsidTr="3F575A81" w14:paraId="0389AEA7" w14:textId="77777777">
        <w:trPr>
          <w:trHeight w:val="54"/>
        </w:trPr>
        <w:tc>
          <w:tcPr>
            <w:tcW w:w="4957" w:type="dxa"/>
            <w:vMerge w:val="restart"/>
            <w:shd w:val="clear" w:color="auto" w:fill="FFFFFF" w:themeFill="background1"/>
            <w:tcMar/>
          </w:tcPr>
          <w:p w:rsidRPr="000D22A2" w:rsidR="007311CC" w:rsidP="007311CC" w:rsidRDefault="007311CC" w14:paraId="4F147F09" w14:textId="265318EE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Усі види доходу вашої сім’ї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ідмітити всі можлив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:</w:t>
            </w: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0BCED466" w14:textId="15C44D01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605A4EB0" w14:textId="6DD83195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Заробітна плата</w:t>
            </w:r>
          </w:p>
        </w:tc>
      </w:tr>
      <w:tr w:rsidRPr="000D22A2" w:rsidR="007311CC" w:rsidTr="3F575A81" w14:paraId="0BB65D31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4DC7C613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0E754819" w14:textId="3F5FAFF4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04069608" w14:textId="4414C92F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уманітарна допомога</w:t>
            </w:r>
            <w:r w:rsidR="00C315A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ід неурядових організацій</w:t>
            </w:r>
          </w:p>
        </w:tc>
      </w:tr>
      <w:tr w:rsidRPr="000D22A2" w:rsidR="007311CC" w:rsidTr="3F575A81" w14:paraId="0391CD28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24DC0251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300618FA" w14:textId="21F43FB0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2751AE20" w14:textId="626C9371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енс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я</w:t>
            </w:r>
          </w:p>
        </w:tc>
      </w:tr>
      <w:tr w:rsidRPr="000D22A2" w:rsidR="007311CC" w:rsidTr="3F575A81" w14:paraId="1A14AC60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1CA0B731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1A37595A" w14:textId="7B243F56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5CA0A632" w14:textId="446BF5FF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>Допомога</w:t>
            </w:r>
            <w:r w:rsidRPr="0A07D2B0" w:rsidR="00C315A7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 від держави</w:t>
            </w: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 (соц</w:t>
            </w:r>
            <w:r w:rsidR="00662047">
              <w:rPr>
                <w:rFonts w:cs="Calibri" w:asciiTheme="minorHAnsi" w:hAnsiTheme="minorHAnsi"/>
                <w:sz w:val="22"/>
                <w:szCs w:val="22"/>
                <w:lang w:val="uk-UA"/>
              </w:rPr>
              <w:t>іальні</w:t>
            </w:r>
            <w:r w:rsidRPr="0A07D2B0">
              <w:rPr>
                <w:rFonts w:cs="Calibri" w:asciiTheme="minorHAnsi" w:hAnsiTheme="minorHAnsi"/>
                <w:sz w:val="22"/>
                <w:szCs w:val="22"/>
                <w:lang w:val="uk-UA"/>
              </w:rPr>
              <w:t>-виплати)</w:t>
            </w:r>
          </w:p>
        </w:tc>
      </w:tr>
      <w:tr w:rsidRPr="000D22A2" w:rsidR="007311CC" w:rsidTr="3F575A81" w14:paraId="4601BEE1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0BB9C95E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3BD106C9" w14:textId="19D69FA5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716EE2DA" w14:textId="03254DDC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Дохід від бізнесу</w:t>
            </w:r>
          </w:p>
        </w:tc>
      </w:tr>
      <w:tr w:rsidRPr="000D22A2" w:rsidR="007311CC" w:rsidTr="3F575A81" w14:paraId="2D494FDF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6720DB78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5C29D82B" w14:textId="3AFD0EA6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729084F3" w14:textId="3834A359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рошові перекази</w:t>
            </w:r>
          </w:p>
        </w:tc>
      </w:tr>
      <w:tr w:rsidRPr="000D22A2" w:rsidR="007311CC" w:rsidTr="3F575A81" w14:paraId="269FA0FB" w14:textId="77777777">
        <w:trPr>
          <w:trHeight w:val="54"/>
        </w:trPr>
        <w:tc>
          <w:tcPr>
            <w:tcW w:w="4957" w:type="dxa"/>
            <w:vMerge/>
            <w:tcMar/>
          </w:tcPr>
          <w:p w:rsidRPr="000D22A2" w:rsidR="007311CC" w:rsidP="007311CC" w:rsidRDefault="007311CC" w14:paraId="7452E1C4" w14:textId="77777777">
            <w:pPr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268" w:type="dxa"/>
            <w:shd w:val="clear" w:color="auto" w:fill="FFFFFF" w:themeFill="background1"/>
            <w:tcMar/>
          </w:tcPr>
          <w:p w:rsidRPr="000D22A2" w:rsidR="007311CC" w:rsidRDefault="007311CC" w14:paraId="01D70F5F" w14:textId="50C69DA6">
            <w:pPr>
              <w:pStyle w:val="af1"/>
              <w:numPr>
                <w:ilvl w:val="0"/>
                <w:numId w:val="8"/>
              </w:numPr>
              <w:ind w:left="604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2693" w:type="dxa"/>
            <w:shd w:val="clear" w:color="auto" w:fill="FFFFFF" w:themeFill="background1"/>
            <w:tcMar/>
          </w:tcPr>
          <w:p w:rsidRPr="000D22A2" w:rsidR="007311CC" w:rsidP="007311CC" w:rsidRDefault="007311CC" w14:paraId="2AAC149D" w14:textId="72282BBB">
            <w:pP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нше</w:t>
            </w:r>
          </w:p>
        </w:tc>
      </w:tr>
      <w:tr w:rsidRPr="000D22A2" w:rsidR="0089552F" w:rsidTr="3F575A81" w14:paraId="7297CD0B" w14:textId="77777777">
        <w:tc>
          <w:tcPr>
            <w:tcW w:w="4957" w:type="dxa"/>
            <w:tcMar/>
          </w:tcPr>
          <w:p w:rsidRPr="00F34300" w:rsidR="007311CC" w:rsidP="007311CC" w:rsidRDefault="00A96B11" w14:paraId="469F3DF4" w14:textId="1EA3E792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F34300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Вкажіть </w:t>
            </w:r>
            <w:r w:rsidRPr="00F34300" w:rsidR="00407D5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загальний </w:t>
            </w:r>
            <w:r w:rsidRPr="00EA12B1" w:rsidR="00407D5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дохід</w:t>
            </w:r>
            <w:r w:rsidRPr="00F34300" w:rsidR="00407D5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вашої родини за 6 місяців (в гривнях).</w:t>
            </w:r>
          </w:p>
          <w:p w:rsidR="00C51E32" w:rsidP="00C9438D" w:rsidRDefault="00C51E32" w14:paraId="2A23BA55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Приклад: 180 000 грн. (дохід</w:t>
            </w:r>
            <w:r w:rsidRPr="00C9438D"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родини</w:t>
            </w: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за 6 місяців) : 6 місяців = 30 000 грн (за 1 місяць) </w:t>
            </w:r>
            <w:r w:rsidRPr="00C9438D"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/</w:t>
            </w: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на 6 членів родини</w:t>
            </w:r>
            <w:r w:rsidRPr="00C9438D"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на кількість членів родини) = 5 000 грн. (на 1 особу).</w:t>
            </w:r>
          </w:p>
          <w:p w:rsidR="00583A4F" w:rsidP="00C9438D" w:rsidRDefault="00583A4F" w14:paraId="7C72E860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="00583A4F" w:rsidP="00C9438D" w:rsidRDefault="00583A4F" w14:paraId="29778E3F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C9438D" w:rsidR="00583A4F" w:rsidP="00C9438D" w:rsidRDefault="00583A4F" w14:paraId="3830C222" w14:textId="7EA5609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="0089552F" w:rsidP="0089552F" w:rsidRDefault="0089552F" w14:paraId="3FC7382E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0D22A2" w:rsidR="006960E3" w:rsidP="0089552F" w:rsidRDefault="006960E3" w14:paraId="41945543" w14:textId="5BC62C20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0D22A2" w:rsidR="007311CC" w:rsidTr="3F575A81" w14:paraId="11674F10" w14:textId="77777777">
        <w:tc>
          <w:tcPr>
            <w:tcW w:w="4957" w:type="dxa"/>
            <w:tcMar/>
          </w:tcPr>
          <w:p w:rsidRPr="0052586C" w:rsidR="00F34300" w:rsidP="00F34300" w:rsidRDefault="00F34300" w14:paraId="26262EF9" w14:textId="6192E838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52586C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кажіть загаль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і </w:t>
            </w:r>
            <w:r w:rsidRPr="00EA12B1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итрати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52586C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ашої родини за 6 місяців (в гривнях).</w:t>
            </w:r>
          </w:p>
          <w:p w:rsidRPr="00C9438D" w:rsidR="00C9438D" w:rsidP="00F34300" w:rsidRDefault="00C51E32" w14:paraId="225E586C" w14:textId="3CDB86BF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Потрібно скласти приблизні витрати всіх членів родини протягом 6 місяців</w:t>
            </w:r>
            <w:r w:rsidRPr="00C9438D"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)</w:t>
            </w:r>
          </w:p>
          <w:p w:rsidRPr="00C9438D" w:rsidR="00C9438D" w:rsidP="00F34300" w:rsidRDefault="00C9438D" w14:paraId="0DB83631" w14:textId="77777777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  <w:p w:rsidRPr="00C9438D" w:rsidR="007311CC" w:rsidP="00F34300" w:rsidRDefault="00C51E32" w14:paraId="4174B0E1" w14:textId="5AD8359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94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Якщо загальні витрати перевищують загальний дохід родини, </w:t>
            </w:r>
            <w:r w:rsidR="00210CFB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просимо </w:t>
            </w:r>
            <w:r w:rsidRPr="00C94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адати пояснення</w:t>
            </w:r>
          </w:p>
          <w:p w:rsidRPr="000D22A2" w:rsidR="00C51E32" w:rsidP="00C51E32" w:rsidRDefault="00C51E32" w14:paraId="7A6EA350" w14:textId="14071CB1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  <w:tcMar/>
          </w:tcPr>
          <w:p w:rsidR="00C9438D" w:rsidP="007311CC" w:rsidRDefault="00C9438D" w14:paraId="3BEC7DFF" w14:textId="77777777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0D22A2" w:rsidR="007311CC" w:rsidP="007311CC" w:rsidRDefault="007311CC" w14:paraId="017C1CBE" w14:textId="1CFE1DB3">
            <w:pPr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</w:tc>
      </w:tr>
      <w:tr w:rsidRPr="000D22A2" w:rsidR="007311CC" w:rsidTr="3F575A81" w14:paraId="2742DAA0" w14:textId="77777777">
        <w:tc>
          <w:tcPr>
            <w:tcW w:w="4957" w:type="dxa"/>
            <w:tcMar/>
          </w:tcPr>
          <w:p w:rsidRPr="000D22A2" w:rsidR="007311CC" w:rsidP="007311CC" w:rsidRDefault="007311CC" w14:paraId="3797BC80" w14:textId="324FCDF1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и має ваша сім’я кредити в банках</w:t>
            </w:r>
            <w:r w:rsidR="00C943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або інших кредитних установах?</w:t>
            </w:r>
          </w:p>
        </w:tc>
        <w:tc>
          <w:tcPr>
            <w:tcW w:w="4961" w:type="dxa"/>
            <w:gridSpan w:val="2"/>
            <w:tcMar/>
          </w:tcPr>
          <w:p w:rsidRPr="00C9438D" w:rsidR="00C9438D" w:rsidRDefault="00C9438D" w14:paraId="4D555C13" w14:textId="77777777">
            <w:pPr>
              <w:pStyle w:val="af1"/>
              <w:numPr>
                <w:ilvl w:val="0"/>
                <w:numId w:val="4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ак</w:t>
            </w:r>
          </w:p>
          <w:p w:rsidRPr="000D22A2" w:rsidR="00C51E32" w:rsidRDefault="00C9438D" w14:paraId="53275709" w14:textId="33187BE2">
            <w:pPr>
              <w:pStyle w:val="af1"/>
              <w:numPr>
                <w:ilvl w:val="0"/>
                <w:numId w:val="4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</w:p>
        </w:tc>
      </w:tr>
      <w:tr w:rsidRPr="000D22A2" w:rsidR="007311CC" w:rsidTr="3F575A81" w14:paraId="57F679E4" w14:textId="77777777">
        <w:tc>
          <w:tcPr>
            <w:tcW w:w="4957" w:type="dxa"/>
            <w:tcMar/>
          </w:tcPr>
          <w:p w:rsidRPr="000D22A2" w:rsidR="007311CC" w:rsidP="007311CC" w:rsidRDefault="007311CC" w14:paraId="74E23B4B" w14:textId="4C3FF71D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Чи володіє ваша сім’я житлом, в якому проживає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?</w:t>
            </w:r>
          </w:p>
        </w:tc>
        <w:tc>
          <w:tcPr>
            <w:tcW w:w="4961" w:type="dxa"/>
            <w:gridSpan w:val="2"/>
            <w:tcMar/>
          </w:tcPr>
          <w:p w:rsidRPr="0086608D" w:rsidR="007311CC" w:rsidRDefault="007311CC" w14:paraId="5EB92947" w14:textId="77777777">
            <w:pPr>
              <w:pStyle w:val="af1"/>
              <w:numPr>
                <w:ilvl w:val="0"/>
                <w:numId w:val="4"/>
              </w:numPr>
              <w:ind w:left="871" w:hanging="302"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Так</w:t>
            </w:r>
          </w:p>
          <w:p w:rsidRPr="000D22A2" w:rsidR="007311CC" w:rsidRDefault="007311CC" w14:paraId="2609906D" w14:textId="007173A5">
            <w:pPr>
              <w:pStyle w:val="af1"/>
              <w:numPr>
                <w:ilvl w:val="0"/>
                <w:numId w:val="4"/>
              </w:numPr>
              <w:ind w:left="871" w:hanging="302"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і</w:t>
            </w:r>
          </w:p>
        </w:tc>
      </w:tr>
    </w:tbl>
    <w:p w:rsidRPr="000D22A2" w:rsidR="00800726" w:rsidP="008F78D0" w:rsidRDefault="00800726" w14:paraId="7D695111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9918" w:type="dxa"/>
        <w:tblLook w:val="04A0" w:firstRow="1" w:lastRow="0" w:firstColumn="1" w:lastColumn="0" w:noHBand="0" w:noVBand="1"/>
      </w:tblPr>
      <w:tblGrid>
        <w:gridCol w:w="846"/>
        <w:gridCol w:w="3260"/>
        <w:gridCol w:w="5812"/>
      </w:tblGrid>
      <w:tr w:rsidRPr="000D22A2" w:rsidR="007311CC" w:rsidTr="00C129E8" w14:paraId="276FA319" w14:textId="77777777">
        <w:tc>
          <w:tcPr>
            <w:tcW w:w="9918" w:type="dxa"/>
            <w:gridSpan w:val="3"/>
            <w:shd w:val="clear" w:color="auto" w:fill="D99594" w:themeFill="accent2" w:themeFillTint="99"/>
          </w:tcPr>
          <w:p w:rsidRPr="000D22A2" w:rsidR="007311CC" w:rsidP="007311CC" w:rsidRDefault="007311CC" w14:paraId="73F8B61E" w14:textId="0DC08A74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ІІ.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</w:t>
            </w:r>
            <w:r>
              <w:rPr>
                <w:rFonts w:cs="Calibri"/>
                <w:b/>
                <w:lang w:val="uk-UA"/>
              </w:rPr>
              <w:t>АГАЛЬНА ІНФОРМАЦІЯ ПРО ГОСПОДАРСЬКУ ДІЯЛЬНІСТЬ:</w:t>
            </w:r>
          </w:p>
        </w:tc>
      </w:tr>
      <w:tr w:rsidRPr="000D22A2" w:rsidR="008F63C6" w:rsidTr="00C129E8" w14:paraId="33F1A49E" w14:textId="77777777">
        <w:tc>
          <w:tcPr>
            <w:tcW w:w="846" w:type="dxa"/>
          </w:tcPr>
          <w:p w:rsidRPr="000D22A2" w:rsidR="008F63C6" w:rsidRDefault="008F63C6" w14:paraId="262799CD" w14:textId="017414CB">
            <w:pPr>
              <w:pStyle w:val="af1"/>
              <w:numPr>
                <w:ilvl w:val="0"/>
                <w:numId w:val="1"/>
              </w:numPr>
              <w:ind w:left="540" w:hanging="302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3260" w:type="dxa"/>
          </w:tcPr>
          <w:p w:rsidRPr="000D22A2" w:rsidR="008F63C6" w:rsidP="008F63C6" w:rsidRDefault="008F63C6" w14:paraId="58441B06" w14:textId="6C3EBFD6">
            <w:pPr>
              <w:contextualSpacing/>
              <w:jc w:val="both"/>
              <w:rPr>
                <w:rFonts w:cs="Calibri" w:asciiTheme="minorHAnsi" w:hAnsiTheme="minorHAnsi" w:eastAsiaTheme="majorEastAsia"/>
                <w:bCs/>
                <w:color w:val="4F81BD" w:themeColor="accent1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Місце ведення господарської діяльності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(повна адреса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: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будівл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, 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вулиця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, населен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и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й пункт, </w:t>
            </w:r>
            <w:r w:rsidRPr="001C7E57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громада,</w:t>
            </w:r>
            <w:r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 xml:space="preserve"> </w:t>
            </w:r>
            <w:r w:rsidRPr="0086608D"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  <w:t>район, область).</w:t>
            </w:r>
          </w:p>
        </w:tc>
        <w:tc>
          <w:tcPr>
            <w:tcW w:w="5812" w:type="dxa"/>
          </w:tcPr>
          <w:p w:rsidR="008F63C6" w:rsidP="008F63C6" w:rsidRDefault="008F63C6" w14:paraId="3E526895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Будинок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8F63C6" w:rsidP="008F63C6" w:rsidRDefault="008F63C6" w14:paraId="7A82EF12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F63C6" w:rsidP="008F63C6" w:rsidRDefault="008F63C6" w14:paraId="0C1A88A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 xml:space="preserve">Вулиця 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8F63C6" w:rsidP="008F63C6" w:rsidRDefault="008F63C6" w14:paraId="70F9B6CC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F63C6" w:rsidP="008F63C6" w:rsidRDefault="008F63C6" w14:paraId="36E6B688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Населений пункт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</w:t>
            </w:r>
          </w:p>
          <w:p w:rsidR="008F63C6" w:rsidP="008F63C6" w:rsidRDefault="008F63C6" w14:paraId="4BF55426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F63C6" w:rsidP="008F63C6" w:rsidRDefault="008F63C6" w14:paraId="1DAA205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Громада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8F63C6" w:rsidP="008F63C6" w:rsidRDefault="008F63C6" w14:paraId="22A801C7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="008F63C6" w:rsidP="008F63C6" w:rsidRDefault="008F63C6" w14:paraId="2258E40B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Район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  <w:p w:rsidR="008F63C6" w:rsidP="008F63C6" w:rsidRDefault="008F63C6" w14:paraId="47314F0A" w14:textId="77777777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</w:p>
          <w:p w:rsidRPr="000D22A2" w:rsidR="008F63C6" w:rsidP="008F63C6" w:rsidRDefault="008F63C6" w14:paraId="47CD8EF2" w14:textId="4F83E4E5">
            <w:pPr>
              <w:contextualSpacing/>
              <w:jc w:val="both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Область</w:t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ab/>
            </w:r>
            <w:r>
              <w:rPr>
                <w:rFonts w:cs="Calibri" w:asciiTheme="minorHAnsi" w:hAnsiTheme="minorHAnsi"/>
                <w:sz w:val="22"/>
                <w:szCs w:val="22"/>
                <w:lang w:val="uk-UA"/>
              </w:rPr>
              <w:t>________________________________</w:t>
            </w:r>
          </w:p>
        </w:tc>
      </w:tr>
    </w:tbl>
    <w:p w:rsidRPr="00B1791B" w:rsidR="001F16E4" w:rsidP="008F78D0" w:rsidRDefault="00B1791B" w14:paraId="1A6E5324" w14:textId="36DDB6E7">
      <w:pPr>
        <w:contextualSpacing/>
        <w:jc w:val="both"/>
        <w:rPr>
          <w:rFonts w:cs="Calibri" w:asciiTheme="minorHAnsi" w:hAnsiTheme="minorHAnsi"/>
          <w:b/>
          <w:color w:val="FF0000"/>
          <w:sz w:val="22"/>
          <w:szCs w:val="22"/>
          <w:lang w:val="uk-UA"/>
        </w:rPr>
      </w:pPr>
      <w:r w:rsidRPr="00B1791B">
        <w:rPr>
          <w:rFonts w:cs="Calibri" w:asciiTheme="minorHAnsi" w:hAnsiTheme="minorHAnsi"/>
          <w:b/>
          <w:color w:val="FF0000"/>
          <w:sz w:val="22"/>
          <w:szCs w:val="22"/>
          <w:lang w:val="uk-UA"/>
        </w:rPr>
        <w:lastRenderedPageBreak/>
        <w:t>Якщо «ФІНАНСОВЕ ПЛАНУВАННЯ» (яке знаходиться нижче) не заповнено заявником, заявка НЕ БУДЕ ОЦІНЮВАТИСЯ.</w:t>
      </w:r>
    </w:p>
    <w:p w:rsidRPr="000D22A2" w:rsidR="00783C50" w:rsidP="008F78D0" w:rsidRDefault="00783C50" w14:paraId="07E325A8" w14:textId="77777777">
      <w:pPr>
        <w:contextualSpacing/>
        <w:jc w:val="both"/>
        <w:rPr>
          <w:rFonts w:cs="Calibri" w:asciiTheme="minorHAnsi" w:hAnsiTheme="minorHAnsi"/>
          <w:b/>
          <w:sz w:val="22"/>
          <w:szCs w:val="22"/>
          <w:lang w:val="uk-UA"/>
        </w:rPr>
      </w:pPr>
    </w:p>
    <w:tbl>
      <w:tblPr>
        <w:tblStyle w:val="aff0"/>
        <w:tblW w:w="1006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134"/>
        <w:gridCol w:w="4536"/>
        <w:gridCol w:w="4395"/>
      </w:tblGrid>
      <w:tr w:rsidRPr="000D22A2" w:rsidR="00EB3923" w:rsidTr="3F575A81" w14:paraId="48BD44C6" w14:textId="77777777">
        <w:tc>
          <w:tcPr>
            <w:tcW w:w="10065" w:type="dxa"/>
            <w:gridSpan w:val="3"/>
            <w:shd w:val="clear" w:color="auto" w:fill="D99594" w:themeFill="accent2" w:themeFillTint="99"/>
            <w:tcMar/>
          </w:tcPr>
          <w:p w:rsidRPr="000D22A2" w:rsidR="00EB3923" w:rsidP="008F78D0" w:rsidRDefault="00EB3923" w14:paraId="5BF45DBF" w14:textId="36E0485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ІІ.І </w:t>
            </w:r>
            <w:r w:rsidRPr="000D22A2" w:rsidR="00A671D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«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ЛАН Д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ЯЛЬНОСТІ</w:t>
            </w:r>
            <w:r w:rsidRPr="000D22A2" w:rsidR="00A671D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»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ДЛЯ ГРАНТ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У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НА САМОЗА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Й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ЯТ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СТЬ ДЛЯ 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АБЕСПЕЧЕННЯ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ПОТРЕБ С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І</w:t>
            </w: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М</w:t>
            </w:r>
            <w:r w:rsidRPr="000D22A2" w:rsidR="009C662E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’Ї</w:t>
            </w:r>
          </w:p>
        </w:tc>
      </w:tr>
      <w:tr w:rsidRPr="00F87B8B" w:rsidR="00343320" w:rsidTr="3F575A81" w14:paraId="0341DF15" w14:textId="77777777">
        <w:tc>
          <w:tcPr>
            <w:tcW w:w="1134" w:type="dxa"/>
            <w:tcMar/>
          </w:tcPr>
          <w:p w:rsidRPr="000D22A2" w:rsidR="00343320" w:rsidP="001D17DB" w:rsidRDefault="00AE54C3" w14:paraId="5BE6AE5D" w14:textId="6FA81259">
            <w:pPr>
              <w:pStyle w:val="af1"/>
              <w:ind w:left="30"/>
              <w:contextualSpacing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.</w:t>
            </w:r>
          </w:p>
        </w:tc>
        <w:tc>
          <w:tcPr>
            <w:tcW w:w="4536" w:type="dxa"/>
            <w:tcMar/>
          </w:tcPr>
          <w:p w:rsidR="00172A6A" w:rsidP="008F78D0" w:rsidRDefault="0061532D" w14:paraId="6A585AA0" w14:textId="29DF1EB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Опишіть </w:t>
            </w:r>
            <w:r w:rsidRPr="00293DA4" w:rsidR="00293DA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ид діяльності, який Ви  плануєте здійснювати за допомогою гранту</w:t>
            </w:r>
            <w:r w:rsidR="003152A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  <w:r w:rsidR="00C94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br/>
            </w:r>
          </w:p>
          <w:p w:rsidRPr="000D22A2" w:rsidR="00C9438D" w:rsidP="008F78D0" w:rsidRDefault="00C9438D" w14:paraId="1769155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343320" w:rsidP="008F78D0" w:rsidRDefault="0061532D" w14:paraId="048DA148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EA12B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Наприклад: вирощування великої/дрібної рогатої худоби та виробництво молока/м'яса</w:t>
            </w:r>
            <w:r w:rsidR="00BE0D76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;</w:t>
            </w:r>
            <w:r w:rsidRPr="00EA12B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 вирощування свійської птиці (кури/качки) та виробництво м'яса/молока/яєць); вирощування </w:t>
            </w:r>
            <w:r w:rsidRPr="00EA12B1" w:rsidR="000D22A2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овочів/ягід/фруктів </w:t>
            </w:r>
          </w:p>
          <w:p w:rsidR="00583A4F" w:rsidP="008F78D0" w:rsidRDefault="00583A4F" w14:paraId="33121617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</w:p>
          <w:p w:rsidR="00583A4F" w:rsidP="008F78D0" w:rsidRDefault="00583A4F" w14:paraId="38D030CD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</w:p>
          <w:p w:rsidR="00583A4F" w:rsidP="008F78D0" w:rsidRDefault="00583A4F" w14:paraId="113C4034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</w:p>
          <w:p w:rsidRPr="00EA12B1" w:rsidR="00583A4F" w:rsidP="008F78D0" w:rsidRDefault="00583A4F" w14:paraId="3BBC1CB2" w14:textId="25ED0742">
            <w:pPr>
              <w:contextualSpacing/>
              <w:jc w:val="both"/>
              <w:rPr>
                <w:rFonts w:cs="Calibri" w:asciiTheme="minorHAnsi" w:hAnsiTheme="minorHAnsi"/>
                <w:bCs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2B3D2D" w:rsidP="008F78D0" w:rsidRDefault="002B3D2D" w14:paraId="578149F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173AF1F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5A85B19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36F631C2" w14:textId="5F434CD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33E8BE16" w14:textId="02D118E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28A55277" w14:textId="69596A8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6D83E19D" w14:textId="77732EC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18D78EE6" w14:textId="2091BCF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3AA5BC9E" w14:textId="0A2880B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343320" w:rsidTr="3F575A81" w14:paraId="0096B404" w14:textId="77777777">
        <w:tc>
          <w:tcPr>
            <w:tcW w:w="1134" w:type="dxa"/>
            <w:tcMar/>
          </w:tcPr>
          <w:p w:rsidRPr="000D22A2" w:rsidR="00343320" w:rsidP="001D17DB" w:rsidRDefault="00AE54C3" w14:paraId="47F8650E" w14:textId="13BEE5A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</w:t>
            </w:r>
            <w:r w:rsidRPr="000D22A2" w:rsidR="009306A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</w:tc>
        <w:tc>
          <w:tcPr>
            <w:tcW w:w="4536" w:type="dxa"/>
            <w:tcMar/>
          </w:tcPr>
          <w:p w:rsidR="00E212BA" w:rsidP="0037558E" w:rsidRDefault="00E212BA" w14:paraId="6C48916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E212B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що Ви маєте для ведення зазначеного виду господарської діяльності.</w:t>
            </w:r>
          </w:p>
          <w:p w:rsidRPr="00EA12B1" w:rsidR="00343320" w:rsidP="0037558E" w:rsidRDefault="00E212BA" w14:paraId="1F49983D" w14:textId="36ED0537">
            <w:pPr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  <w:r w:rsidRPr="00EA12B1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Наприклад: одна корова, вік 2 роки, яка дає молока ___ літрів на день, корівник на ___ корів, сарай для зберігання корму, молоко доїльний апарат тощо.</w:t>
            </w:r>
          </w:p>
        </w:tc>
        <w:tc>
          <w:tcPr>
            <w:tcW w:w="4395" w:type="dxa"/>
            <w:tcMar/>
          </w:tcPr>
          <w:p w:rsidRPr="000D22A2" w:rsidR="00343320" w:rsidP="008F78D0" w:rsidRDefault="00343320" w14:paraId="30F263E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4C638A7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0BE8F24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6948F4F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027A50F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42F59AB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1BC08569" w14:textId="0711895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416E82" w:rsidP="008F78D0" w:rsidRDefault="00416E82" w14:paraId="46CF9584" w14:textId="6DE5AE0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1F5355CF" w14:textId="5B0FB07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03F12C35" w14:textId="5639AD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D003C" w:rsidP="008F78D0" w:rsidRDefault="002D003C" w14:paraId="7DC0A19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416E82" w:rsidP="008F78D0" w:rsidRDefault="00416E82" w14:paraId="55C5B670" w14:textId="1CF4D76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5377AF01" w14:textId="34FE272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8621B8" w:rsidP="008F78D0" w:rsidRDefault="008621B8" w14:paraId="153102D9" w14:textId="1447061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0EFB0F2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2B3D2D" w:rsidP="008F78D0" w:rsidRDefault="002B3D2D" w14:paraId="73DB166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4F42EF" w:rsidP="008F78D0" w:rsidRDefault="004F42EF" w14:paraId="4A38A0E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4F42EF" w:rsidP="008F78D0" w:rsidRDefault="004F42EF" w14:paraId="05AEABA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4F42EF" w:rsidP="008F78D0" w:rsidRDefault="004F42EF" w14:paraId="656220F1" w14:textId="7981DAA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4C31B9" w:rsidR="007E5625" w:rsidTr="3F575A81" w14:paraId="50171DF4" w14:textId="77777777">
        <w:tc>
          <w:tcPr>
            <w:tcW w:w="1134" w:type="dxa"/>
            <w:tcMar/>
          </w:tcPr>
          <w:p w:rsidRPr="000D22A2" w:rsidR="007E5625" w:rsidP="001D17DB" w:rsidRDefault="00C129E8" w14:paraId="42BA0D69" w14:textId="43CB7E8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3.</w:t>
            </w:r>
          </w:p>
        </w:tc>
        <w:tc>
          <w:tcPr>
            <w:tcW w:w="4536" w:type="dxa"/>
            <w:tcMar/>
          </w:tcPr>
          <w:p w:rsidR="00375724" w:rsidP="00343320" w:rsidRDefault="00E212BA" w14:paraId="6187C38D" w14:textId="6BDE59B5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E212B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Опишіть, чи постраждала господарська діяльність Вашої сім'ї внаслідок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ійс</w:t>
            </w:r>
            <w:r w:rsidR="006960E3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ь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кових</w:t>
            </w:r>
            <w:r w:rsidRPr="00E212BA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дій?</w:t>
            </w:r>
            <w:r w:rsidR="00293DA4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 Якщо так, будь ласка, опишіть як саме?</w:t>
            </w:r>
          </w:p>
          <w:p w:rsidR="00375724" w:rsidP="00343320" w:rsidRDefault="00375724" w14:paraId="2C1DD6E1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788B4593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048A0747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7541BD7A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025A9938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442AC510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634DC077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3E75E0CA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77265717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375724" w:rsidP="00343320" w:rsidRDefault="00375724" w14:paraId="34428B98" w14:textId="6C0253BE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1D17DB" w:rsidP="00343320" w:rsidRDefault="001D17DB" w14:paraId="30539955" w14:textId="122E2EB8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1D17DB" w:rsidP="00343320" w:rsidRDefault="001D17DB" w14:paraId="10C2FE59" w14:textId="23A443F9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="001D17DB" w:rsidP="00343320" w:rsidRDefault="001D17DB" w14:paraId="6FD05E4D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Pr="000D22A2" w:rsidR="00375724" w:rsidP="00343320" w:rsidRDefault="00375724" w14:paraId="76A1550D" w14:textId="2AFFD95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7E5625" w:rsidP="008F78D0" w:rsidRDefault="007E5625" w14:paraId="1480126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4814A68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6940A74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0A1B6F7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20B2FB6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4C7F500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0244E9" w:rsidP="008F78D0" w:rsidRDefault="000244E9" w14:paraId="2648C0BF" w14:textId="0D63E61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9C3AAE" w:rsidTr="3F575A81" w14:paraId="771D36A5" w14:textId="77777777">
        <w:tc>
          <w:tcPr>
            <w:tcW w:w="1134" w:type="dxa"/>
            <w:tcMar/>
          </w:tcPr>
          <w:p w:rsidRPr="000D22A2" w:rsidR="009C3AAE" w:rsidP="00AC602B" w:rsidRDefault="009C3AAE" w14:paraId="1354992C" w14:textId="0FD9E9DD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0D22A2" w:rsidR="009C3AAE" w:rsidP="009C3AAE" w:rsidRDefault="009C3AAE" w14:paraId="17BADF82" w14:textId="5710C8AD">
            <w:pPr>
              <w:contextualSpacing/>
              <w:jc w:val="center"/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Ф</w:t>
            </w:r>
            <w:r w:rsidR="00E212BA"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ІНАНСОВЕ ПЛАНУВАННЯ</w:t>
            </w:r>
          </w:p>
        </w:tc>
      </w:tr>
      <w:tr w:rsidRPr="00F87B8B" w:rsidR="000244E9" w:rsidTr="3F575A81" w14:paraId="762E0FCF" w14:textId="77777777">
        <w:tc>
          <w:tcPr>
            <w:tcW w:w="1134" w:type="dxa"/>
            <w:tcMar/>
          </w:tcPr>
          <w:p w:rsidRPr="001D17DB" w:rsidR="000244E9" w:rsidP="001D17DB" w:rsidRDefault="00C129E8" w14:paraId="68CC3986" w14:textId="6E6BDF1F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t>4.</w:t>
            </w:r>
          </w:p>
        </w:tc>
        <w:tc>
          <w:tcPr>
            <w:tcW w:w="4536" w:type="dxa"/>
            <w:tcMar/>
          </w:tcPr>
          <w:p w:rsidRPr="0086608D" w:rsidR="008F63C6" w:rsidP="008F63C6" w:rsidRDefault="008F63C6" w14:paraId="7EA7670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Досвід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="000244E9" w:rsidP="009C3AAE" w:rsidRDefault="008F63C6" w14:paraId="594002A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відомост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ро наявність досвіду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(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ривалість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),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навичок та знань в даній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господарській діяльності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у Вас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та у членів вашої сім’ї</w:t>
            </w:r>
            <w:r w:rsidRPr="008660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. </w:t>
            </w:r>
          </w:p>
          <w:p w:rsidR="001D17DB" w:rsidP="009C3AAE" w:rsidRDefault="001D17DB" w14:paraId="13F0FA5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9C3AAE" w:rsidRDefault="001D17DB" w14:paraId="3C7FB7E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9C3AAE" w:rsidRDefault="001D17DB" w14:paraId="5E4DC1C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9C3AAE" w:rsidRDefault="001D17DB" w14:paraId="52B4FEF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1D17DB" w:rsidP="009C3AAE" w:rsidRDefault="001D17DB" w14:paraId="7DC7C41C" w14:textId="681041B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0244E9" w:rsidP="008F78D0" w:rsidRDefault="000244E9" w14:paraId="4C034D6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0244E9" w:rsidP="008F78D0" w:rsidRDefault="000244E9" w14:paraId="343CE25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0244E9" w:rsidP="008F78D0" w:rsidRDefault="000244E9" w14:paraId="662E476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0244E9" w:rsidP="008F78D0" w:rsidRDefault="000244E9" w14:paraId="088050C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0244E9" w:rsidP="008F78D0" w:rsidRDefault="000244E9" w14:paraId="6CE830F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0244E9" w:rsidP="008F78D0" w:rsidRDefault="000244E9" w14:paraId="1EA3C49E" w14:textId="5C9EECFD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783C50" w:rsidP="008F78D0" w:rsidRDefault="00783C50" w14:paraId="57F691C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0244E9" w:rsidP="008F78D0" w:rsidRDefault="000244E9" w14:paraId="73BB5EBB" w14:textId="22AB3F2F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A67A1E" w:rsidTr="3F575A81" w14:paraId="123F19B5" w14:textId="77777777">
        <w:tc>
          <w:tcPr>
            <w:tcW w:w="1134" w:type="dxa"/>
            <w:tcMar/>
          </w:tcPr>
          <w:p w:rsidRPr="001D17DB" w:rsidR="00A67A1E" w:rsidP="001D17DB" w:rsidRDefault="00C129E8" w14:paraId="2953FF80" w14:textId="4175675D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t>5</w:t>
            </w:r>
            <w:r w:rsidRPr="001D17DB" w:rsidR="009306A8">
              <w:rPr>
                <w:rFonts w:cs="Calibri" w:asciiTheme="minorHAnsi" w:hAnsiTheme="minorHAnsi"/>
                <w:b/>
                <w:lang w:val="uk-UA"/>
              </w:rPr>
              <w:t>.</w:t>
            </w:r>
          </w:p>
        </w:tc>
        <w:tc>
          <w:tcPr>
            <w:tcW w:w="4536" w:type="dxa"/>
            <w:tcMar/>
          </w:tcPr>
          <w:p w:rsidR="009C3AAE" w:rsidP="009C3AAE" w:rsidRDefault="00E212BA" w14:paraId="22AF87F6" w14:textId="29447B4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E212B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Опишіть, яку продукцію та приблизну кількість Ваша </w:t>
            </w:r>
            <w:r w:rsidR="00B1791B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сім’я</w:t>
            </w:r>
            <w:r w:rsidRPr="00E212B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:</w:t>
            </w:r>
          </w:p>
          <w:p w:rsidRPr="000D22A2" w:rsidR="00783C50" w:rsidP="009C3AAE" w:rsidRDefault="00783C50" w14:paraId="43394A4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9C3AAE" w:rsidRDefault="00E212BA" w14:paraId="67A50A1D" w14:textId="3866B37B">
            <w:pPr>
              <w:pStyle w:val="af1"/>
              <w:numPr>
                <w:ilvl w:val="0"/>
                <w:numId w:val="10"/>
              </w:num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E212B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иробляє в даний час ЗА ОДИН РІК:</w:t>
            </w:r>
          </w:p>
          <w:p w:rsidR="00E212BA" w:rsidP="009C3AAE" w:rsidRDefault="00E212BA" w14:paraId="5519814F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E212BA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Наприклад: зараз наша сім'я виробляє приблизно:</w:t>
            </w:r>
          </w:p>
          <w:p w:rsidRPr="00293DA4" w:rsidR="009C3AAE" w:rsidP="009C3AAE" w:rsidRDefault="009C3AAE" w14:paraId="322C79F4" w14:textId="642B6256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За один </w:t>
            </w:r>
            <w:r w:rsidRPr="00293DA4" w:rsidR="00E212BA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рік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  ---  л.  молока;</w:t>
            </w:r>
          </w:p>
          <w:p w:rsidRPr="00293DA4" w:rsidR="009C3AAE" w:rsidP="009C3AAE" w:rsidRDefault="009C3AAE" w14:paraId="6F4F5F54" w14:textId="4AE4FB1B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За один 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рік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  --- шт. я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є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ц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ь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;</w:t>
            </w:r>
          </w:p>
          <w:p w:rsidRPr="00293DA4" w:rsidR="009C3AAE" w:rsidP="009C3AAE" w:rsidRDefault="009C3AAE" w14:paraId="5309039D" w14:textId="50D4E1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За один 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рік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  --- кг. 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м’ясо курки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; </w:t>
            </w:r>
          </w:p>
          <w:p w:rsidRPr="00293DA4" w:rsidR="009C3AAE" w:rsidP="009C3AAE" w:rsidRDefault="009C3AAE" w14:paraId="1BDC7FAB" w14:textId="696D681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За один 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рік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 --- кг. карт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оплі</w:t>
            </w:r>
            <w:r w:rsidRPr="00293DA4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 </w:t>
            </w:r>
            <w:r w:rsidRPr="00293DA4" w:rsidR="00A33E5C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та ін</w:t>
            </w:r>
            <w:r w:rsidRPr="00293DA4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  <w:p w:rsidRPr="00293DA4" w:rsidR="00A67A1E" w:rsidP="00F811F9" w:rsidRDefault="00A67A1E" w14:paraId="3A2198C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293DA4" w:rsidR="00F75B38" w:rsidP="00F811F9" w:rsidRDefault="00F75B38" w14:paraId="6357E693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Наприклад: </w:t>
            </w:r>
          </w:p>
          <w:p w:rsidR="00F75B38" w:rsidP="00F811F9" w:rsidRDefault="00F75B38" w14:paraId="4D48CF84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293DA4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кількість наданих послуг за один рік --- шт.</w:t>
            </w:r>
          </w:p>
          <w:p w:rsidRPr="000D22A2" w:rsidR="001D17DB" w:rsidP="00F811F9" w:rsidRDefault="001D17DB" w14:paraId="167D9BE8" w14:textId="7D4DD22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A67A1E" w:rsidP="008F78D0" w:rsidRDefault="00A67A1E" w14:paraId="232497E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60A8B7E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11C4EB7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20F0A87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6ACAF2E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6F30A7F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2CA755A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75EFB7E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2A17E0F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C129E8" w:rsidP="008F78D0" w:rsidRDefault="00C129E8" w14:paraId="0CDC927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C129E8" w:rsidP="008F78D0" w:rsidRDefault="00C129E8" w14:paraId="325470B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783C50" w:rsidP="008F78D0" w:rsidRDefault="00783C50" w14:paraId="7D5471C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783C50" w:rsidP="008F78D0" w:rsidRDefault="00783C50" w14:paraId="06823F0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783C50" w:rsidP="008F78D0" w:rsidRDefault="00783C50" w14:paraId="6BD2D4EB" w14:textId="2B9ECF44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18BE1169" w14:textId="77777777">
        <w:tc>
          <w:tcPr>
            <w:tcW w:w="1134" w:type="dxa"/>
            <w:tcMar/>
          </w:tcPr>
          <w:p w:rsidRPr="001D17DB" w:rsidR="00F75B38" w:rsidP="001D17DB" w:rsidRDefault="00F75B38" w14:paraId="023CFEAC" w14:textId="58F74F68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t>6.</w:t>
            </w:r>
          </w:p>
        </w:tc>
        <w:tc>
          <w:tcPr>
            <w:tcW w:w="4536" w:type="dxa"/>
            <w:tcMar/>
          </w:tcPr>
          <w:p w:rsidRPr="00A2738D" w:rsidR="00F75B38" w:rsidRDefault="00F75B38" w14:paraId="4BAF6D29" w14:textId="42BC7B42">
            <w:pPr>
              <w:pStyle w:val="af1"/>
              <w:numPr>
                <w:ilvl w:val="0"/>
                <w:numId w:val="10"/>
              </w:num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Після отримання гранту планує виробляти ЗА ОДИН РІК:</w:t>
            </w:r>
          </w:p>
          <w:p w:rsidRPr="00A2738D" w:rsidR="00F75B38" w:rsidP="00F75B38" w:rsidRDefault="00F75B38" w14:paraId="07C7A427" w14:textId="40B92574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Наприклад: після отримання гранту наша сім'я планує виробляти приблизно за один рік:</w:t>
            </w:r>
          </w:p>
          <w:p w:rsidRPr="00A2738D" w:rsidR="00F75B38" w:rsidP="00F75B38" w:rsidRDefault="00F75B38" w14:paraId="0E7E0692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 ---  л.  молока;</w:t>
            </w:r>
          </w:p>
          <w:p w:rsidRPr="00A2738D" w:rsidR="00F75B38" w:rsidP="00F75B38" w:rsidRDefault="00F75B38" w14:paraId="13CEC6DD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 --- шт. яєць;</w:t>
            </w:r>
          </w:p>
          <w:p w:rsidRPr="00A2738D" w:rsidR="00F75B38" w:rsidP="00F75B38" w:rsidRDefault="00F75B38" w14:paraId="7EAFCC1F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За один рік  --- кг. м’ясо курки; </w:t>
            </w:r>
          </w:p>
          <w:p w:rsidRPr="00A2738D" w:rsidR="00F75B38" w:rsidP="00F75B38" w:rsidRDefault="00F75B38" w14:paraId="3936B82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--- кг. картоплі та ін</w:t>
            </w:r>
            <w:r w:rsidRPr="00A27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  <w:p w:rsidRPr="00A2738D" w:rsidR="00F75B38" w:rsidP="00F75B38" w:rsidRDefault="00F75B38" w14:paraId="0344540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6F57E3BC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Наприклад: </w:t>
            </w:r>
          </w:p>
          <w:p w:rsidR="00F75B38" w:rsidP="00F75B38" w:rsidRDefault="00F75B38" w14:paraId="0AD5E458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кількість наданих послуг за один рік --- шт.</w:t>
            </w:r>
          </w:p>
          <w:p w:rsidRPr="00A2738D" w:rsidR="001D17DB" w:rsidP="00F75B38" w:rsidRDefault="001D17DB" w14:paraId="7902B578" w14:textId="54DF052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A2738D" w:rsidR="00F75B38" w:rsidP="00F75B38" w:rsidRDefault="00F75B38" w14:paraId="7EF9834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452DB6A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05C5BEC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0E34870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26A5560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2FE339E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B31B64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7D2992D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EF2F09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09038F7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68A3A92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699E71E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77F8A425" w14:textId="6A5CCFB0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5F5263A4" w14:textId="77777777">
        <w:tc>
          <w:tcPr>
            <w:tcW w:w="1134" w:type="dxa"/>
            <w:tcMar/>
          </w:tcPr>
          <w:p w:rsidRPr="001D17DB" w:rsidR="00F75B38" w:rsidP="001D17DB" w:rsidRDefault="00F75B38" w14:paraId="080C601D" w14:textId="11473356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t>7.</w:t>
            </w:r>
          </w:p>
        </w:tc>
        <w:tc>
          <w:tcPr>
            <w:tcW w:w="4536" w:type="dxa"/>
            <w:tcMar/>
          </w:tcPr>
          <w:p w:rsidRPr="00A2738D" w:rsidR="00F75B38" w:rsidP="00F75B38" w:rsidRDefault="00F75B38" w14:paraId="3CF75BC9" w14:textId="453254E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Опишіть, яку орієнтовну кількість НАДЛИШКІВ для реалізації кожного виду продукції </w:t>
            </w:r>
            <w:r w:rsidRPr="00A273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(ЗАЛИШОК ПІСЛЯ ЗАБЕЗПЕЧЕННЯ ПОТРЕБ СІМ'Ї) Ви плануєте отримувати ЗА ОДИН РІК</w:t>
            </w:r>
            <w:r w:rsidRPr="00A27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після отримання гранту</w:t>
            </w:r>
            <w:r w:rsidRPr="00A2738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</w:p>
          <w:p w:rsidRPr="00A2738D" w:rsidR="00F75B38" w:rsidP="00F75B38" w:rsidRDefault="00F75B38" w14:paraId="3A4A684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538E456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20EA3101" w14:textId="508B5EE4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Наприклад: після отримання гранту можливе отримання надлишків продукції для реалізації:</w:t>
            </w:r>
          </w:p>
          <w:p w:rsidRPr="00A2738D" w:rsidR="00F75B38" w:rsidP="00F75B38" w:rsidRDefault="00F75B38" w14:paraId="49C658EB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 ---  л.  молока;</w:t>
            </w:r>
          </w:p>
          <w:p w:rsidRPr="00A2738D" w:rsidR="00F75B38" w:rsidP="00F75B38" w:rsidRDefault="00F75B38" w14:paraId="594E12F3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 --- шт. яєць;</w:t>
            </w:r>
          </w:p>
          <w:p w:rsidR="00F75B38" w:rsidP="00F75B38" w:rsidRDefault="00F75B38" w14:paraId="50FA336A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За один рік  --- кг. м’ясо курки</w:t>
            </w:r>
            <w:r w:rsidR="00A2738D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.</w:t>
            </w:r>
          </w:p>
          <w:p w:rsidR="001D17DB" w:rsidP="00F75B38" w:rsidRDefault="001D17DB" w14:paraId="1EE38AFE" w14:textId="7777777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1D17DB" w:rsidP="00F75B38" w:rsidRDefault="001D17DB" w14:paraId="5DCFF8BF" w14:textId="1A5807C5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A2738D" w:rsidR="00F75B38" w:rsidP="00F75B38" w:rsidRDefault="00F75B38" w14:paraId="167C0252" w14:textId="15DC9CEC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58285403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1605DD94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27BD093F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8ED3FA9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7C0CEF3E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05623FA7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54F54704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54E03E8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81EC7EA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597DC1FA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127D706B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6903FF7A" w14:textId="77777777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0E86AAC8" w14:textId="3C6E8911">
            <w:pPr>
              <w:contextualSpacing/>
              <w:jc w:val="both"/>
              <w:rPr>
                <w:rFonts w:cs="Calibri" w:asciiTheme="minorHAnsi" w:hAnsiTheme="minorHAnsi"/>
                <w:b/>
                <w:bCs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068BA258" w14:textId="77777777">
        <w:tc>
          <w:tcPr>
            <w:tcW w:w="1134" w:type="dxa"/>
            <w:tcMar/>
          </w:tcPr>
          <w:p w:rsidRPr="001D17DB" w:rsidR="00F75B38" w:rsidP="001D17DB" w:rsidRDefault="00F75B38" w14:paraId="428EA5AD" w14:textId="7053F5D9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lastRenderedPageBreak/>
              <w:t>8.</w:t>
            </w:r>
          </w:p>
        </w:tc>
        <w:tc>
          <w:tcPr>
            <w:tcW w:w="4536" w:type="dxa"/>
            <w:tcMar/>
          </w:tcPr>
          <w:p w:rsidRPr="00A2738D" w:rsidR="00F75B38" w:rsidP="00F75B38" w:rsidRDefault="00F75B38" w14:paraId="5D476E80" w14:textId="1973D52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A2738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орієнтовну вартість надлишків кожного виду продукції для реалізації.</w:t>
            </w:r>
          </w:p>
          <w:p w:rsidRPr="00A2738D" w:rsidR="00F75B38" w:rsidP="00F75B38" w:rsidRDefault="00F75B38" w14:paraId="2BDA7A3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F87B8B" w:rsidR="00F75B38" w:rsidP="00F75B38" w:rsidRDefault="00F75B38" w14:paraId="1C8C5B21" w14:textId="2B544B12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F87B8B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Наприклад: орієнтовна вартість:</w:t>
            </w:r>
          </w:p>
          <w:p w:rsidRPr="00F87B8B" w:rsidR="00F75B38" w:rsidP="00F75B38" w:rsidRDefault="00F75B38" w14:paraId="59745561" w14:textId="0CB0B31E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F87B8B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1 кг. м’яса курки---- грн., </w:t>
            </w:r>
          </w:p>
          <w:p w:rsidRPr="00F87B8B" w:rsidR="00F75B38" w:rsidP="00F75B38" w:rsidRDefault="00F75B38" w14:paraId="302DE7AB" w14:textId="77777777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F87B8B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 xml:space="preserve">1 л. молока --- грн., </w:t>
            </w:r>
          </w:p>
          <w:p w:rsidRPr="00F87B8B" w:rsidR="00F75B38" w:rsidP="00F75B38" w:rsidRDefault="00F75B38" w14:paraId="2F6C8414" w14:textId="0EC8AD8C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F87B8B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10 шт.  яєць --- грн.,</w:t>
            </w:r>
          </w:p>
          <w:p w:rsidRPr="00F87B8B" w:rsidR="00F75B38" w:rsidP="00F75B38" w:rsidRDefault="00F75B38" w14:paraId="2B311D8E" w14:textId="5D1D3AA4">
            <w:pPr>
              <w:contextualSpacing/>
              <w:jc w:val="both"/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</w:pPr>
            <w:r w:rsidRPr="00F87B8B">
              <w:rPr>
                <w:rFonts w:cs="Calibri" w:asciiTheme="minorHAnsi" w:hAnsiTheme="minorHAnsi"/>
                <w:bCs/>
                <w:i/>
                <w:iCs/>
                <w:sz w:val="22"/>
                <w:szCs w:val="22"/>
                <w:lang w:val="uk-UA"/>
              </w:rPr>
              <w:t>1 кг. картоплі --- грн., та ін.).</w:t>
            </w:r>
          </w:p>
          <w:p w:rsidRPr="00A2738D" w:rsidR="00F75B38" w:rsidP="00F75B38" w:rsidRDefault="00F75B38" w14:paraId="505A974F" w14:textId="3E6B9F05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41C05D2E" w14:textId="0BC389CD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678A3A03" w14:textId="3CE07C4D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0B0D6F71" w14:textId="1D78F0E2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43BDD5BC" w14:textId="64BD59A6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Pr="00A2738D" w:rsidR="00F75B38" w:rsidP="00F75B38" w:rsidRDefault="00F75B38" w14:paraId="7576BBA8" w14:textId="4040466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A2738D" w:rsidR="00F75B38" w:rsidP="00F75B38" w:rsidRDefault="00F75B38" w14:paraId="1BABF38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3DB51440" w14:textId="3DA5E321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20074DD8" w14:textId="53421DAD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2A79574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1A5F14F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1AC8031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73AD417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4E7F04B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4E1331F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502E618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A2738D" w:rsidR="00F75B38" w:rsidP="00F75B38" w:rsidRDefault="00F75B38" w14:paraId="670A05C1" w14:textId="516FFC49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30F1056D" w14:textId="77777777">
        <w:tc>
          <w:tcPr>
            <w:tcW w:w="1134" w:type="dxa"/>
            <w:tcMar/>
          </w:tcPr>
          <w:p w:rsidRPr="000D22A2" w:rsidR="00F75B38" w:rsidP="3F575A81" w:rsidRDefault="00F75B38" w14:paraId="6B8CBA79" w14:textId="314AC53F" w14:noSpellErr="1">
            <w:pPr>
              <w:pStyle w:val="af1"/>
              <w:spacing/>
              <w:ind w:left="0"/>
              <w:contextualSpacing/>
              <w:jc w:val="both"/>
              <w:rPr>
                <w:rFonts w:ascii="Calibri" w:hAnsi="Calibri" w:cs="Calibri" w:asciiTheme="minorAscii" w:hAnsiTheme="minorAscii"/>
                <w:b w:val="1"/>
                <w:bCs w:val="1"/>
                <w:lang w:val="uk-UA"/>
              </w:rPr>
            </w:pPr>
            <w:r w:rsidRPr="3F575A81" w:rsidR="0A1744F1">
              <w:rPr>
                <w:rFonts w:ascii="Calibri" w:hAnsi="Calibri" w:cs="Calibri" w:asciiTheme="minorAscii" w:hAnsiTheme="minorAscii"/>
                <w:b w:val="1"/>
                <w:bCs w:val="1"/>
                <w:lang w:val="uk-UA"/>
              </w:rPr>
              <w:t>9.</w:t>
            </w:r>
          </w:p>
        </w:tc>
        <w:tc>
          <w:tcPr>
            <w:tcW w:w="4536" w:type="dxa"/>
            <w:tcMar/>
          </w:tcPr>
          <w:p w:rsidR="00F75B38" w:rsidP="00F75B38" w:rsidRDefault="00F75B38" w14:paraId="7E6F64E4" w14:textId="090F2A5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267D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Якщо ви плануєте здійснювати натуральний обмін надлишків виробленої продукції, вкажіть, </w:t>
            </w: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у продукцію та її кількість ви плануєте обмінювати і на яку продукцію ЗА ОДИН РІК.</w:t>
            </w:r>
          </w:p>
          <w:p w:rsidRPr="000D22A2" w:rsidR="00F75B38" w:rsidP="00F75B38" w:rsidRDefault="00F75B38" w14:paraId="18AC08A0" w14:textId="35C46627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  <w:r w:rsidRPr="00BF4450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 xml:space="preserve">Наприклад: за рік надлишки своєї продукції: молоко --- літрів я планую обмінювати на -- кг. картоплі або --- кг. борошна </w:t>
            </w:r>
            <w:r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та ін.</w:t>
            </w:r>
            <w:r w:rsidRPr="00BF4450"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  <w:t>.</w:t>
            </w:r>
          </w:p>
          <w:p w:rsidRPr="000D22A2" w:rsidR="00F75B38" w:rsidP="00F75B38" w:rsidRDefault="00F75B38" w14:paraId="46213873" w14:textId="0B89F008">
            <w:pPr>
              <w:contextualSpacing/>
              <w:jc w:val="both"/>
              <w:rPr>
                <w:rFonts w:cs="Calibri" w:asciiTheme="minorHAnsi" w:hAnsiTheme="minorHAnsi"/>
                <w:b/>
                <w:i/>
                <w:iCs/>
                <w:sz w:val="22"/>
                <w:szCs w:val="22"/>
                <w:lang w:val="uk-UA"/>
              </w:rPr>
            </w:pPr>
          </w:p>
          <w:p w:rsidR="00F75B38" w:rsidP="00F75B38" w:rsidRDefault="00F75B38" w14:paraId="3BF8F46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1D17DB" w:rsidP="00F75B38" w:rsidRDefault="001D17DB" w14:paraId="10DA9E95" w14:textId="24967AF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F75B38" w:rsidP="00F75B38" w:rsidRDefault="00F75B38" w14:paraId="2E027FE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21B8B58C" w14:textId="77777777">
        <w:tc>
          <w:tcPr>
            <w:tcW w:w="1134" w:type="dxa"/>
            <w:tcMar/>
          </w:tcPr>
          <w:p w:rsidRPr="000D22A2" w:rsidR="00F75B38" w:rsidP="3F575A81" w:rsidRDefault="00F75B38" w14:paraId="6BE8C68D" w14:textId="2DA3E496" w14:noSpellErr="1">
            <w:pPr>
              <w:pStyle w:val="af1"/>
              <w:spacing/>
              <w:ind w:left="0"/>
              <w:contextualSpacing/>
              <w:jc w:val="both"/>
              <w:rPr>
                <w:rFonts w:ascii="Calibri" w:hAnsi="Calibri" w:cs="Calibri" w:asciiTheme="minorAscii" w:hAnsiTheme="minorAscii"/>
                <w:b w:val="1"/>
                <w:bCs w:val="1"/>
                <w:lang w:val="uk-UA"/>
              </w:rPr>
            </w:pPr>
            <w:r w:rsidRPr="3F575A81" w:rsidR="0A1744F1">
              <w:rPr>
                <w:rFonts w:ascii="Calibri" w:hAnsi="Calibri" w:cs="Calibri" w:asciiTheme="minorAscii" w:hAnsiTheme="minorAscii"/>
                <w:b w:val="1"/>
                <w:bCs w:val="1"/>
                <w:lang w:val="uk-UA"/>
              </w:rPr>
              <w:t>10.</w:t>
            </w:r>
          </w:p>
        </w:tc>
        <w:tc>
          <w:tcPr>
            <w:tcW w:w="4536" w:type="dxa"/>
            <w:tcMar/>
          </w:tcPr>
          <w:p w:rsidRPr="00192918" w:rsidR="00F75B38" w:rsidP="00F75B38" w:rsidRDefault="00F75B38" w14:paraId="5C160A7A" w14:textId="1631FBC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</w:rPr>
            </w:pPr>
            <w:r w:rsidRPr="0019291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Проаналізуйте можливі РИЗИКИ у Вашій діяльності та вкажіть ЗАХОДИ для ПОДОЛАННЯ або пом'якшення негативного впливу ризиків на Вашу діяльність.</w:t>
            </w:r>
          </w:p>
        </w:tc>
        <w:tc>
          <w:tcPr>
            <w:tcW w:w="4395" w:type="dxa"/>
            <w:tcMar/>
          </w:tcPr>
          <w:p w:rsidR="00F75B38" w:rsidP="00F75B38" w:rsidRDefault="00F75B38" w14:paraId="33639A6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47FA673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50F717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6D57BB1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D1C07C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79BF157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4F7540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1559EE0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62ADF45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2E884F08" w14:textId="4E53CB88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7FB3FE1A" w14:textId="37281DF0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191148A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549CE2E1" w14:textId="468319F9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507CF18A" w14:textId="77777777">
        <w:tc>
          <w:tcPr>
            <w:tcW w:w="1134" w:type="dxa"/>
            <w:tcMar/>
          </w:tcPr>
          <w:p w:rsidRPr="000D22A2" w:rsidR="00F75B38" w:rsidP="001D17DB" w:rsidRDefault="00F75B38" w14:paraId="006A84EF" w14:textId="77777777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0D22A2" w:rsidR="00F75B38" w:rsidP="00F75B38" w:rsidRDefault="00F75B38" w14:paraId="1F245927" w14:textId="7CDE73CA">
            <w:pPr>
              <w:contextualSpacing/>
              <w:jc w:val="center"/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ОПИС</w:t>
            </w:r>
            <w:r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ОВА ЧАСТИНА</w:t>
            </w:r>
          </w:p>
        </w:tc>
      </w:tr>
      <w:tr w:rsidRPr="004C31B9" w:rsidR="00F75B38" w:rsidTr="3F575A81" w14:paraId="3111F680" w14:textId="77777777">
        <w:tc>
          <w:tcPr>
            <w:tcW w:w="1134" w:type="dxa"/>
            <w:tcMar/>
          </w:tcPr>
          <w:p w:rsidRPr="001D17DB" w:rsidR="00F75B38" w:rsidP="001D17DB" w:rsidRDefault="00F75B38" w14:paraId="709D1D5B" w14:textId="2574C18C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 w:rsidRPr="001D17DB">
              <w:rPr>
                <w:rFonts w:cs="Calibri" w:asciiTheme="minorHAnsi" w:hAnsiTheme="minorHAnsi"/>
                <w:b/>
                <w:lang w:val="uk-UA"/>
              </w:rPr>
              <w:t>11.</w:t>
            </w:r>
          </w:p>
        </w:tc>
        <w:tc>
          <w:tcPr>
            <w:tcW w:w="4536" w:type="dxa"/>
            <w:tcMar/>
          </w:tcPr>
          <w:p w:rsidR="00F75B38" w:rsidP="00F75B38" w:rsidRDefault="00F75B38" w14:paraId="41AE44C2" w14:textId="61BF7C1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19291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ишіть як Ви здійснюєте та плануєте здійснювати заявлену господарську діяльність.</w:t>
            </w:r>
          </w:p>
          <w:p w:rsidR="00F75B38" w:rsidP="00F75B38" w:rsidRDefault="00F75B38" w14:paraId="7FA7681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7763F56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6AC0796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253E4173" w14:textId="48D59F6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464FFE24" w14:textId="05D583D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6B30BEDA" w14:textId="48169DE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26B5096E" w14:textId="0A37784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D0D57C4" w14:textId="53ECC13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3CBDFC21" w14:textId="5F7E55F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CB454ED" w14:textId="7D2AAF0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1D17DB" w:rsidP="00F75B38" w:rsidRDefault="001D17DB" w14:paraId="698ABDA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567C31BB" w14:textId="312CA49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F75B38" w:rsidP="00F75B38" w:rsidRDefault="00F75B38" w14:paraId="33F2261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7090C5D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295CE6AD" w14:textId="0D4B7E73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243EC511" w14:textId="08A36DDF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00BAB47F" w14:textId="15AB0D42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5E285B64" w14:textId="4D46FC6F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374EFC1A" w14:textId="6C2A39C0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42F7C7E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5FDA4C09" w14:textId="54A3D0E8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132450D9" w14:textId="733E5EB5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758CAE91" w14:textId="404EC1BE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F87B8B" w:rsidR="00A2738D" w:rsidTr="3F575A81" w14:paraId="38EB5329" w14:textId="77777777">
        <w:tc>
          <w:tcPr>
            <w:tcW w:w="1134" w:type="dxa"/>
            <w:tcMar/>
          </w:tcPr>
          <w:p w:rsidRPr="001D17DB" w:rsidR="00A2738D" w:rsidP="001D17DB" w:rsidRDefault="001D17DB" w14:paraId="0715B10B" w14:textId="5DC18BFD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lastRenderedPageBreak/>
              <w:t>12.</w:t>
            </w:r>
          </w:p>
        </w:tc>
        <w:tc>
          <w:tcPr>
            <w:tcW w:w="4536" w:type="dxa"/>
            <w:tcMar/>
          </w:tcPr>
          <w:p w:rsidR="00A2738D" w:rsidP="00F75B38" w:rsidRDefault="00A2738D" w14:paraId="1B4F4F4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19291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Хто з повнолітніх членів вашої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сім’ї</w:t>
            </w:r>
            <w:r w:rsidRPr="0019291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переважно займається і планує далі займатися зазначеною господарською діяльністю?</w:t>
            </w:r>
          </w:p>
          <w:p w:rsidR="001D17DB" w:rsidP="00F75B38" w:rsidRDefault="001D17DB" w14:paraId="60D8F13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42802343" w14:textId="0A9B46A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1F14B7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192918" w:rsidR="001D17DB" w:rsidP="00F75B38" w:rsidRDefault="001D17DB" w14:paraId="6635B861" w14:textId="7DABCA6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A2738D" w:rsidP="00F75B38" w:rsidRDefault="00A2738D" w14:paraId="35EF506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4C31B9" w:rsidR="00024A0A" w:rsidTr="3F575A81" w14:paraId="03ACAA21" w14:textId="77777777">
        <w:tc>
          <w:tcPr>
            <w:tcW w:w="1134" w:type="dxa"/>
            <w:tcMar/>
          </w:tcPr>
          <w:p w:rsidRPr="001D17DB" w:rsidR="00024A0A" w:rsidP="001D17DB" w:rsidRDefault="001D17DB" w14:paraId="39DBA086" w14:textId="7E78472C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t>13.</w:t>
            </w:r>
          </w:p>
        </w:tc>
        <w:tc>
          <w:tcPr>
            <w:tcW w:w="4536" w:type="dxa"/>
            <w:tcMar/>
          </w:tcPr>
          <w:p w:rsidR="00024A0A" w:rsidP="00F75B38" w:rsidRDefault="00024A0A" w14:paraId="392C3AE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8F63C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Будь ласка, опишіть скільки жінок буде задіяно в рамках гранту?</w:t>
            </w:r>
          </w:p>
          <w:p w:rsidR="001D17DB" w:rsidP="00F75B38" w:rsidRDefault="001D17DB" w14:paraId="7772DA8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7F208B2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8EA28C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1D2A48C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8F63C6" w:rsidR="001D17DB" w:rsidP="00F75B38" w:rsidRDefault="001D17DB" w14:paraId="39AA0BE6" w14:textId="1A2BCB7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024A0A" w:rsidP="00F75B38" w:rsidRDefault="00024A0A" w14:paraId="4B973A8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4C31B9" w:rsidR="00A2738D" w:rsidTr="3F575A81" w14:paraId="6AD327F4" w14:textId="77777777">
        <w:tc>
          <w:tcPr>
            <w:tcW w:w="1134" w:type="dxa"/>
            <w:tcMar/>
          </w:tcPr>
          <w:p w:rsidRPr="001D17DB" w:rsidR="00A2738D" w:rsidP="001D17DB" w:rsidRDefault="001D17DB" w14:paraId="4DBAC170" w14:textId="48E74535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t>14.</w:t>
            </w:r>
          </w:p>
        </w:tc>
        <w:tc>
          <w:tcPr>
            <w:tcW w:w="4536" w:type="dxa"/>
            <w:tcMar/>
          </w:tcPr>
          <w:p w:rsidR="00A2738D" w:rsidP="00F75B38" w:rsidRDefault="00A2738D" w14:paraId="68979F7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Яка роль </w:t>
            </w:r>
            <w:r w:rsidR="00024A0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та обов’язки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жінки/жінок у зазначеній діяльності?</w:t>
            </w:r>
          </w:p>
          <w:p w:rsidR="001D17DB" w:rsidP="00F75B38" w:rsidRDefault="001D17DB" w14:paraId="2B296F9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BAC9D4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1FC7DAF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2D3483B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2FEEA9D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29A81F7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1F482A9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192918" w:rsidR="001D17DB" w:rsidP="00F75B38" w:rsidRDefault="001D17DB" w14:paraId="109BCC7E" w14:textId="31CCF7B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A2738D" w:rsidP="00F75B38" w:rsidRDefault="00A2738D" w14:paraId="4400B95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4C31B9" w:rsidR="00A2738D" w:rsidTr="3F575A81" w14:paraId="40C0D1C4" w14:textId="77777777">
        <w:tc>
          <w:tcPr>
            <w:tcW w:w="1134" w:type="dxa"/>
            <w:tcMar/>
          </w:tcPr>
          <w:p w:rsidRPr="001D17DB" w:rsidR="00A2738D" w:rsidP="001D17DB" w:rsidRDefault="001D17DB" w14:paraId="5473339E" w14:textId="718EE2E8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t>15.</w:t>
            </w:r>
          </w:p>
        </w:tc>
        <w:tc>
          <w:tcPr>
            <w:tcW w:w="4536" w:type="dxa"/>
            <w:tcMar/>
          </w:tcPr>
          <w:p w:rsidR="00024A0A" w:rsidP="00F75B38" w:rsidRDefault="00024A0A" w14:paraId="7E130A0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24A0A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Будь ласка, опишіть, скільки жінок в родині отримає вигоду від отримання гранту? І яку саме вигоду?</w:t>
            </w:r>
          </w:p>
          <w:p w:rsidR="001D17DB" w:rsidP="00F75B38" w:rsidRDefault="001D17DB" w14:paraId="6A14ED0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1A77C84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35863AF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4BB60C6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67D8729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0E450A8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24A0A" w:rsidR="001D17DB" w:rsidP="00F75B38" w:rsidRDefault="001D17DB" w14:paraId="629004A5" w14:textId="09B0827B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A2738D" w:rsidP="00F75B38" w:rsidRDefault="00A2738D" w14:paraId="4A0F1C6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0C350189" w14:textId="77777777">
        <w:tc>
          <w:tcPr>
            <w:tcW w:w="1134" w:type="dxa"/>
            <w:tcMar/>
          </w:tcPr>
          <w:p w:rsidRPr="001D17DB" w:rsidR="00F75B38" w:rsidP="001D17DB" w:rsidRDefault="001D17DB" w14:paraId="055575D2" w14:textId="40C5EC69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t>16.</w:t>
            </w:r>
          </w:p>
        </w:tc>
        <w:tc>
          <w:tcPr>
            <w:tcW w:w="4536" w:type="dxa"/>
            <w:tcMar/>
          </w:tcPr>
          <w:p w:rsidRPr="000D22A2" w:rsidR="00F75B38" w:rsidP="00F75B38" w:rsidRDefault="00F75B38" w14:paraId="0F68B838" w14:textId="24A17DF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72592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чи поширена (популярна) зазначена господарська діяльність у Вашому населеному пункті.</w:t>
            </w:r>
          </w:p>
          <w:p w:rsidRPr="000D22A2" w:rsidR="00F75B38" w:rsidP="00F75B38" w:rsidRDefault="00F75B38" w14:paraId="5D493E5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2AD2DB6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72592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Чи багато сімей займається схожою діяльністю у Вашому та сусідніх населених пунктах?</w:t>
            </w:r>
          </w:p>
          <w:p w:rsidR="001D17DB" w:rsidP="00F75B38" w:rsidRDefault="001D17DB" w14:paraId="7CA0815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1D17DB" w:rsidP="00F75B38" w:rsidRDefault="001D17DB" w14:paraId="47F1644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1D17DB" w:rsidP="00F75B38" w:rsidRDefault="001D17DB" w14:paraId="3A95AC3E" w14:textId="12A07459">
            <w:pPr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F75B38" w:rsidP="00F75B38" w:rsidRDefault="00F75B38" w14:paraId="7154E0B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43B8E41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08D1465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7D2DB5B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6EF93EE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0401AA5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297F85FF" w14:textId="1485FF91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73AA0A41" w14:textId="5D5862BD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22D0C1B5" w14:textId="3DA3F673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0ECE610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1AFD8DC8" w14:textId="4EF1B37C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5D3B4EC2" w14:textId="77777777">
        <w:tc>
          <w:tcPr>
            <w:tcW w:w="1134" w:type="dxa"/>
            <w:tcMar/>
          </w:tcPr>
          <w:p w:rsidRPr="001D17DB" w:rsidR="00F75B38" w:rsidP="001D17DB" w:rsidRDefault="001D17DB" w14:paraId="7B5E2DF2" w14:textId="3DF2A4FA">
            <w:pPr>
              <w:contextualSpacing/>
              <w:jc w:val="both"/>
              <w:rPr>
                <w:rFonts w:cs="Calibri" w:asciiTheme="minorHAnsi" w:hAnsiTheme="minorHAnsi"/>
                <w:b/>
                <w:lang w:val="uk-UA"/>
              </w:rPr>
            </w:pPr>
            <w:r>
              <w:rPr>
                <w:rFonts w:cs="Calibri" w:asciiTheme="minorHAnsi" w:hAnsiTheme="minorHAnsi"/>
                <w:b/>
                <w:lang w:val="uk-UA"/>
              </w:rPr>
              <w:t>17.</w:t>
            </w:r>
          </w:p>
        </w:tc>
        <w:tc>
          <w:tcPr>
            <w:tcW w:w="4536" w:type="dxa"/>
            <w:tcMar/>
          </w:tcPr>
          <w:p w:rsidRPr="000D22A2" w:rsidR="00F75B38" w:rsidP="00F75B38" w:rsidRDefault="00F75B38" w14:paraId="67158FC7" w14:textId="764AC53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Опишіть як покращиться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загальна якість життя для </w:t>
            </w: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ашої родини після отримання гранту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?</w:t>
            </w:r>
          </w:p>
        </w:tc>
        <w:tc>
          <w:tcPr>
            <w:tcW w:w="4395" w:type="dxa"/>
            <w:tcMar/>
          </w:tcPr>
          <w:p w:rsidR="00F75B38" w:rsidP="00F75B38" w:rsidRDefault="00F75B38" w14:paraId="0E783B3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410971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8C334C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2F8F80B6" w14:textId="2D7BD752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1D17DB" w:rsidP="00F75B38" w:rsidRDefault="001D17DB" w14:paraId="03003BA3" w14:textId="3AFC7D55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328819D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0117EB0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2CE7A93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="00F75B38" w:rsidP="00F75B38" w:rsidRDefault="00F75B38" w14:paraId="5C07B99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  <w:p w:rsidRPr="000D22A2" w:rsidR="00F75B38" w:rsidP="00F75B38" w:rsidRDefault="00F75B38" w14:paraId="4139B0AA" w14:textId="2F68561D">
            <w:pPr>
              <w:contextualSpacing/>
              <w:jc w:val="both"/>
              <w:rPr>
                <w:rFonts w:cs="Calibri" w:asciiTheme="minorHAnsi" w:hAnsiTheme="minorHAnsi"/>
                <w:b/>
                <w:sz w:val="20"/>
                <w:szCs w:val="20"/>
                <w:lang w:val="uk-UA"/>
              </w:rPr>
            </w:pPr>
          </w:p>
        </w:tc>
      </w:tr>
      <w:tr w:rsidRPr="000D22A2" w:rsidR="00F75B38" w:rsidTr="3F575A81" w14:paraId="31D7D6EF" w14:textId="77777777">
        <w:tc>
          <w:tcPr>
            <w:tcW w:w="1134" w:type="dxa"/>
            <w:tcMar/>
          </w:tcPr>
          <w:p w:rsidRPr="001D17DB" w:rsidR="00F75B38" w:rsidP="001D17DB" w:rsidRDefault="001D17DB" w14:paraId="5FF0A619" w14:textId="1A46573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18.</w:t>
            </w:r>
          </w:p>
        </w:tc>
        <w:tc>
          <w:tcPr>
            <w:tcW w:w="4536" w:type="dxa"/>
            <w:tcMar/>
          </w:tcPr>
          <w:p w:rsidRPr="00025986" w:rsidR="00F75B38" w:rsidP="00F75B38" w:rsidRDefault="00F75B38" w14:paraId="28925F4B" w14:textId="5249F912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, чи отримувала Ваша сім'я (член сім'ї) протягом 2021-2022 років грант/гранти на підтримку самозайнятості/бізнесу від інших міжнародних / національних гуманітарних організацій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, та гранти від держави? К</w:t>
            </w: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ли такий грант було отримано?</w:t>
            </w:r>
          </w:p>
          <w:p w:rsidRPr="000D22A2" w:rsidR="00F75B38" w:rsidP="00F75B38" w:rsidRDefault="00F75B38" w14:paraId="2E20FDB3" w14:textId="4529E118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025986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en-US"/>
              </w:rPr>
              <w:t>Опишіть результати його застосування та обґрунтуйте необхідність отримання гранту за цим проектом SEED.</w:t>
            </w:r>
          </w:p>
        </w:tc>
        <w:tc>
          <w:tcPr>
            <w:tcW w:w="4395" w:type="dxa"/>
            <w:tcMar/>
          </w:tcPr>
          <w:p w:rsidRPr="000D22A2" w:rsidR="00F75B38" w:rsidP="00F75B38" w:rsidRDefault="00F75B38" w14:paraId="42B1961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F75B38" w:rsidTr="3F575A81" w14:paraId="65809D3D" w14:textId="77777777">
        <w:tc>
          <w:tcPr>
            <w:tcW w:w="1134" w:type="dxa"/>
            <w:tcMar/>
          </w:tcPr>
          <w:p w:rsidRPr="000D22A2" w:rsidR="00F75B38" w:rsidP="001D17DB" w:rsidRDefault="00F75B38" w14:paraId="5826DBD5" w14:textId="77777777">
            <w:pPr>
              <w:pStyle w:val="af1"/>
              <w:ind w:left="540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p w:rsidRPr="000D22A2" w:rsidR="00F75B38" w:rsidP="00F75B38" w:rsidRDefault="00F75B38" w14:paraId="6C968531" w14:textId="0DABF1F4">
            <w:pPr>
              <w:contextualSpacing/>
              <w:jc w:val="center"/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</w:pPr>
            <w:r w:rsidRPr="000D22A2">
              <w:rPr>
                <w:rFonts w:cs="Calibri" w:asciiTheme="minorHAnsi" w:hAnsiTheme="minorHAnsi"/>
                <w:b/>
                <w:sz w:val="28"/>
                <w:szCs w:val="28"/>
                <w:lang w:val="uk-UA"/>
              </w:rPr>
              <w:t>БЮДЖЕТ</w:t>
            </w:r>
          </w:p>
        </w:tc>
      </w:tr>
      <w:tr w:rsidRPr="000D22A2" w:rsidR="00F75B38" w:rsidTr="3F575A81" w14:paraId="20717F6C" w14:textId="77777777">
        <w:tc>
          <w:tcPr>
            <w:tcW w:w="1134" w:type="dxa"/>
            <w:tcMar/>
          </w:tcPr>
          <w:p w:rsidRPr="001D17DB" w:rsidR="00F75B38" w:rsidP="001D17DB" w:rsidRDefault="001D17DB" w14:paraId="122AC73F" w14:textId="47F0EF0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19.</w:t>
            </w:r>
          </w:p>
        </w:tc>
        <w:tc>
          <w:tcPr>
            <w:tcW w:w="4536" w:type="dxa"/>
            <w:tcMar/>
          </w:tcPr>
          <w:p w:rsidRPr="000D22A2" w:rsidR="00F75B38" w:rsidP="00F75B38" w:rsidRDefault="00F75B38" w14:paraId="0E2A859F" w14:textId="3AB5B05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переважний вид отримання гранту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</w:tc>
        <w:tc>
          <w:tcPr>
            <w:tcW w:w="4395" w:type="dxa"/>
            <w:tcMar/>
          </w:tcPr>
          <w:p w:rsidRPr="00F97E9C" w:rsidR="00F75B38" w:rsidRDefault="00F75B38" w14:paraId="498589FB" w14:textId="2B442A23">
            <w:pPr>
              <w:pStyle w:val="af1"/>
              <w:numPr>
                <w:ilvl w:val="0"/>
                <w:numId w:val="5"/>
              </w:numPr>
              <w:ind w:left="738" w:right="169" w:hanging="357"/>
              <w:contextualSpacing/>
              <w:jc w:val="both"/>
              <w:rPr>
                <w:rStyle w:val="Style2"/>
                <w:rFonts w:cs="Calibri" w:asciiTheme="minorHAnsi" w:hAnsiTheme="minorHAnsi"/>
                <w:b/>
                <w:szCs w:val="22"/>
                <w:lang w:val="uk-UA"/>
              </w:rPr>
            </w:pPr>
            <w:r w:rsidRPr="00F97E9C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ru-RU"/>
              </w:rPr>
              <w:t xml:space="preserve">Грант у грошовому вигляді </w:t>
            </w:r>
            <w:r w:rsidRPr="00F97E9C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 xml:space="preserve">(видається грошовим переказом) для придбання товару самим </w:t>
            </w:r>
            <w:proofErr w:type="spellStart"/>
            <w:r w:rsidRPr="00F97E9C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грантоодержувачем</w:t>
            </w:r>
            <w:proofErr w:type="spellEnd"/>
            <w:r w:rsidRPr="00F97E9C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);</w:t>
            </w:r>
          </w:p>
          <w:p w:rsidRPr="000D22A2" w:rsidR="00F75B38" w:rsidRDefault="00F75B38" w14:paraId="1054CE0D" w14:textId="4A6B8DB0">
            <w:pPr>
              <w:pStyle w:val="af1"/>
              <w:numPr>
                <w:ilvl w:val="0"/>
                <w:numId w:val="5"/>
              </w:numPr>
              <w:ind w:left="738" w:right="169" w:hanging="357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6D0205">
              <w:rPr>
                <w:rStyle w:val="Style2"/>
                <w:rFonts w:asciiTheme="minorHAnsi" w:hAnsiTheme="minorHAnsi" w:eastAsiaTheme="majorEastAsia" w:cstheme="minorHAnsi"/>
                <w:b/>
                <w:bCs/>
                <w:szCs w:val="22"/>
                <w:lang w:val="uk-UA" w:eastAsia="ru-RU"/>
              </w:rPr>
              <w:t>Грант у товарному вигляді</w:t>
            </w:r>
            <w:r w:rsidRPr="006D0205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 xml:space="preserve"> (закупівля заявленого товару здійснюється ACTED та передається у вигляді товару </w:t>
            </w:r>
            <w:proofErr w:type="spellStart"/>
            <w:r w:rsidRPr="006D0205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грантоодержувачу</w:t>
            </w:r>
            <w:proofErr w:type="spellEnd"/>
            <w:r w:rsidRPr="006D0205">
              <w:rPr>
                <w:rStyle w:val="Style2"/>
                <w:rFonts w:asciiTheme="minorHAnsi" w:hAnsiTheme="minorHAnsi" w:eastAsiaTheme="majorEastAsia" w:cstheme="minorHAnsi"/>
                <w:szCs w:val="22"/>
                <w:lang w:val="uk-UA" w:eastAsia="ru-RU"/>
              </w:rPr>
              <w:t>)</w:t>
            </w:r>
          </w:p>
        </w:tc>
      </w:tr>
      <w:tr w:rsidRPr="000D22A2" w:rsidR="00F75B38" w:rsidTr="3F575A81" w14:paraId="4AD76633" w14:textId="77777777">
        <w:tc>
          <w:tcPr>
            <w:tcW w:w="1134" w:type="dxa"/>
            <w:vMerge w:val="restart"/>
            <w:tcMar/>
          </w:tcPr>
          <w:p w:rsidRPr="001D17DB" w:rsidR="00F75B38" w:rsidP="001D17DB" w:rsidRDefault="001D17DB" w14:paraId="3D321CA3" w14:textId="18D1C0F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0.</w:t>
            </w:r>
          </w:p>
        </w:tc>
        <w:tc>
          <w:tcPr>
            <w:tcW w:w="8931" w:type="dxa"/>
            <w:gridSpan w:val="2"/>
            <w:tcMar/>
          </w:tcPr>
          <w:p w:rsidRPr="00A40F59" w:rsidR="00F75B38" w:rsidP="00F75B38" w:rsidRDefault="00F75B38" w14:paraId="3E94E302" w14:textId="07CDC48F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</w:pPr>
            <w:r w:rsidRPr="00A40F5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>Товари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 xml:space="preserve"> та послуги</w:t>
            </w:r>
            <w:r w:rsidRPr="00A40F59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uk-UA"/>
              </w:rPr>
              <w:t>.</w:t>
            </w:r>
          </w:p>
          <w:p w:rsidR="00F75B38" w:rsidP="00F75B38" w:rsidRDefault="00F75B38" w14:paraId="5130C0E0" w14:textId="26F0D5AC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025986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кажіть, які товари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 xml:space="preserve">/послуги, найменування обладнання </w:t>
            </w:r>
            <w:r w:rsidRPr="00025986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и б придбали на грантові кошти для ведення заявленої господарської діяльності.</w:t>
            </w:r>
          </w:p>
          <w:p w:rsidRPr="00180BD5" w:rsidR="00F75B38" w:rsidP="00F75B38" w:rsidRDefault="00F75B38" w14:paraId="0E04FFB4" w14:textId="77777777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</w:p>
          <w:p w:rsidRPr="00D25A7C" w:rsidR="00F75B38" w:rsidP="00F75B38" w:rsidRDefault="00F75B38" w14:paraId="7146F950" w14:textId="3BF8D654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180BD5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Витрати на доставку/установку техніки/устаткування, при необхідності, також можуть бути включені до списку.</w:t>
            </w:r>
          </w:p>
        </w:tc>
      </w:tr>
      <w:tr w:rsidRPr="000D22A2" w:rsidR="00F75B38" w:rsidTr="3F575A81" w14:paraId="6B5EC8F3" w14:textId="77777777">
        <w:tc>
          <w:tcPr>
            <w:tcW w:w="1134" w:type="dxa"/>
            <w:vMerge/>
            <w:tcMar/>
          </w:tcPr>
          <w:p w:rsidRPr="000D22A2" w:rsidR="00F75B38" w:rsidRDefault="00F75B38" w14:paraId="7F7F68FC" w14:textId="77777777">
            <w:pPr>
              <w:pStyle w:val="af1"/>
              <w:numPr>
                <w:ilvl w:val="0"/>
                <w:numId w:val="1"/>
              </w:numPr>
              <w:ind w:left="540" w:hanging="302"/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8931" w:type="dxa"/>
            <w:gridSpan w:val="2"/>
            <w:tcMar/>
          </w:tcPr>
          <w:tbl>
            <w:tblPr>
              <w:tblStyle w:val="aff0"/>
              <w:tblpPr w:leftFromText="180" w:rightFromText="180" w:horzAnchor="page" w:tblpX="228" w:tblpY="396"/>
              <w:tblOverlap w:val="never"/>
              <w:tblW w:w="8926" w:type="dxa"/>
              <w:tblLayout w:type="fixed"/>
              <w:tblLook w:val="04A0" w:firstRow="1" w:lastRow="0" w:firstColumn="1" w:lastColumn="0" w:noHBand="0" w:noVBand="1"/>
            </w:tblPr>
            <w:tblGrid>
              <w:gridCol w:w="562"/>
              <w:gridCol w:w="2268"/>
              <w:gridCol w:w="2268"/>
              <w:gridCol w:w="851"/>
              <w:gridCol w:w="851"/>
              <w:gridCol w:w="2126"/>
            </w:tblGrid>
            <w:tr w:rsidRPr="000D22A2" w:rsidR="00D25A7C" w:rsidTr="00D25A7C" w14:paraId="0E4B1424" w14:textId="77777777">
              <w:tc>
                <w:tcPr>
                  <w:tcW w:w="562" w:type="dxa"/>
                </w:tcPr>
                <w:p w:rsidRPr="000D22A2" w:rsidR="00D25A7C" w:rsidP="00F87B8B" w:rsidRDefault="00D25A7C" w14:paraId="27EAB7A9" w14:textId="77777777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№</w:t>
                  </w:r>
                </w:p>
              </w:tc>
              <w:tc>
                <w:tcPr>
                  <w:tcW w:w="2268" w:type="dxa"/>
                </w:tcPr>
                <w:p w:rsidRPr="000D22A2" w:rsidR="00D25A7C" w:rsidP="00F87B8B" w:rsidRDefault="00D25A7C" w14:paraId="7294A6CF" w14:textId="24BE4392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Товар (на</w:t>
                  </w:r>
                  <w:r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йменування</w:t>
                  </w: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)</w:t>
                  </w:r>
                </w:p>
              </w:tc>
              <w:tc>
                <w:tcPr>
                  <w:tcW w:w="2268" w:type="dxa"/>
                </w:tcPr>
                <w:p w:rsidRPr="000D22A2" w:rsidR="00D25A7C" w:rsidP="00F87B8B" w:rsidRDefault="00D25A7C" w14:paraId="1B51CBA7" w14:textId="11015BBD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180BD5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Технічні характеристики (розмір, обсяг тощо)</w:t>
                  </w:r>
                </w:p>
              </w:tc>
              <w:tc>
                <w:tcPr>
                  <w:tcW w:w="851" w:type="dxa"/>
                </w:tcPr>
                <w:p w:rsidRPr="000D22A2" w:rsidR="00D25A7C" w:rsidP="00F87B8B" w:rsidRDefault="00D25A7C" w14:paraId="30636044" w14:textId="1DFB52CD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Ціна за од., грн.</w:t>
                  </w:r>
                </w:p>
              </w:tc>
              <w:tc>
                <w:tcPr>
                  <w:tcW w:w="851" w:type="dxa"/>
                </w:tcPr>
                <w:p w:rsidRPr="000D22A2" w:rsidR="00D25A7C" w:rsidP="00F87B8B" w:rsidRDefault="00D25A7C" w14:paraId="67349EB8" w14:textId="01A1AE00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К</w:t>
                  </w:r>
                  <w:r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-ть</w:t>
                  </w:r>
                </w:p>
              </w:tc>
              <w:tc>
                <w:tcPr>
                  <w:tcW w:w="2126" w:type="dxa"/>
                </w:tcPr>
                <w:p w:rsidRPr="000D22A2" w:rsidR="00D25A7C" w:rsidP="00F87B8B" w:rsidRDefault="00D25A7C" w14:paraId="4BD039ED" w14:textId="329CE342">
                  <w:pPr>
                    <w:contextualSpacing/>
                    <w:jc w:val="center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Вартість</w:t>
                  </w: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 xml:space="preserve"> (грн.)</w:t>
                  </w:r>
                </w:p>
              </w:tc>
            </w:tr>
            <w:tr w:rsidRPr="000D22A2" w:rsidR="00D25A7C" w:rsidTr="00D25A7C" w14:paraId="7E8F5595" w14:textId="77777777">
              <w:trPr>
                <w:trHeight w:val="315"/>
              </w:trPr>
              <w:tc>
                <w:tcPr>
                  <w:tcW w:w="562" w:type="dxa"/>
                </w:tcPr>
                <w:p w:rsidRPr="000D22A2" w:rsidR="00D25A7C" w:rsidP="00F75B38" w:rsidRDefault="00D25A7C" w14:paraId="715050C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1383990" w14:textId="543AA86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 xml:space="preserve">  </w:t>
                  </w:r>
                </w:p>
                <w:p w:rsidRPr="000D22A2" w:rsidR="00D25A7C" w:rsidP="00F75B38" w:rsidRDefault="00D25A7C" w14:paraId="695B4AB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5051D9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E560CB5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5864595E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0C51C58" w14:textId="6F70E093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404DAA69" w14:textId="68B9F3A6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28817AEE" w14:textId="77777777">
              <w:trPr>
                <w:trHeight w:val="744"/>
              </w:trPr>
              <w:tc>
                <w:tcPr>
                  <w:tcW w:w="562" w:type="dxa"/>
                </w:tcPr>
                <w:p w:rsidRPr="000D22A2" w:rsidR="00D25A7C" w:rsidP="00F75B38" w:rsidRDefault="00D25A7C" w14:paraId="7EDF2584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="00D25A7C" w:rsidP="00F75B38" w:rsidRDefault="00D25A7C" w14:paraId="5DF74E9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60B9DC09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1AF25E6" w14:textId="738F6F9D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474DC697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588C9D37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0DC86720" w14:textId="1CC54FA1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5C28E90D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0FC5BCB4" w14:textId="77777777">
              <w:tc>
                <w:tcPr>
                  <w:tcW w:w="562" w:type="dxa"/>
                </w:tcPr>
                <w:p w:rsidRPr="000D22A2" w:rsidR="00D25A7C" w:rsidP="00F75B38" w:rsidRDefault="00D25A7C" w14:paraId="5BD3345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08C7162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4FEF8253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36E68CC7" w14:textId="77F36826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781F5AE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10C8B956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13CDEA3D" w14:textId="25783CFF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45B36F68" w14:textId="64DD2B2B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01E14C23" w14:textId="77777777">
              <w:tc>
                <w:tcPr>
                  <w:tcW w:w="562" w:type="dxa"/>
                </w:tcPr>
                <w:p w:rsidRPr="000D22A2" w:rsidR="00D25A7C" w:rsidP="00F75B38" w:rsidRDefault="00D25A7C" w14:paraId="2FE509A7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00B0115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1AA98006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 xml:space="preserve"> </w:t>
                  </w:r>
                </w:p>
                <w:p w:rsidRPr="000D22A2" w:rsidR="00D25A7C" w:rsidP="00F75B38" w:rsidRDefault="00D25A7C" w14:paraId="7D9680AF" w14:textId="1DD8A11C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A4EBE4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2855BBF2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59D183D9" w14:textId="7F7AE2A4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11D3B55C" w14:textId="5D9FE2ED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7701CF97" w14:textId="77777777">
              <w:tc>
                <w:tcPr>
                  <w:tcW w:w="562" w:type="dxa"/>
                </w:tcPr>
                <w:p w:rsidRPr="000D22A2" w:rsidR="00D25A7C" w:rsidP="00F75B38" w:rsidRDefault="00D25A7C" w14:paraId="3B3299A8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1F3D8BB1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74B9FAD5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1724BEA0" w14:textId="3BE5AA10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4EBA8C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3C9AD43E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2AA3ACEE" w14:textId="7C17EAE2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77B1B1E0" w14:textId="55BC0F4C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661BD3DD" w14:textId="77777777">
              <w:tc>
                <w:tcPr>
                  <w:tcW w:w="562" w:type="dxa"/>
                </w:tcPr>
                <w:p w:rsidRPr="000D22A2" w:rsidR="00D25A7C" w:rsidP="00F75B38" w:rsidRDefault="00D25A7C" w14:paraId="1B85BF61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750BB8E3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DC0D5B3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49D309F8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416B3BBD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8F76776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F7E8D4E" w14:textId="1ACD16FB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4032560C" w14:textId="642DE38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5BEF9B47" w14:textId="77777777">
              <w:tc>
                <w:tcPr>
                  <w:tcW w:w="562" w:type="dxa"/>
                </w:tcPr>
                <w:p w:rsidRPr="000D22A2" w:rsidR="00D25A7C" w:rsidP="00F75B38" w:rsidRDefault="00D25A7C" w14:paraId="2B7FF55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6EFDB1C7" w14:textId="1224DEB1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70BD43E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8404C81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159A1E00" w14:textId="5BDA140E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47D9F78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735FE6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725BA4A5" w14:textId="5648F042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40C836E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7E431881" w14:textId="77777777">
              <w:tc>
                <w:tcPr>
                  <w:tcW w:w="562" w:type="dxa"/>
                </w:tcPr>
                <w:p w:rsidRPr="000D22A2" w:rsidR="00D25A7C" w:rsidP="00F75B38" w:rsidRDefault="00D25A7C" w14:paraId="4D214BA1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254C46B" w14:textId="66F481B8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3D6C678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03ECCB76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19002CE4" w14:textId="5188B0A0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36C6EF82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677FCCF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08DF2F6A" w14:textId="7D6C8003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752A992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26AD9582" w14:textId="77777777">
              <w:tc>
                <w:tcPr>
                  <w:tcW w:w="562" w:type="dxa"/>
                </w:tcPr>
                <w:p w:rsidRPr="000D22A2" w:rsidR="00D25A7C" w:rsidP="00F75B38" w:rsidRDefault="00D25A7C" w14:paraId="10155B7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40088523" w14:textId="115F4CE3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33221DF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0ACCD4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21E86104" w14:textId="454A5BB3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6ADE8D0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698A399D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76D41BD4" w14:textId="042A65A6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423C8455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7F513134" w14:textId="77777777">
              <w:trPr>
                <w:trHeight w:val="725"/>
              </w:trPr>
              <w:tc>
                <w:tcPr>
                  <w:tcW w:w="562" w:type="dxa"/>
                </w:tcPr>
                <w:p w:rsidRPr="000D22A2" w:rsidR="00D25A7C" w:rsidP="00F75B38" w:rsidRDefault="00D25A7C" w14:paraId="7226AA58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="00D25A7C" w:rsidP="00F75B38" w:rsidRDefault="00D25A7C" w14:paraId="58FFBD04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1F5E868F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061ED60" w14:textId="6603158C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7DC5C02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52689432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3BC2944A" w14:textId="76D13198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32BFB36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1834C562" w14:textId="77777777">
              <w:trPr>
                <w:trHeight w:val="725"/>
              </w:trPr>
              <w:tc>
                <w:tcPr>
                  <w:tcW w:w="562" w:type="dxa"/>
                </w:tcPr>
                <w:p w:rsidRPr="000D22A2" w:rsidR="00D25A7C" w:rsidP="00F75B38" w:rsidRDefault="00D25A7C" w14:paraId="1A43388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="00D25A7C" w:rsidP="00F75B38" w:rsidRDefault="00D25A7C" w14:paraId="7A320B4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20EE815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1FDCC779" w14:textId="6CE8255E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73DD3AEB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D45940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092A3648" w14:textId="110A254C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33712F6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475E725B" w14:textId="77777777">
              <w:tc>
                <w:tcPr>
                  <w:tcW w:w="562" w:type="dxa"/>
                </w:tcPr>
                <w:p w:rsidRPr="000D22A2" w:rsidR="00D25A7C" w:rsidP="00F75B38" w:rsidRDefault="00D25A7C" w14:paraId="549BA664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724B33C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39732E8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4A0D3C65" w14:textId="197505FB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2434B9F7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B0A68C3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244E173E" w14:textId="014B911B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78D2BB0A" w14:textId="44FFCC51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2B7068DC" w14:textId="77777777">
              <w:tc>
                <w:tcPr>
                  <w:tcW w:w="562" w:type="dxa"/>
                </w:tcPr>
                <w:p w:rsidRPr="000D22A2" w:rsidR="00D25A7C" w:rsidP="00F75B38" w:rsidRDefault="00D25A7C" w14:paraId="135C4DFF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="00D25A7C" w:rsidP="00F75B38" w:rsidRDefault="00D25A7C" w14:paraId="7316169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654B1E1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5728EB21" w14:textId="316E088F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268" w:type="dxa"/>
                </w:tcPr>
                <w:p w:rsidRPr="000D22A2" w:rsidR="00D25A7C" w:rsidP="00F75B38" w:rsidRDefault="00D25A7C" w14:paraId="57D1335E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6B7F11CA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0FAC89F3" w14:textId="6961E445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6934D8DC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  <w:tr w:rsidRPr="000D22A2" w:rsidR="00D25A7C" w:rsidTr="00D25A7C" w14:paraId="5B8E2317" w14:textId="77777777">
              <w:tc>
                <w:tcPr>
                  <w:tcW w:w="5098" w:type="dxa"/>
                  <w:gridSpan w:val="3"/>
                </w:tcPr>
                <w:p w:rsidR="00D25A7C" w:rsidP="00F75B38" w:rsidRDefault="00D25A7C" w14:paraId="50F19647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  <w:r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Усього</w:t>
                  </w:r>
                  <w:r w:rsidRPr="000D22A2"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  <w:t>:</w:t>
                  </w:r>
                </w:p>
                <w:p w:rsidR="00D25A7C" w:rsidP="00F75B38" w:rsidRDefault="00D25A7C" w14:paraId="44EA0D87" w14:textId="28D4B81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03A70C26" w14:textId="25833F8D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="00D25A7C" w:rsidP="00F75B38" w:rsidRDefault="00D25A7C" w14:paraId="3729BF31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  <w:p w:rsidRPr="000D22A2" w:rsidR="00D25A7C" w:rsidP="00F75B38" w:rsidRDefault="00D25A7C" w14:paraId="406AA65B" w14:textId="5F1F0AB1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4B95D460" w14:textId="7777777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851" w:type="dxa"/>
                </w:tcPr>
                <w:p w:rsidRPr="000D22A2" w:rsidR="00D25A7C" w:rsidP="00F75B38" w:rsidRDefault="00D25A7C" w14:paraId="0C1C6C38" w14:textId="04DA73B7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  <w:tc>
                <w:tcPr>
                  <w:tcW w:w="2126" w:type="dxa"/>
                </w:tcPr>
                <w:p w:rsidRPr="000D22A2" w:rsidR="00D25A7C" w:rsidP="00F75B38" w:rsidRDefault="00D25A7C" w14:paraId="356AC180" w14:textId="62DE7ADD">
                  <w:pPr>
                    <w:contextualSpacing/>
                    <w:jc w:val="both"/>
                    <w:rPr>
                      <w:rFonts w:cs="Calibri" w:asciiTheme="minorHAnsi" w:hAnsiTheme="minorHAnsi"/>
                      <w:b/>
                      <w:sz w:val="22"/>
                      <w:szCs w:val="22"/>
                      <w:lang w:val="uk-UA"/>
                    </w:rPr>
                  </w:pPr>
                </w:p>
              </w:tc>
            </w:tr>
          </w:tbl>
          <w:p w:rsidRPr="000D22A2" w:rsidR="00F75B38" w:rsidP="00F75B38" w:rsidRDefault="00F75B38" w14:paraId="485476CF" w14:textId="7FD5DA1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F75B38" w:rsidTr="3F575A81" w14:paraId="7F0F673B" w14:textId="77777777">
        <w:tc>
          <w:tcPr>
            <w:tcW w:w="1134" w:type="dxa"/>
            <w:tcMar/>
          </w:tcPr>
          <w:p w:rsidRPr="001D17DB" w:rsidR="00F75B38" w:rsidP="001D17DB" w:rsidRDefault="001D17DB" w14:paraId="6CEF6921" w14:textId="0C71DB6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lastRenderedPageBreak/>
              <w:t>21.</w:t>
            </w:r>
          </w:p>
        </w:tc>
        <w:tc>
          <w:tcPr>
            <w:tcW w:w="4536" w:type="dxa"/>
            <w:tcMar/>
          </w:tcPr>
          <w:p w:rsidRPr="00A40F59" w:rsidR="00F75B38" w:rsidP="00F75B38" w:rsidRDefault="00F75B38" w14:paraId="41138085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  <w:r w:rsidRPr="00A40F59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Сума гранту</w:t>
            </w:r>
            <w:r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.</w:t>
            </w:r>
          </w:p>
          <w:p w:rsidRPr="00904BE0" w:rsidR="00F75B38" w:rsidP="00F75B38" w:rsidRDefault="00F75B38" w14:paraId="243655C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суму гранту у гривнях, яка Вам потрібна для здійснення даного виду господарської діяльності.</w:t>
            </w:r>
          </w:p>
          <w:p w:rsidR="00F75B38" w:rsidP="00F75B38" w:rsidRDefault="00F75B38" w14:paraId="37A10DAD" w14:textId="538620A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904BE0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(</w:t>
            </w:r>
            <w:r w:rsidRPr="00D872E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Від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30</w:t>
            </w:r>
            <w:r w:rsidRPr="00D872E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000 грн. до 60 000 грн</w:t>
            </w:r>
            <w:r w:rsidRPr="00025986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)</w:t>
            </w:r>
          </w:p>
        </w:tc>
        <w:tc>
          <w:tcPr>
            <w:tcW w:w="4395" w:type="dxa"/>
            <w:tcMar/>
          </w:tcPr>
          <w:p w:rsidRPr="000D22A2" w:rsidR="00F75B38" w:rsidP="00F75B38" w:rsidRDefault="00F75B38" w14:paraId="389674E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F75B38" w:rsidTr="3F575A81" w14:paraId="43D1493B" w14:textId="77777777">
        <w:tc>
          <w:tcPr>
            <w:tcW w:w="1134" w:type="dxa"/>
            <w:tcMar/>
          </w:tcPr>
          <w:p w:rsidRPr="001D17DB" w:rsidR="00F75B38" w:rsidP="001D17DB" w:rsidRDefault="001D17DB" w14:paraId="3D26F553" w14:textId="109B459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2</w:t>
            </w:r>
            <w:r w:rsidRPr="001D17DB" w:rsidR="00F75B3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</w:tc>
        <w:tc>
          <w:tcPr>
            <w:tcW w:w="4536" w:type="dxa"/>
            <w:tcMar/>
          </w:tcPr>
          <w:p w:rsidR="00F75B38" w:rsidP="00F75B38" w:rsidRDefault="00F75B38" w14:paraId="717CEB3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2C72CDF1" w14:textId="3F85222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Якщо Ви обрали грант у грошовому вигляді, вкажіть, де Ви плануєте придбати заявлений товар (ринок/магазин із зазначенням назви та місце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знаходження).</w:t>
            </w:r>
          </w:p>
          <w:p w:rsidRPr="000D22A2" w:rsidR="00F75B38" w:rsidP="00F75B38" w:rsidRDefault="00F75B38" w14:paraId="567C728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6015B3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55F4154F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7933A33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619D26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7648ABC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6D6274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A9E5137" w14:textId="072AFA6F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F75B38" w:rsidP="00F75B38" w:rsidRDefault="00F75B38" w14:paraId="367B143D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372EAB6" w14:textId="407752F9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CB6E53C" w14:textId="4F85134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F415486" w14:textId="4854685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69333B9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E0754F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1A6557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24029B54" w14:textId="130D9DF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0C70D16A" w14:textId="5F1E7F1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2FFE55F2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78664F9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69E5936" w14:textId="65C602CD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F75B38" w:rsidTr="3F575A81" w14:paraId="0F232237" w14:textId="77777777">
        <w:tc>
          <w:tcPr>
            <w:tcW w:w="1134" w:type="dxa"/>
            <w:tcMar/>
          </w:tcPr>
          <w:p w:rsidRPr="001D17DB" w:rsidR="00F75B38" w:rsidP="001D17DB" w:rsidRDefault="001D17DB" w14:paraId="4478A159" w14:textId="4D6DBA58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23</w:t>
            </w:r>
            <w:r w:rsidRPr="001D17DB" w:rsidR="00F75B38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.</w:t>
            </w:r>
          </w:p>
        </w:tc>
        <w:tc>
          <w:tcPr>
            <w:tcW w:w="4536" w:type="dxa"/>
            <w:tcMar/>
          </w:tcPr>
          <w:p w:rsidRPr="000D22A2" w:rsidR="00F75B38" w:rsidP="00F75B38" w:rsidRDefault="00F75B38" w14:paraId="243CBB4E" w14:textId="2B8C8A1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52C52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Застосування.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br/>
            </w: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пишіть, як Ви застосовуватимете придбаний на грант товар у заявленій господарській діяльності.</w:t>
            </w:r>
          </w:p>
          <w:p w:rsidRPr="000D22A2" w:rsidR="00F75B38" w:rsidP="00F75B38" w:rsidRDefault="00F75B38" w14:paraId="62355330" w14:textId="32C53F3E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5417E917" w14:textId="345600B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39DD86D" w14:textId="1984B3B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40C668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7D091225" w14:textId="600A08D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7C01A2B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BE51082" w14:textId="2881E065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Вкажіть, у який період Ви плануєте розпочати 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реалізовувати зазначену діяльність</w:t>
            </w:r>
            <w:r w:rsidRPr="00DD0867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?</w:t>
            </w:r>
          </w:p>
          <w:p w:rsidRPr="000D22A2" w:rsidR="00F75B38" w:rsidP="00F75B38" w:rsidRDefault="00F75B38" w14:paraId="62D29F9B" w14:textId="602F895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  <w:tc>
          <w:tcPr>
            <w:tcW w:w="4395" w:type="dxa"/>
            <w:tcMar/>
          </w:tcPr>
          <w:p w:rsidRPr="000D22A2" w:rsidR="00F75B38" w:rsidP="00F75B38" w:rsidRDefault="00F75B38" w14:paraId="224E5FF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234EB12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2CAD901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6EF8610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8A3315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5BC592F8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5914F23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7880AED0" w14:textId="6A44C966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6BEF4D0E" w14:textId="566C0D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0A571A99" w14:textId="4AA40F63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2EF1E76" w14:textId="7A70520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206F8F5" w14:textId="2089ADF1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586A012A" w14:textId="75BB7D4C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4C2D308" w14:textId="3126AEA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340700DB" w14:textId="0BB8904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4541FA10" w14:textId="45C029B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F87B8B" w:rsidR="00F75B38" w:rsidTr="3F575A81" w14:paraId="1CD287BE" w14:textId="77777777">
        <w:trPr>
          <w:trHeight w:val="2317"/>
        </w:trPr>
        <w:tc>
          <w:tcPr>
            <w:tcW w:w="1134" w:type="dxa"/>
            <w:tcMar/>
          </w:tcPr>
          <w:p w:rsidRPr="000D22A2" w:rsidR="00F75B38" w:rsidP="3F575A81" w:rsidRDefault="00F75B38" w14:paraId="33B2ECC8" w14:textId="36AF4231">
            <w:pPr>
              <w:pStyle w:val="af1"/>
              <w:spacing/>
              <w:ind w:left="0"/>
              <w:contextualSpacing/>
              <w:jc w:val="both"/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</w:pPr>
            <w:r w:rsidRPr="3F575A81" w:rsidR="0A1744F1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2</w:t>
            </w:r>
            <w:r w:rsidRPr="3F575A81" w:rsidR="0D5040EC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4.</w:t>
            </w:r>
          </w:p>
        </w:tc>
        <w:tc>
          <w:tcPr>
            <w:tcW w:w="4536" w:type="dxa"/>
            <w:tcBorders>
              <w:bottom w:val="single" w:color="auto" w:sz="4" w:space="0"/>
            </w:tcBorders>
            <w:tcMar/>
          </w:tcPr>
          <w:p w:rsidR="00F75B38" w:rsidP="00F75B38" w:rsidRDefault="00F75B38" w14:paraId="689D163A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C52C52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Навчання.</w:t>
            </w:r>
            <w:r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</w:t>
            </w:r>
          </w:p>
          <w:p w:rsidRPr="000876AD" w:rsidR="00F75B38" w:rsidP="00F75B38" w:rsidRDefault="00F75B38" w14:paraId="48045B07" w14:textId="557AF1DA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Вкажіть сферу економічної діяльності, де Ви хотіли б покращити свої знання та навички, наприклад: бізнес, фінанси, маркетинг, лідерські якості тощо. Вкажіть кращий режим навчання: онлайн, </w:t>
            </w:r>
            <w:proofErr w:type="spellStart"/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офлайн</w:t>
            </w:r>
            <w:proofErr w:type="spellEnd"/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 xml:space="preserve"> (живе спілкування).</w:t>
            </w:r>
          </w:p>
          <w:p w:rsidRPr="000D22A2" w:rsidR="00F75B38" w:rsidP="00F75B38" w:rsidRDefault="00F75B38" w14:paraId="7232820E" w14:textId="6A24EB44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  <w:t>Вкажіть найкращий формат навчання: тренінг, майстер-клас, семінар, консультації.</w:t>
            </w:r>
          </w:p>
        </w:tc>
        <w:tc>
          <w:tcPr>
            <w:tcW w:w="4395" w:type="dxa"/>
            <w:tcBorders>
              <w:bottom w:val="single" w:color="auto" w:sz="4" w:space="0"/>
            </w:tcBorders>
            <w:tcMar/>
          </w:tcPr>
          <w:p w:rsidR="00F75B38" w:rsidP="00F75B38" w:rsidRDefault="00F75B38" w14:paraId="6F542ED0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690AB4E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6130435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6443A1E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2A9874CB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6E48B581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0D63728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00604C09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1ECEA186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="00F75B38" w:rsidP="00F75B38" w:rsidRDefault="00F75B38" w14:paraId="34704F6E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D22A2" w:rsidR="00F75B38" w:rsidP="00F75B38" w:rsidRDefault="00F75B38" w14:paraId="16B44548" w14:textId="78176450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</w:tc>
      </w:tr>
      <w:tr w:rsidRPr="000D22A2" w:rsidR="00F75B38" w:rsidTr="3F575A81" w14:paraId="0149D597" w14:textId="77777777">
        <w:trPr>
          <w:trHeight w:val="1605"/>
        </w:trPr>
        <w:tc>
          <w:tcPr>
            <w:tcW w:w="1134" w:type="dxa"/>
            <w:tcBorders>
              <w:bottom w:val="single" w:color="auto" w:sz="4" w:space="0"/>
            </w:tcBorders>
            <w:tcMar/>
          </w:tcPr>
          <w:p w:rsidRPr="000D22A2" w:rsidR="00F75B38" w:rsidP="3F575A81" w:rsidRDefault="00F75B38" w14:paraId="51E448C2" w14:textId="74B7B901">
            <w:pPr>
              <w:pStyle w:val="af1"/>
              <w:spacing/>
              <w:ind w:left="0"/>
              <w:contextualSpacing/>
              <w:jc w:val="both"/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</w:pPr>
            <w:r w:rsidRPr="3F575A81" w:rsidR="0A1744F1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2</w:t>
            </w:r>
            <w:r w:rsidRPr="3F575A81" w:rsidR="703A8361">
              <w:rPr>
                <w:rFonts w:ascii="Calibri" w:hAnsi="Calibri" w:cs="Calibri" w:asciiTheme="minorAscii" w:hAnsiTheme="minorAscii"/>
                <w:b w:val="1"/>
                <w:bCs w:val="1"/>
                <w:sz w:val="22"/>
                <w:szCs w:val="22"/>
                <w:lang w:val="uk-UA"/>
              </w:rPr>
              <w:t>5.</w:t>
            </w:r>
          </w:p>
        </w:tc>
        <w:tc>
          <w:tcPr>
            <w:tcW w:w="4536" w:type="dxa"/>
            <w:tcBorders>
              <w:bottom w:val="single" w:color="auto" w:sz="4" w:space="0"/>
            </w:tcBorders>
            <w:tcMar/>
          </w:tcPr>
          <w:p w:rsidRPr="000876AD" w:rsidR="00F75B38" w:rsidP="00F75B38" w:rsidRDefault="00F75B38" w14:paraId="3CC749F7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Мотиваційний лист.</w:t>
            </w:r>
          </w:p>
          <w:p w:rsidRPr="000D22A2" w:rsidR="00F75B38" w:rsidP="00F75B38" w:rsidRDefault="00F75B38" w14:paraId="3B17391A" w14:textId="446D5BD3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0876AD">
              <w:rPr>
                <w:rFonts w:cs="Calibri" w:asciiTheme="minorHAnsi" w:hAnsiTheme="minorHAnsi"/>
                <w:b/>
                <w:sz w:val="22"/>
                <w:szCs w:val="22"/>
                <w:u w:val="single"/>
                <w:lang w:val="uk-UA"/>
              </w:rPr>
              <w:t>Вкажіть, що мотивує вас для отримання гранту.</w:t>
            </w:r>
          </w:p>
          <w:p w:rsidRPr="00E87577" w:rsidR="00F75B38" w:rsidP="00F75B38" w:rsidRDefault="00F75B38" w14:paraId="7C4B3809" w14:textId="77777777">
            <w:pPr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uk-UA"/>
              </w:rPr>
            </w:pPr>
          </w:p>
          <w:p w:rsidRPr="00D25A7C" w:rsidR="00F75B38" w:rsidP="00F75B38" w:rsidRDefault="00E87577" w14:paraId="3DC81DD5" w14:textId="0B8AA205">
            <w:pPr>
              <w:contextualSpacing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</w:pPr>
            <w:r w:rsidRPr="00D25A7C">
              <w:rPr>
                <w:rFonts w:asciiTheme="minorHAnsi" w:hAnsiTheme="minorHAnsi" w:cstheme="minorHAnsi"/>
                <w:b/>
                <w:sz w:val="22"/>
                <w:szCs w:val="22"/>
                <w:lang w:val="uk-UA"/>
              </w:rPr>
              <w:t>(Заповнення цього пункту є обов’язковим)</w:t>
            </w:r>
          </w:p>
        </w:tc>
        <w:tc>
          <w:tcPr>
            <w:tcW w:w="4395" w:type="dxa"/>
            <w:tcBorders>
              <w:bottom w:val="single" w:color="auto" w:sz="4" w:space="0"/>
            </w:tcBorders>
            <w:tcMar/>
          </w:tcPr>
          <w:p w:rsidRPr="000D22A2" w:rsidR="00F75B38" w:rsidP="00F75B38" w:rsidRDefault="00F75B38" w14:paraId="621D2514" w14:textId="77777777">
            <w:pPr>
              <w:contextualSpacing/>
              <w:jc w:val="both"/>
              <w:rPr>
                <w:rFonts w:cs="Calibri" w:asciiTheme="minorHAnsi" w:hAnsiTheme="minorHAnsi"/>
                <w:b/>
                <w:sz w:val="22"/>
                <w:szCs w:val="22"/>
                <w:lang w:val="uk-UA"/>
              </w:rPr>
            </w:pPr>
          </w:p>
          <w:p w:rsidRPr="000876AD" w:rsidR="00F75B38" w:rsidP="00F75B38" w:rsidRDefault="00F75B38" w14:paraId="5FB38E88" w14:textId="77777777">
            <w:pPr>
              <w:jc w:val="center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</w:pPr>
            <w:r w:rsidRPr="000876AD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  <w:t>(додається окремим листом,</w:t>
            </w:r>
          </w:p>
          <w:p w:rsidRPr="000D22A2" w:rsidR="00F75B38" w:rsidP="00F75B38" w:rsidRDefault="00F75B38" w14:paraId="412D48AC" w14:textId="066FE674">
            <w:pPr>
              <w:jc w:val="center"/>
              <w:rPr>
                <w:rFonts w:cs="Calibri" w:asciiTheme="minorHAnsi" w:hAnsiTheme="minorHAnsi"/>
                <w:sz w:val="22"/>
                <w:szCs w:val="22"/>
                <w:lang w:val="uk-UA"/>
              </w:rPr>
            </w:pPr>
            <w:r w:rsidRPr="000876AD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  <w:lang w:val="uk-UA"/>
              </w:rPr>
              <w:t>Додаток №3).</w:t>
            </w:r>
          </w:p>
        </w:tc>
      </w:tr>
    </w:tbl>
    <w:p w:rsidR="001D17DB" w:rsidP="005D2665" w:rsidRDefault="001D17DB" w14:paraId="677E02B1" w14:textId="77777777">
      <w:pPr>
        <w:pBdr>
          <w:bottom w:val="single" w:color="auto" w:sz="12" w:space="1"/>
        </w:pBd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bookmarkStart w:name="_Hlk119059029" w:id="0"/>
    </w:p>
    <w:p w:rsidR="001D17DB" w:rsidP="005D2665" w:rsidRDefault="001D17DB" w14:paraId="1C7635CC" w14:textId="77777777">
      <w:pPr>
        <w:pBdr>
          <w:bottom w:val="single" w:color="auto" w:sz="12" w:space="1"/>
        </w:pBd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</w:p>
    <w:p w:rsidR="001D17DB" w:rsidRDefault="001D17DB" w14:paraId="12DB4E32" w14:textId="77777777">
      <w:pP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br w:type="page"/>
      </w:r>
    </w:p>
    <w:p w:rsidR="001D17DB" w:rsidRDefault="001D17DB" w14:paraId="377E4979" w14:textId="02D56873">
      <w:pPr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</w:p>
    <w:p w:rsidRPr="000D22A2" w:rsidR="005D2665" w:rsidP="005D2665" w:rsidRDefault="00755149" w14:paraId="7A60562A" w14:textId="1DED6667">
      <w:pPr>
        <w:pBdr>
          <w:bottom w:val="single" w:color="auto" w:sz="12" w:space="1"/>
        </w:pBd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 w:rsidRPr="000D22A2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Д</w:t>
      </w:r>
      <w:r w:rsidRPr="000D22A2" w:rsidR="00767099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о</w:t>
      </w:r>
      <w:r w:rsidR="000876AD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даток</w:t>
      </w:r>
      <w:r w:rsidRPr="000D22A2" w:rsidR="00767099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 xml:space="preserve"> </w:t>
      </w:r>
      <w:r w:rsidRPr="000D22A2" w:rsidR="00757AEA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 xml:space="preserve">№ </w:t>
      </w:r>
      <w:r w:rsidRPr="000D22A2" w:rsidR="00767099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2.</w:t>
      </w:r>
    </w:p>
    <w:p w:rsidRPr="000876AD" w:rsidR="000876AD" w:rsidP="000876AD" w:rsidRDefault="000876AD" w14:paraId="4D09F748" w14:textId="77777777">
      <w:pPr>
        <w:contextualSpacing/>
        <w:jc w:val="center"/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</w:pPr>
      <w:r w:rsidRPr="000876AD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Згода на обробку, використання та зберігання персональних даних.</w:t>
      </w:r>
    </w:p>
    <w:p w:rsidRPr="000876AD" w:rsidR="00A61D9A" w:rsidP="000876AD" w:rsidRDefault="000876AD" w14:paraId="3324C0A0" w14:textId="1CB99972">
      <w:pPr>
        <w:contextualSpacing/>
        <w:jc w:val="right"/>
        <w:rPr>
          <w:rFonts w:cs="Calibri" w:asciiTheme="minorHAnsi" w:hAnsiTheme="minorHAnsi"/>
          <w:b/>
          <w:bCs/>
          <w:sz w:val="22"/>
          <w:szCs w:val="22"/>
          <w:lang w:val="uk-UA"/>
        </w:rPr>
      </w:pPr>
      <w:r w:rsidRPr="000876AD">
        <w:rPr>
          <w:rStyle w:val="Style1"/>
          <w:rFonts w:cs="Calibri" w:asciiTheme="minorHAnsi" w:hAnsiTheme="minorHAnsi"/>
          <w:b/>
          <w:bCs/>
          <w:sz w:val="22"/>
          <w:szCs w:val="22"/>
          <w:lang w:val="uk-UA"/>
        </w:rPr>
        <w:t>Без Вашої згоди на обробку персональних даних отримана заява не буде розглянута ACTED.</w:t>
      </w:r>
    </w:p>
    <w:p w:rsidRPr="000D22A2" w:rsidR="00A61D9A" w:rsidP="00A61D9A" w:rsidRDefault="00A61D9A" w14:paraId="23FE7D30" w14:textId="77777777">
      <w:pPr>
        <w:pStyle w:val="af1"/>
        <w:rPr>
          <w:rFonts w:asciiTheme="minorHAnsi" w:hAnsiTheme="minorHAnsi" w:cstheme="minorHAnsi"/>
          <w:sz w:val="22"/>
          <w:szCs w:val="22"/>
          <w:lang w:val="uk-UA"/>
        </w:rPr>
      </w:pPr>
    </w:p>
    <w:p w:rsidR="00A61D9A" w:rsidP="00A61D9A" w:rsidRDefault="00A61D9A" w14:paraId="509F560C" w14:textId="05A11BA9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0D22A2">
        <w:rPr>
          <w:rFonts w:asciiTheme="minorHAnsi" w:hAnsiTheme="minorHAnsi" w:cstheme="minorHAnsi"/>
          <w:sz w:val="22"/>
          <w:szCs w:val="22"/>
          <w:lang w:val="uk-UA"/>
        </w:rPr>
        <w:t>Я, ___________________________________________________________________________________ (</w:t>
      </w:r>
      <w:r w:rsidR="000876AD">
        <w:rPr>
          <w:rFonts w:asciiTheme="minorHAnsi" w:hAnsiTheme="minorHAnsi" w:cstheme="minorHAnsi"/>
          <w:sz w:val="22"/>
          <w:szCs w:val="22"/>
          <w:lang w:val="uk-UA"/>
        </w:rPr>
        <w:t>ПІБ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),  «_____» _____________________ </w:t>
      </w:r>
      <w:r w:rsidR="000876AD">
        <w:rPr>
          <w:rFonts w:asciiTheme="minorHAnsi" w:hAnsiTheme="minorHAnsi" w:cstheme="minorHAnsi"/>
          <w:sz w:val="22"/>
          <w:szCs w:val="22"/>
          <w:lang w:val="uk-UA"/>
        </w:rPr>
        <w:t>року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0876AD">
        <w:rPr>
          <w:rFonts w:asciiTheme="minorHAnsi" w:hAnsiTheme="minorHAnsi" w:cstheme="minorHAnsi"/>
          <w:sz w:val="22"/>
          <w:szCs w:val="22"/>
          <w:lang w:val="uk-UA"/>
        </w:rPr>
        <w:t>народження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>, паспорт  сер</w:t>
      </w:r>
      <w:r w:rsidR="000876AD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0D22A2">
        <w:rPr>
          <w:rFonts w:asciiTheme="minorHAnsi" w:hAnsiTheme="minorHAnsi" w:cstheme="minorHAnsi"/>
          <w:sz w:val="22"/>
          <w:szCs w:val="22"/>
          <w:lang w:val="uk-UA"/>
        </w:rPr>
        <w:t xml:space="preserve">я _____ № _________________, </w:t>
      </w:r>
      <w:r w:rsidRPr="000876AD" w:rsidR="000876AD">
        <w:rPr>
          <w:rFonts w:asciiTheme="minorHAnsi" w:hAnsiTheme="minorHAnsi" w:cstheme="minorHAnsi"/>
          <w:sz w:val="22"/>
          <w:szCs w:val="22"/>
          <w:lang w:val="uk-UA"/>
        </w:rPr>
        <w:t xml:space="preserve">відповідно до вимог Закону України «Про захист персональних даних», № 2297 – VI від 1 червня 2010 року, своїм підписом даю згоду французькій неурядовій організації “ACTED” на обробку, використання та зберігання моїх персональних даних та персональних даних членів моєї сім'ї в рамках проекту </w:t>
      </w:r>
      <w:bookmarkStart w:name="_Hlk120104607" w:id="1"/>
      <w:r w:rsidRPr="00025986" w:rsidR="000876AD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025986" w:rsidR="007B2B1E">
        <w:rPr>
          <w:rFonts w:asciiTheme="minorHAnsi" w:hAnsiTheme="minorHAnsi" w:cstheme="minorHAnsi"/>
          <w:sz w:val="22"/>
          <w:szCs w:val="22"/>
          <w:lang w:val="uk-UA"/>
        </w:rPr>
        <w:t>Забезпечення розширення економічних прав та можливостей жінок для відновлення та розвитку</w:t>
      </w:r>
      <w:r w:rsidRPr="00025986" w:rsidR="000876AD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0876AD" w:rsidR="000876AD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bookmarkEnd w:id="1"/>
      <w:r w:rsidRPr="000876AD" w:rsidR="000876AD">
        <w:rPr>
          <w:rFonts w:asciiTheme="minorHAnsi" w:hAnsiTheme="minorHAnsi" w:cstheme="minorHAnsi"/>
          <w:sz w:val="22"/>
          <w:szCs w:val="22"/>
          <w:lang w:val="uk-UA"/>
        </w:rPr>
        <w:t>за підтримки Міністерства міжнародних справ Канади.</w:t>
      </w:r>
    </w:p>
    <w:p w:rsidR="007B2B1E" w:rsidP="00A61D9A" w:rsidRDefault="007B2B1E" w14:paraId="10AED101" w14:textId="1D94C618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:rsidRPr="000D22A2" w:rsidR="007B2B1E" w:rsidP="00A61D9A" w:rsidRDefault="007B2B1E" w14:paraId="6F803911" w14:textId="77777777">
      <w:pPr>
        <w:pStyle w:val="af1"/>
        <w:ind w:left="-36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:rsidRPr="000D22A2" w:rsidR="00A61D9A" w:rsidP="3F575A81" w:rsidRDefault="00A61D9A" w14:paraId="0BB4D9DD" w14:textId="4228AAD8">
      <w:pPr>
        <w:pStyle w:val="af1"/>
        <w:ind w:left="-360"/>
        <w:jc w:val="both"/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</w:pPr>
      <w:r w:rsidRPr="3F575A81" w:rsidR="2F2E7BC7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«___» _________ 202</w:t>
      </w:r>
      <w:r w:rsidRPr="3F575A81" w:rsidR="0EC89913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3</w:t>
      </w:r>
      <w:r w:rsidRPr="3F575A81" w:rsidR="0E676250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 xml:space="preserve"> </w:t>
      </w:r>
      <w:r w:rsidRPr="3F575A81" w:rsidR="69AF1AA6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р</w:t>
      </w:r>
      <w:r w:rsidRPr="3F575A81" w:rsidR="2F2E7BC7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.        ____________ (п</w:t>
      </w:r>
      <w:r w:rsidRPr="3F575A81" w:rsidR="71F14069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ідпис</w:t>
      </w:r>
      <w:r w:rsidRPr="3F575A81" w:rsidR="2F2E7BC7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 xml:space="preserve">) </w:t>
      </w:r>
      <w:r w:rsidRPr="3F575A81" w:rsidR="69AF1AA6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 xml:space="preserve">      </w:t>
      </w:r>
      <w:r w:rsidRPr="3F575A81" w:rsidR="2F2E7BC7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_______________________________________ (</w:t>
      </w:r>
      <w:r w:rsidRPr="3F575A81" w:rsidR="71F14069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ПІБ</w:t>
      </w:r>
      <w:r w:rsidRPr="3F575A81" w:rsidR="2F2E7BC7">
        <w:rPr>
          <w:rFonts w:ascii="Calibri" w:hAnsi="Calibri" w:cs="Calibri" w:asciiTheme="minorAscii" w:hAnsiTheme="minorAscii" w:cstheme="minorAscii"/>
          <w:sz w:val="22"/>
          <w:szCs w:val="22"/>
          <w:lang w:val="uk-UA"/>
        </w:rPr>
        <w:t>)</w:t>
      </w:r>
    </w:p>
    <w:p w:rsidRPr="000D22A2" w:rsidR="00A61D9A" w:rsidP="00A61D9A" w:rsidRDefault="00A61D9A" w14:paraId="69D1DD54" w14:textId="77777777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bookmarkEnd w:id="0"/>
    <w:p w:rsidRPr="000D22A2" w:rsidR="00767099" w:rsidP="00490B8B" w:rsidRDefault="00767099" w14:paraId="201D900D" w14:textId="292C06D6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4284BB0D" w14:textId="7908C2AD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602168B2" w14:textId="7CBA6C9F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6E6088D" w14:textId="11E2B535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414E7DA2" w14:textId="7B367F59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74C06ED1" w14:textId="156840F0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="001D17DB" w:rsidP="00490B8B" w:rsidRDefault="001D17DB" w14:paraId="5B8FF826" w14:textId="393A64B0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="001D17DB" w:rsidRDefault="001D17DB" w14:paraId="1035969F" w14:textId="77777777">
      <w:pPr>
        <w:rPr>
          <w:rStyle w:val="Style1"/>
          <w:rFonts w:cs="Calibri" w:asciiTheme="minorHAnsi" w:hAnsiTheme="minorHAnsi"/>
          <w:sz w:val="22"/>
          <w:szCs w:val="22"/>
          <w:lang w:val="uk-UA"/>
        </w:rPr>
      </w:pPr>
      <w:r>
        <w:rPr>
          <w:rStyle w:val="Style1"/>
          <w:rFonts w:cs="Calibri" w:asciiTheme="minorHAnsi" w:hAnsiTheme="minorHAnsi"/>
          <w:sz w:val="22"/>
          <w:szCs w:val="22"/>
          <w:lang w:val="uk-UA"/>
        </w:rPr>
        <w:br w:type="page"/>
      </w:r>
    </w:p>
    <w:p w:rsidRPr="003C7355" w:rsidR="001C5BE2" w:rsidP="00DA0AE6" w:rsidRDefault="003C7355" w14:paraId="3048F67D" w14:textId="1B72DA5E">
      <w:pPr>
        <w:pBdr>
          <w:bottom w:val="single" w:color="auto" w:sz="12" w:space="1"/>
        </w:pBdr>
        <w:rPr>
          <w:b/>
          <w:bCs/>
          <w:lang w:val="uk-UA"/>
        </w:rPr>
      </w:pPr>
      <w:r w:rsidRPr="003C7355">
        <w:rPr>
          <w:b/>
          <w:bCs/>
          <w:lang w:val="uk-UA"/>
        </w:rPr>
        <w:lastRenderedPageBreak/>
        <w:t xml:space="preserve">Додаток №3. Мотиваційний лист </w:t>
      </w:r>
      <w:r w:rsidR="00BE6A6C">
        <w:rPr>
          <w:b/>
          <w:bCs/>
          <w:lang w:val="uk-UA"/>
        </w:rPr>
        <w:t>САМОЗАЙНЯТІСТЬ</w:t>
      </w:r>
      <w:r w:rsidRPr="003C7355">
        <w:rPr>
          <w:b/>
          <w:bCs/>
          <w:lang w:val="uk-UA"/>
        </w:rPr>
        <w:t>.</w:t>
      </w:r>
    </w:p>
    <w:p w:rsidRPr="000D22A2" w:rsidR="001C5BE2" w:rsidP="001C5BE2" w:rsidRDefault="001C5BE2" w14:paraId="7A24EA54" w14:textId="77777777">
      <w:pPr>
        <w:jc w:val="center"/>
        <w:rPr>
          <w:lang w:val="uk-UA"/>
        </w:rPr>
      </w:pPr>
    </w:p>
    <w:p w:rsidRPr="00946D5B" w:rsidR="00946D5B" w:rsidP="00946D5B" w:rsidRDefault="00946D5B" w14:paraId="297AF1D8" w14:textId="77777777">
      <w:pPr>
        <w:jc w:val="both"/>
        <w:rPr>
          <w:lang w:val="uk-UA"/>
        </w:rPr>
      </w:pPr>
      <w:r w:rsidRPr="00946D5B">
        <w:rPr>
          <w:lang w:val="uk-UA"/>
        </w:rPr>
        <w:t>Будь ласка, складіть короткий, змістовний мотиваційний лист (приблизно 300 слів), у якому постарайтеся викласти такі питання:</w:t>
      </w:r>
    </w:p>
    <w:p w:rsidRPr="00946D5B" w:rsidR="00946D5B" w:rsidP="00946D5B" w:rsidRDefault="00946D5B" w14:paraId="6C9CC501" w14:textId="77777777">
      <w:pPr>
        <w:jc w:val="both"/>
        <w:rPr>
          <w:lang w:val="uk-UA"/>
        </w:rPr>
      </w:pPr>
      <w:r w:rsidRPr="00946D5B">
        <w:rPr>
          <w:lang w:val="uk-UA"/>
        </w:rPr>
        <w:t>Чому Ви та ваша сім'я займаються заявленим видом господарської діяльності?</w:t>
      </w:r>
    </w:p>
    <w:p w:rsidRPr="00946D5B" w:rsidR="00946D5B" w:rsidP="00946D5B" w:rsidRDefault="00946D5B" w14:paraId="553EB9E3" w14:textId="77777777">
      <w:pPr>
        <w:jc w:val="both"/>
        <w:rPr>
          <w:lang w:val="uk-UA"/>
        </w:rPr>
      </w:pPr>
      <w:r w:rsidRPr="00946D5B">
        <w:rPr>
          <w:lang w:val="uk-UA"/>
        </w:rPr>
        <w:t>Як Ви та Ваша сім'я планує розвивати господарську діяльність надалі?</w:t>
      </w:r>
    </w:p>
    <w:p w:rsidRPr="00946D5B" w:rsidR="00946D5B" w:rsidP="00946D5B" w:rsidRDefault="00946D5B" w14:paraId="626E237D" w14:textId="77777777">
      <w:pPr>
        <w:jc w:val="both"/>
        <w:rPr>
          <w:lang w:val="uk-UA"/>
        </w:rPr>
      </w:pPr>
      <w:r w:rsidRPr="00946D5B">
        <w:rPr>
          <w:lang w:val="uk-UA"/>
        </w:rPr>
        <w:t>Чому ви повинні бути обрані для отримання гранту?</w:t>
      </w:r>
    </w:p>
    <w:p w:rsidRPr="00946D5B" w:rsidR="00946D5B" w:rsidP="00946D5B" w:rsidRDefault="00946D5B" w14:paraId="36544D13" w14:textId="77777777">
      <w:pPr>
        <w:jc w:val="both"/>
        <w:rPr>
          <w:lang w:val="uk-UA"/>
        </w:rPr>
      </w:pPr>
      <w:r w:rsidRPr="00946D5B">
        <w:rPr>
          <w:lang w:val="uk-UA"/>
        </w:rPr>
        <w:t>Які нові можливості розвитку господарської діяльності Ви зможете отримати після отримання гранту?</w:t>
      </w:r>
    </w:p>
    <w:p w:rsidRPr="000D22A2" w:rsidR="001C5BE2" w:rsidP="00946D5B" w:rsidRDefault="00946D5B" w14:paraId="1412EA5D" w14:textId="5B1DA37F">
      <w:pPr>
        <w:jc w:val="both"/>
        <w:rPr>
          <w:lang w:val="uk-UA"/>
        </w:rPr>
      </w:pPr>
      <w:r w:rsidRPr="00946D5B">
        <w:rPr>
          <w:lang w:val="uk-UA"/>
        </w:rPr>
        <w:t>Як грант допоможе покращити рівень життєзабезпечення вашої родини?</w:t>
      </w:r>
    </w:p>
    <w:p w:rsidRPr="000D22A2" w:rsidR="001C5BE2" w:rsidP="001C5BE2" w:rsidRDefault="001C5BE2" w14:paraId="34B5A809" w14:textId="7C5FD523">
      <w:pPr>
        <w:jc w:val="center"/>
        <w:rPr>
          <w:b/>
          <w:bCs/>
          <w:lang w:val="uk-UA"/>
        </w:rPr>
      </w:pPr>
      <w:bookmarkStart w:name="_Hlk119059197" w:id="2"/>
      <w:r w:rsidRPr="000D22A2">
        <w:rPr>
          <w:b/>
          <w:bCs/>
          <w:lang w:val="uk-UA"/>
        </w:rPr>
        <w:t>Моти</w:t>
      </w:r>
      <w:r w:rsidR="00946D5B">
        <w:rPr>
          <w:b/>
          <w:bCs/>
          <w:lang w:val="uk-UA"/>
        </w:rPr>
        <w:t>ваційний лист</w:t>
      </w:r>
      <w:r w:rsidRPr="000D22A2">
        <w:rPr>
          <w:b/>
          <w:bCs/>
          <w:lang w:val="uk-UA"/>
        </w:rPr>
        <w:t>.</w:t>
      </w:r>
    </w:p>
    <w:bookmarkEnd w:id="2"/>
    <w:p w:rsidRPr="000D22A2" w:rsidR="001C5BE2" w:rsidP="00490B8B" w:rsidRDefault="001C5BE2" w14:paraId="43855EEC" w14:textId="6E976105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4071DC20" w14:textId="6B169343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C1C50CC" w14:textId="1B16656A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453D500D" w14:textId="5C34D392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71A56180" w14:textId="709A670E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6E707227" w14:textId="6AD83BED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047FD362" w14:textId="36DD19D0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B3417C7" w14:textId="7881179D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0B73D893" w14:textId="764840A9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4CE59B9D" w14:textId="1F8FB891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67A8670B" w14:textId="4285FF11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2997027F" w14:textId="21479B61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3209887" w14:textId="2488470A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B1A15DD" w14:textId="52C580D9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7DECDC32" w14:textId="02C8626E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C74B79A" w14:textId="04B47E25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B580AD7" w14:textId="1BA492D4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3A195C0" w14:textId="38FAAC36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03AD55B5" w14:textId="2BBDBC2C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28E8BF66" w14:textId="0403769D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3EA0E40" w14:textId="15315CFB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21C8D7B6" w14:textId="31082262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201BC519" w14:textId="64650C19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138E07E2" w14:textId="4AD112B0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1C6BC82" w14:textId="503AA782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75390FB9" w14:textId="291D22D2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DCD9A72" w14:textId="33AADE2F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3D1A7197" w14:textId="3A847064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05D8918F" w14:textId="4AB9E991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59424008" w14:textId="5D9F635F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46B42601" w14:textId="0822BCD3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37B29091" w14:textId="5860E111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17A73394" w14:textId="0472658C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33AE68DA" w14:textId="44F9477D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2A386D83" w14:textId="51CE1208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9F006C" w:rsidP="00490B8B" w:rsidRDefault="009F006C" w14:paraId="699695C5" w14:textId="77777777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32C78304" w14:textId="2AFA1143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567504E4" w14:textId="5A764B65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D37FD3" w:rsidP="00490B8B" w:rsidRDefault="00D37FD3" w14:paraId="07374786" w14:textId="6EBFA463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D37FD3" w:rsidP="00490B8B" w:rsidRDefault="00D37FD3" w14:paraId="49125975" w14:textId="77777777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37A429EC" w14:textId="2FE9203F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p w:rsidRPr="000D22A2" w:rsidR="001C5BE2" w:rsidP="00490B8B" w:rsidRDefault="001C5BE2" w14:paraId="262B73E4" w14:textId="77777777">
      <w:pPr>
        <w:contextualSpacing/>
        <w:jc w:val="both"/>
        <w:rPr>
          <w:rStyle w:val="Style1"/>
          <w:rFonts w:cs="Calibri" w:asciiTheme="minorHAnsi" w:hAnsiTheme="minorHAnsi"/>
          <w:sz w:val="22"/>
          <w:szCs w:val="22"/>
          <w:lang w:val="uk-UA"/>
        </w:rPr>
      </w:pPr>
    </w:p>
    <w:sectPr w:rsidRPr="000D22A2" w:rsidR="001C5BE2" w:rsidSect="00183350">
      <w:headerReference w:type="default" r:id="rId11"/>
      <w:footerReference w:type="default" r:id="rId12"/>
      <w:pgSz w:w="11906" w:h="16838" w:orient="portrait"/>
      <w:pgMar w:top="284" w:right="1134" w:bottom="567" w:left="1134" w:header="709" w:footer="4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43DC" w:rsidRDefault="001243DC" w14:paraId="05170BD8" w14:textId="77777777">
      <w:r>
        <w:separator/>
      </w:r>
    </w:p>
  </w:endnote>
  <w:endnote w:type="continuationSeparator" w:id="0">
    <w:p w:rsidR="001243DC" w:rsidRDefault="001243DC" w14:paraId="5FA3A43C" w14:textId="77777777">
      <w:r>
        <w:continuationSeparator/>
      </w:r>
    </w:p>
  </w:endnote>
  <w:endnote w:type="continuationNotice" w:id="1">
    <w:p w:rsidR="001243DC" w:rsidRDefault="001243DC" w14:paraId="7620604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F UI Display">
    <w:altName w:val="Calibri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08AF" w:rsidRDefault="008C08AF" w14:paraId="1D7FD492" w14:textId="77777777">
    <w:pPr>
      <w:pStyle w:val="af8"/>
    </w:pPr>
  </w:p>
  <w:p w:rsidR="008C08AF" w:rsidRDefault="00991D25" w14:paraId="04D8F35D" w14:textId="02F15A6C">
    <w:pPr>
      <w:pStyle w:val="af8"/>
    </w:pPr>
    <w:r>
      <w:rPr>
        <w:lang w:val="uk-UA"/>
      </w:rPr>
      <w:t>Підпис</w:t>
    </w:r>
    <w:r w:rsidR="008C08AF">
      <w:t>: ___________________________________Дата:___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43DC" w:rsidRDefault="001243DC" w14:paraId="7EDD8320" w14:textId="77777777">
      <w:r>
        <w:separator/>
      </w:r>
    </w:p>
  </w:footnote>
  <w:footnote w:type="continuationSeparator" w:id="0">
    <w:p w:rsidR="001243DC" w:rsidRDefault="001243DC" w14:paraId="76401E01" w14:textId="77777777">
      <w:r>
        <w:continuationSeparator/>
      </w:r>
    </w:p>
  </w:footnote>
  <w:footnote w:type="continuationNotice" w:id="1">
    <w:p w:rsidR="001243DC" w:rsidRDefault="001243DC" w14:paraId="7358850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Pr="00D37FD3" w:rsidR="008C08AF" w:rsidP="00D37FD3" w:rsidRDefault="00000000" w14:paraId="4B3C66F2" w14:textId="075B1BF6">
    <w:pPr>
      <w:pStyle w:val="af6"/>
      <w:jc w:val="both"/>
      <w:rPr>
        <w:sz w:val="18"/>
        <w:szCs w:val="18"/>
      </w:rPr>
    </w:pPr>
    <w:sdt>
      <w:sdtPr>
        <w:rPr>
          <w:sz w:val="18"/>
          <w:szCs w:val="18"/>
        </w:rPr>
        <w:id w:val="81806194"/>
        <w:docPartObj>
          <w:docPartGallery w:val="Page Numbers (Margins)"/>
          <w:docPartUnique/>
        </w:docPartObj>
      </w:sdtPr>
      <w:sdtContent>
        <w:r w:rsidRPr="00081928" w:rsidR="008C08AF">
          <w:rPr>
            <w:noProof/>
            <w:sz w:val="18"/>
            <w:szCs w:val="18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C932EF4" wp14:editId="599B2895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1" name="Прямоугольник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hAnsiTheme="majorHAnsi" w:eastAsiaTheme="majorEastAsia" w:cstheme="majorBidi"/>
                                  <w:sz w:val="48"/>
                                  <w:szCs w:val="48"/>
                                </w:rPr>
                                <w:id w:val="-1807150379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p w:rsidR="008C08AF" w:rsidRDefault="008C08AF" w14:paraId="257D2294" w14:textId="77777777">
                                  <w:pPr>
                                    <w:jc w:val="center"/>
                                    <w:rPr>
                                      <w:rFonts w:asciiTheme="majorHAnsi" w:hAnsiTheme="majorHAnsi" w:eastAsiaTheme="majorEastAsia" w:cstheme="majorBidi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inorHAnsi" w:hAnsiTheme="minorHAnsi" w:eastAsiaTheme="minorEastAsia"/>
                                      <w:sz w:val="22"/>
                                      <w:szCs w:val="22"/>
                                    </w:rPr>
                                    <w:fldChar w:fldCharType="begin"/>
                                  </w:r>
                                  <w:r>
                                    <w:instrText>PAGE  \* MERGEFORMAT</w:instrText>
                                  </w:r>
                                  <w:r>
                                    <w:rPr>
                                      <w:rFonts w:asciiTheme="minorHAnsi" w:hAnsiTheme="minorHAnsi" w:eastAsiaTheme="minorEastAsia"/>
                                      <w:sz w:val="22"/>
                                      <w:szCs w:val="22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rFonts w:asciiTheme="majorHAnsi" w:hAnsiTheme="majorHAnsi" w:eastAsiaTheme="majorEastAsia" w:cstheme="majorBidi"/>
                                      <w:sz w:val="48"/>
                                      <w:szCs w:val="48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ajorHAnsi" w:hAnsiTheme="majorHAnsi" w:eastAsiaTheme="majorEastAsia" w:cstheme="majorBidi"/>
                                      <w:sz w:val="48"/>
                                      <w:szCs w:val="48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14="http://schemas.microsoft.com/office/drawing/2010/main" xmlns:a="http://schemas.openxmlformats.org/drawingml/2006/main">
              <w:pict w14:anchorId="19AD830F">
                <v:rect id="Прямоугольник 1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spid="_x0000_s1026" o:allowincell="f" stroked="f" w14:anchorId="2C932E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>
                  <v:textbox>
                    <w:txbxContent>
                      <w:sdt>
                        <w:sdtPr>
                          <w:id w:val="2058549285"/>
                          <w:rPr>
                            <w:rFonts w:asciiTheme="majorHAnsi" w:hAnsiTheme="majorHAnsi" w:eastAsiaTheme="majorEastAsia" w:cstheme="majorBidi"/>
                            <w:sz w:val="48"/>
                            <w:szCs w:val="48"/>
                          </w:rPr>
                          <w:id w:val="-1807150379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p w:rsidR="008C08AF" w:rsidRDefault="008C08AF" w14:paraId="699C0B30" w14:textId="77777777">
                            <w:pPr>
                              <w:jc w:val="center"/>
                              <w:rPr>
                                <w:rFonts w:asciiTheme="majorHAnsi" w:hAnsiTheme="majorHAnsi" w:eastAsiaTheme="majorEastAsia" w:cstheme="majorBidi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inorHAnsi" w:hAnsiTheme="minorHAnsi" w:eastAsiaTheme="minorEastAsia"/>
                                <w:sz w:val="22"/>
                                <w:szCs w:val="22"/>
                              </w:rPr>
                              <w:fldChar w:fldCharType="begin"/>
                            </w:r>
                            <w:r>
                              <w:instrText>PAGE  \* MERGEFORMAT</w:instrText>
                            </w:r>
                            <w:r>
                              <w:rPr>
                                <w:rFonts w:asciiTheme="minorHAnsi" w:hAnsiTheme="minorHAnsi" w:eastAsiaTheme="minorEastAsia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>
                              <w:rPr>
                                <w:rFonts w:asciiTheme="majorHAnsi" w:hAnsiTheme="majorHAnsi" w:eastAsiaTheme="majorEastAsia" w:cstheme="majorBidi"/>
                                <w:sz w:val="48"/>
                                <w:szCs w:val="48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 w:eastAsiaTheme="majorEastAsia" w:cstheme="majorBidi"/>
                                <w:sz w:val="48"/>
                                <w:szCs w:val="48"/>
                              </w:rPr>
                              <w:fldChar w:fldCharType="end"/>
                            </w:r>
                          </w:p>
                        </w:sdtContent>
                      </w:sdt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proofErr w:type="spellStart"/>
    <w:r w:rsidRPr="00D37FD3" w:rsidR="008C08AF">
      <w:rPr>
        <w:sz w:val="18"/>
        <w:szCs w:val="18"/>
      </w:rPr>
      <w:t>Програма</w:t>
    </w:r>
    <w:proofErr w:type="spellEnd"/>
    <w:r w:rsidRPr="00D37FD3" w:rsidR="008C08AF">
      <w:rPr>
        <w:sz w:val="18"/>
        <w:szCs w:val="18"/>
      </w:rPr>
      <w:t xml:space="preserve"> «</w:t>
    </w:r>
    <w:proofErr w:type="spellStart"/>
    <w:r w:rsidRPr="00706BE0" w:rsidR="00706BE0">
      <w:rPr>
        <w:sz w:val="18"/>
        <w:szCs w:val="18"/>
      </w:rPr>
      <w:t>Забезпечення</w:t>
    </w:r>
    <w:proofErr w:type="spellEnd"/>
    <w:r w:rsidRPr="00706BE0" w:rsidR="00706BE0">
      <w:rPr>
        <w:sz w:val="18"/>
        <w:szCs w:val="18"/>
      </w:rPr>
      <w:t xml:space="preserve"> </w:t>
    </w:r>
    <w:proofErr w:type="spellStart"/>
    <w:r w:rsidRPr="00706BE0" w:rsidR="00706BE0">
      <w:rPr>
        <w:sz w:val="18"/>
        <w:szCs w:val="18"/>
      </w:rPr>
      <w:t>розширення</w:t>
    </w:r>
    <w:proofErr w:type="spellEnd"/>
    <w:r w:rsidRPr="00706BE0" w:rsidR="00706BE0">
      <w:rPr>
        <w:sz w:val="18"/>
        <w:szCs w:val="18"/>
      </w:rPr>
      <w:t xml:space="preserve"> </w:t>
    </w:r>
    <w:proofErr w:type="spellStart"/>
    <w:r w:rsidRPr="00706BE0" w:rsidR="00706BE0">
      <w:rPr>
        <w:sz w:val="18"/>
        <w:szCs w:val="18"/>
      </w:rPr>
      <w:t>економічних</w:t>
    </w:r>
    <w:proofErr w:type="spellEnd"/>
    <w:r w:rsidRPr="00706BE0" w:rsidR="00706BE0">
      <w:rPr>
        <w:sz w:val="18"/>
        <w:szCs w:val="18"/>
      </w:rPr>
      <w:t xml:space="preserve"> прав та </w:t>
    </w:r>
    <w:proofErr w:type="spellStart"/>
    <w:r w:rsidRPr="00706BE0" w:rsidR="00706BE0">
      <w:rPr>
        <w:sz w:val="18"/>
        <w:szCs w:val="18"/>
      </w:rPr>
      <w:t>можливостей</w:t>
    </w:r>
    <w:proofErr w:type="spellEnd"/>
    <w:r w:rsidRPr="00706BE0" w:rsidR="00706BE0">
      <w:rPr>
        <w:sz w:val="18"/>
        <w:szCs w:val="18"/>
      </w:rPr>
      <w:t xml:space="preserve"> </w:t>
    </w:r>
    <w:proofErr w:type="spellStart"/>
    <w:r w:rsidRPr="00706BE0" w:rsidR="00706BE0">
      <w:rPr>
        <w:sz w:val="18"/>
        <w:szCs w:val="18"/>
      </w:rPr>
      <w:t>жінок</w:t>
    </w:r>
    <w:proofErr w:type="spellEnd"/>
    <w:r w:rsidRPr="00706BE0" w:rsidR="00706BE0">
      <w:rPr>
        <w:sz w:val="18"/>
        <w:szCs w:val="18"/>
      </w:rPr>
      <w:t xml:space="preserve"> для </w:t>
    </w:r>
    <w:proofErr w:type="spellStart"/>
    <w:r w:rsidRPr="00706BE0" w:rsidR="00706BE0">
      <w:rPr>
        <w:sz w:val="18"/>
        <w:szCs w:val="18"/>
      </w:rPr>
      <w:t>відновлення</w:t>
    </w:r>
    <w:proofErr w:type="spellEnd"/>
    <w:r w:rsidRPr="00706BE0" w:rsidR="00706BE0">
      <w:rPr>
        <w:sz w:val="18"/>
        <w:szCs w:val="18"/>
      </w:rPr>
      <w:t xml:space="preserve"> та </w:t>
    </w:r>
    <w:proofErr w:type="spellStart"/>
    <w:r w:rsidRPr="00706BE0" w:rsidR="00706BE0">
      <w:rPr>
        <w:sz w:val="18"/>
        <w:szCs w:val="18"/>
      </w:rPr>
      <w:t>розвитку</w:t>
    </w:r>
    <w:proofErr w:type="spellEnd"/>
    <w:r w:rsidRPr="00D37FD3" w:rsidR="008C08AF">
      <w:rPr>
        <w:sz w:val="18"/>
        <w:szCs w:val="18"/>
      </w:rPr>
      <w:t>» (</w:t>
    </w:r>
    <w:r w:rsidRPr="00D37FD3" w:rsidR="008C08AF">
      <w:rPr>
        <w:sz w:val="18"/>
        <w:szCs w:val="18"/>
        <w:lang w:val="en-US"/>
      </w:rPr>
      <w:t>SEED</w:t>
    </w:r>
    <w:r w:rsidRPr="00D37FD3" w:rsidR="008C08AF">
      <w:rPr>
        <w:sz w:val="18"/>
        <w:szCs w:val="18"/>
      </w:rPr>
      <w:t>)</w:t>
    </w:r>
  </w:p>
  <w:p w:rsidRPr="00D37FD3" w:rsidR="008C08AF" w:rsidP="00D37FD3" w:rsidRDefault="008C08AF" w14:paraId="5F0B88FE" w14:textId="77777777">
    <w:pPr>
      <w:pStyle w:val="af6"/>
      <w:jc w:val="both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8"/>
    <w:multiLevelType w:val="multilevel"/>
    <w:tmpl w:val="0EC020DC"/>
    <w:name w:val="WW8Num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2" w15:restartNumberingAfterBreak="0">
    <w:nsid w:val="00000009"/>
    <w:multiLevelType w:val="multilevel"/>
    <w:tmpl w:val="F7DC64DE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3" w15:restartNumberingAfterBreak="0">
    <w:nsid w:val="065A6801"/>
    <w:multiLevelType w:val="hybridMultilevel"/>
    <w:tmpl w:val="6752198C"/>
    <w:lvl w:ilvl="0" w:tplc="2000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DED5066"/>
    <w:multiLevelType w:val="hybridMultilevel"/>
    <w:tmpl w:val="E5F0DEC8"/>
    <w:lvl w:ilvl="0" w:tplc="4A262256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E491B95"/>
    <w:multiLevelType w:val="hybridMultilevel"/>
    <w:tmpl w:val="C6D6AFF8"/>
    <w:lvl w:ilvl="0" w:tplc="6494D8BA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7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9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1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3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5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7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98" w:hanging="360"/>
      </w:pPr>
      <w:rPr>
        <w:rFonts w:hint="default" w:ascii="Wingdings" w:hAnsi="Wingdings"/>
      </w:rPr>
    </w:lvl>
  </w:abstractNum>
  <w:abstractNum w:abstractNumId="6" w15:restartNumberingAfterBreak="0">
    <w:nsid w:val="26C47A3A"/>
    <w:multiLevelType w:val="hybridMultilevel"/>
    <w:tmpl w:val="DB2CD48C"/>
    <w:lvl w:ilvl="0" w:tplc="B086B886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A703E8C"/>
    <w:multiLevelType w:val="hybridMultilevel"/>
    <w:tmpl w:val="458A5108"/>
    <w:lvl w:ilvl="0" w:tplc="16A637FC">
      <w:start w:val="1"/>
      <w:numFmt w:val="decimal"/>
      <w:lvlText w:val="%1."/>
      <w:lvlJc w:val="left"/>
      <w:pPr>
        <w:ind w:left="928" w:hanging="360"/>
      </w:pPr>
      <w:rPr>
        <w:rFonts w:hint="default" w:cs="Arial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F44831"/>
    <w:multiLevelType w:val="hybridMultilevel"/>
    <w:tmpl w:val="69EC125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9C0EE3"/>
    <w:multiLevelType w:val="hybridMultilevel"/>
    <w:tmpl w:val="D2E8A5DC"/>
    <w:lvl w:ilvl="0" w:tplc="6366D2AE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47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19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91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63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35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07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798" w:hanging="360"/>
      </w:pPr>
      <w:rPr>
        <w:rFonts w:hint="default" w:ascii="Wingdings" w:hAnsi="Wingdings"/>
      </w:rPr>
    </w:lvl>
  </w:abstractNum>
  <w:abstractNum w:abstractNumId="10" w15:restartNumberingAfterBreak="0">
    <w:nsid w:val="5F9A64E3"/>
    <w:multiLevelType w:val="hybridMultilevel"/>
    <w:tmpl w:val="61567AFE"/>
    <w:lvl w:ilvl="0" w:tplc="58402556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  <w:sz w:val="32"/>
        <w:szCs w:val="32"/>
      </w:rPr>
    </w:lvl>
    <w:lvl w:ilvl="1" w:tplc="20000003" w:tentative="1">
      <w:start w:val="1"/>
      <w:numFmt w:val="bullet"/>
      <w:lvlText w:val="o"/>
      <w:lvlJc w:val="left"/>
      <w:pPr>
        <w:ind w:left="256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28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400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72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44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16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88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608" w:hanging="360"/>
      </w:pPr>
      <w:rPr>
        <w:rFonts w:hint="default" w:ascii="Wingdings" w:hAnsi="Wingdings"/>
      </w:rPr>
    </w:lvl>
  </w:abstractNum>
  <w:abstractNum w:abstractNumId="11" w15:restartNumberingAfterBreak="0">
    <w:nsid w:val="6AAB6910"/>
    <w:multiLevelType w:val="hybridMultilevel"/>
    <w:tmpl w:val="CF92B754"/>
    <w:lvl w:ilvl="0" w:tplc="ACF6EB54">
      <w:start w:val="1"/>
      <w:numFmt w:val="bullet"/>
      <w:lvlText w:val="o"/>
      <w:lvlJc w:val="left"/>
      <w:pPr>
        <w:ind w:left="103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AF85019"/>
    <w:multiLevelType w:val="hybridMultilevel"/>
    <w:tmpl w:val="3A5A019E"/>
    <w:lvl w:ilvl="0" w:tplc="645C74B6">
      <w:start w:val="1"/>
      <w:numFmt w:val="bullet"/>
      <w:lvlText w:val="o"/>
      <w:lvlJc w:val="left"/>
      <w:pPr>
        <w:ind w:left="1758" w:hanging="360"/>
      </w:pPr>
      <w:rPr>
        <w:rFonts w:hint="default" w:ascii="Courier New" w:hAnsi="Courier New" w:cs="Courier New"/>
        <w:sz w:val="24"/>
        <w:szCs w:val="24"/>
      </w:rPr>
    </w:lvl>
    <w:lvl w:ilvl="1" w:tplc="20000003" w:tentative="1">
      <w:start w:val="1"/>
      <w:numFmt w:val="bullet"/>
      <w:lvlText w:val="o"/>
      <w:lvlJc w:val="left"/>
      <w:pPr>
        <w:ind w:left="2478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3198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918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4638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5358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6078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6798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7518" w:hanging="360"/>
      </w:pPr>
      <w:rPr>
        <w:rFonts w:hint="default" w:ascii="Wingdings" w:hAnsi="Wingdings"/>
      </w:rPr>
    </w:lvl>
  </w:abstractNum>
  <w:abstractNum w:abstractNumId="13" w15:restartNumberingAfterBreak="0">
    <w:nsid w:val="7E9268F8"/>
    <w:multiLevelType w:val="hybridMultilevel"/>
    <w:tmpl w:val="AF0C1578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17602375">
    <w:abstractNumId w:val="7"/>
  </w:num>
  <w:num w:numId="2" w16cid:durableId="18817264">
    <w:abstractNumId w:val="5"/>
  </w:num>
  <w:num w:numId="3" w16cid:durableId="891430447">
    <w:abstractNumId w:val="4"/>
  </w:num>
  <w:num w:numId="4" w16cid:durableId="2066903970">
    <w:abstractNumId w:val="11"/>
  </w:num>
  <w:num w:numId="5" w16cid:durableId="1525171479">
    <w:abstractNumId w:val="10"/>
  </w:num>
  <w:num w:numId="6" w16cid:durableId="239826150">
    <w:abstractNumId w:val="12"/>
  </w:num>
  <w:num w:numId="7" w16cid:durableId="243226108">
    <w:abstractNumId w:val="9"/>
  </w:num>
  <w:num w:numId="8" w16cid:durableId="1806703410">
    <w:abstractNumId w:val="6"/>
  </w:num>
  <w:num w:numId="9" w16cid:durableId="668875214">
    <w:abstractNumId w:val="3"/>
  </w:num>
  <w:num w:numId="10" w16cid:durableId="960383092">
    <w:abstractNumId w:val="8"/>
  </w:num>
  <w:num w:numId="11" w16cid:durableId="1160921144">
    <w:abstractNumId w:val="13"/>
  </w:num>
  <w:numIdMacAtCleanup w:val="1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80"/>
  <w:trackRevisions w:val="false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DA2NTE1NjYwMzJT0lEKTi0uzszPAykwrAUAveiiXSwAAAA="/>
  </w:docVars>
  <w:rsids>
    <w:rsidRoot w:val="008B4695"/>
    <w:rsid w:val="000018D5"/>
    <w:rsid w:val="00002571"/>
    <w:rsid w:val="00003C78"/>
    <w:rsid w:val="00004100"/>
    <w:rsid w:val="000053B9"/>
    <w:rsid w:val="000119FC"/>
    <w:rsid w:val="00011E86"/>
    <w:rsid w:val="000122B4"/>
    <w:rsid w:val="00012B74"/>
    <w:rsid w:val="000134C4"/>
    <w:rsid w:val="000137D3"/>
    <w:rsid w:val="00013833"/>
    <w:rsid w:val="00014584"/>
    <w:rsid w:val="00014707"/>
    <w:rsid w:val="00014ED8"/>
    <w:rsid w:val="00014FFA"/>
    <w:rsid w:val="0001574E"/>
    <w:rsid w:val="00015BC3"/>
    <w:rsid w:val="0001624F"/>
    <w:rsid w:val="0002010C"/>
    <w:rsid w:val="00021462"/>
    <w:rsid w:val="00021733"/>
    <w:rsid w:val="000222D4"/>
    <w:rsid w:val="000244E9"/>
    <w:rsid w:val="00024A0A"/>
    <w:rsid w:val="00025986"/>
    <w:rsid w:val="00031753"/>
    <w:rsid w:val="000321DC"/>
    <w:rsid w:val="00032246"/>
    <w:rsid w:val="0003232A"/>
    <w:rsid w:val="000339AF"/>
    <w:rsid w:val="000345F7"/>
    <w:rsid w:val="00034709"/>
    <w:rsid w:val="00035411"/>
    <w:rsid w:val="00035795"/>
    <w:rsid w:val="00036C85"/>
    <w:rsid w:val="00036E3D"/>
    <w:rsid w:val="00037DF1"/>
    <w:rsid w:val="000416AF"/>
    <w:rsid w:val="0004258E"/>
    <w:rsid w:val="000436DA"/>
    <w:rsid w:val="00043AE4"/>
    <w:rsid w:val="00044B18"/>
    <w:rsid w:val="00045C76"/>
    <w:rsid w:val="000502AA"/>
    <w:rsid w:val="000508FD"/>
    <w:rsid w:val="000538E3"/>
    <w:rsid w:val="0005427D"/>
    <w:rsid w:val="0005475F"/>
    <w:rsid w:val="0005652A"/>
    <w:rsid w:val="00056545"/>
    <w:rsid w:val="000578E6"/>
    <w:rsid w:val="00057CCC"/>
    <w:rsid w:val="00060011"/>
    <w:rsid w:val="000606F1"/>
    <w:rsid w:val="00061F86"/>
    <w:rsid w:val="00064A65"/>
    <w:rsid w:val="00064BE5"/>
    <w:rsid w:val="000661E5"/>
    <w:rsid w:val="0006770F"/>
    <w:rsid w:val="00071B45"/>
    <w:rsid w:val="00072695"/>
    <w:rsid w:val="00074370"/>
    <w:rsid w:val="0007685D"/>
    <w:rsid w:val="00076967"/>
    <w:rsid w:val="00077A7D"/>
    <w:rsid w:val="00080137"/>
    <w:rsid w:val="00081928"/>
    <w:rsid w:val="00081DF1"/>
    <w:rsid w:val="00082569"/>
    <w:rsid w:val="00082D8C"/>
    <w:rsid w:val="000841F3"/>
    <w:rsid w:val="00085E5E"/>
    <w:rsid w:val="0008650D"/>
    <w:rsid w:val="00086E9E"/>
    <w:rsid w:val="000876AD"/>
    <w:rsid w:val="00087BE8"/>
    <w:rsid w:val="000900B4"/>
    <w:rsid w:val="00092C4D"/>
    <w:rsid w:val="00093236"/>
    <w:rsid w:val="000937EA"/>
    <w:rsid w:val="000938D9"/>
    <w:rsid w:val="0009571D"/>
    <w:rsid w:val="00096386"/>
    <w:rsid w:val="00096A8B"/>
    <w:rsid w:val="00097C8D"/>
    <w:rsid w:val="000A2A9A"/>
    <w:rsid w:val="000A4741"/>
    <w:rsid w:val="000A6E62"/>
    <w:rsid w:val="000A70CF"/>
    <w:rsid w:val="000A7D63"/>
    <w:rsid w:val="000B064F"/>
    <w:rsid w:val="000B251F"/>
    <w:rsid w:val="000B39C7"/>
    <w:rsid w:val="000B41DF"/>
    <w:rsid w:val="000B4F3F"/>
    <w:rsid w:val="000B5E43"/>
    <w:rsid w:val="000B61C6"/>
    <w:rsid w:val="000C23EF"/>
    <w:rsid w:val="000C2A6B"/>
    <w:rsid w:val="000C3484"/>
    <w:rsid w:val="000C55D7"/>
    <w:rsid w:val="000C721C"/>
    <w:rsid w:val="000C78F5"/>
    <w:rsid w:val="000C7BD5"/>
    <w:rsid w:val="000D04E8"/>
    <w:rsid w:val="000D0B31"/>
    <w:rsid w:val="000D1C10"/>
    <w:rsid w:val="000D22A2"/>
    <w:rsid w:val="000D2880"/>
    <w:rsid w:val="000D2EC2"/>
    <w:rsid w:val="000D4880"/>
    <w:rsid w:val="000D5690"/>
    <w:rsid w:val="000E010F"/>
    <w:rsid w:val="000E2366"/>
    <w:rsid w:val="000E2C12"/>
    <w:rsid w:val="000E2FBE"/>
    <w:rsid w:val="000E4C9C"/>
    <w:rsid w:val="000E55B7"/>
    <w:rsid w:val="000E5A30"/>
    <w:rsid w:val="000E5BCA"/>
    <w:rsid w:val="000E637F"/>
    <w:rsid w:val="000E6747"/>
    <w:rsid w:val="000E6D8A"/>
    <w:rsid w:val="000E6E96"/>
    <w:rsid w:val="000E7081"/>
    <w:rsid w:val="000E7344"/>
    <w:rsid w:val="000E747E"/>
    <w:rsid w:val="000F042C"/>
    <w:rsid w:val="000F0CD9"/>
    <w:rsid w:val="000F2FB2"/>
    <w:rsid w:val="000F45CF"/>
    <w:rsid w:val="000F4DC2"/>
    <w:rsid w:val="000F50D9"/>
    <w:rsid w:val="00100AF8"/>
    <w:rsid w:val="001013BF"/>
    <w:rsid w:val="00101B71"/>
    <w:rsid w:val="0010308D"/>
    <w:rsid w:val="00104E27"/>
    <w:rsid w:val="00104ECB"/>
    <w:rsid w:val="00105678"/>
    <w:rsid w:val="001063B5"/>
    <w:rsid w:val="00107704"/>
    <w:rsid w:val="00107B6F"/>
    <w:rsid w:val="00110424"/>
    <w:rsid w:val="0011118E"/>
    <w:rsid w:val="00111902"/>
    <w:rsid w:val="00111E34"/>
    <w:rsid w:val="001125E3"/>
    <w:rsid w:val="00113D81"/>
    <w:rsid w:val="001146A0"/>
    <w:rsid w:val="00117057"/>
    <w:rsid w:val="00117BD4"/>
    <w:rsid w:val="00120331"/>
    <w:rsid w:val="00123079"/>
    <w:rsid w:val="0012382A"/>
    <w:rsid w:val="001243DC"/>
    <w:rsid w:val="00124BB4"/>
    <w:rsid w:val="00125301"/>
    <w:rsid w:val="00126370"/>
    <w:rsid w:val="00126831"/>
    <w:rsid w:val="00127832"/>
    <w:rsid w:val="0013080A"/>
    <w:rsid w:val="00132031"/>
    <w:rsid w:val="00132352"/>
    <w:rsid w:val="00132688"/>
    <w:rsid w:val="00132974"/>
    <w:rsid w:val="00132E30"/>
    <w:rsid w:val="00133E51"/>
    <w:rsid w:val="00134176"/>
    <w:rsid w:val="00134C81"/>
    <w:rsid w:val="00135A58"/>
    <w:rsid w:val="0014066E"/>
    <w:rsid w:val="001415E6"/>
    <w:rsid w:val="00142501"/>
    <w:rsid w:val="00145A2E"/>
    <w:rsid w:val="001465B7"/>
    <w:rsid w:val="00146975"/>
    <w:rsid w:val="001505EB"/>
    <w:rsid w:val="001514BB"/>
    <w:rsid w:val="00155A80"/>
    <w:rsid w:val="0016003F"/>
    <w:rsid w:val="0016229C"/>
    <w:rsid w:val="00162B03"/>
    <w:rsid w:val="00162E7B"/>
    <w:rsid w:val="00165DF0"/>
    <w:rsid w:val="00167534"/>
    <w:rsid w:val="0016775C"/>
    <w:rsid w:val="00172A6A"/>
    <w:rsid w:val="00174487"/>
    <w:rsid w:val="0017701E"/>
    <w:rsid w:val="00180B3F"/>
    <w:rsid w:val="00180BD5"/>
    <w:rsid w:val="00180FA3"/>
    <w:rsid w:val="00183350"/>
    <w:rsid w:val="00185CF1"/>
    <w:rsid w:val="00185D1E"/>
    <w:rsid w:val="00187515"/>
    <w:rsid w:val="00191F8F"/>
    <w:rsid w:val="00192918"/>
    <w:rsid w:val="00194C4C"/>
    <w:rsid w:val="00194F5E"/>
    <w:rsid w:val="00195FB3"/>
    <w:rsid w:val="00196F64"/>
    <w:rsid w:val="00197B9D"/>
    <w:rsid w:val="00197D15"/>
    <w:rsid w:val="001A18A4"/>
    <w:rsid w:val="001A3597"/>
    <w:rsid w:val="001A4A69"/>
    <w:rsid w:val="001A4DAB"/>
    <w:rsid w:val="001B0CBD"/>
    <w:rsid w:val="001B3E1E"/>
    <w:rsid w:val="001B65FA"/>
    <w:rsid w:val="001B7752"/>
    <w:rsid w:val="001C2299"/>
    <w:rsid w:val="001C27DD"/>
    <w:rsid w:val="001C2D85"/>
    <w:rsid w:val="001C4426"/>
    <w:rsid w:val="001C5BE2"/>
    <w:rsid w:val="001C65AB"/>
    <w:rsid w:val="001D0374"/>
    <w:rsid w:val="001D089E"/>
    <w:rsid w:val="001D11B4"/>
    <w:rsid w:val="001D17DB"/>
    <w:rsid w:val="001D2AC2"/>
    <w:rsid w:val="001D3D51"/>
    <w:rsid w:val="001D4180"/>
    <w:rsid w:val="001D4276"/>
    <w:rsid w:val="001D4C11"/>
    <w:rsid w:val="001D5285"/>
    <w:rsid w:val="001D5A41"/>
    <w:rsid w:val="001D5AB4"/>
    <w:rsid w:val="001E0247"/>
    <w:rsid w:val="001E1429"/>
    <w:rsid w:val="001E274A"/>
    <w:rsid w:val="001E43DB"/>
    <w:rsid w:val="001E615F"/>
    <w:rsid w:val="001E650F"/>
    <w:rsid w:val="001E666A"/>
    <w:rsid w:val="001E6956"/>
    <w:rsid w:val="001E6BCE"/>
    <w:rsid w:val="001E79CD"/>
    <w:rsid w:val="001E7A4C"/>
    <w:rsid w:val="001F07B0"/>
    <w:rsid w:val="001F16E4"/>
    <w:rsid w:val="001F1A23"/>
    <w:rsid w:val="001F38B8"/>
    <w:rsid w:val="001F3E09"/>
    <w:rsid w:val="001F3F05"/>
    <w:rsid w:val="001F7376"/>
    <w:rsid w:val="001F751C"/>
    <w:rsid w:val="001F7A9B"/>
    <w:rsid w:val="002010CA"/>
    <w:rsid w:val="00203BC9"/>
    <w:rsid w:val="00206163"/>
    <w:rsid w:val="00206FC9"/>
    <w:rsid w:val="00207405"/>
    <w:rsid w:val="002077ED"/>
    <w:rsid w:val="00210378"/>
    <w:rsid w:val="00210826"/>
    <w:rsid w:val="00210CFB"/>
    <w:rsid w:val="0021463B"/>
    <w:rsid w:val="00215760"/>
    <w:rsid w:val="002158C2"/>
    <w:rsid w:val="002176F7"/>
    <w:rsid w:val="00217E1E"/>
    <w:rsid w:val="00220C94"/>
    <w:rsid w:val="00221016"/>
    <w:rsid w:val="0022142E"/>
    <w:rsid w:val="0022334F"/>
    <w:rsid w:val="00223405"/>
    <w:rsid w:val="00226246"/>
    <w:rsid w:val="00227A7A"/>
    <w:rsid w:val="00231F95"/>
    <w:rsid w:val="00232107"/>
    <w:rsid w:val="0023242B"/>
    <w:rsid w:val="00232601"/>
    <w:rsid w:val="0023261C"/>
    <w:rsid w:val="00232C25"/>
    <w:rsid w:val="00233039"/>
    <w:rsid w:val="00235F13"/>
    <w:rsid w:val="00235FD6"/>
    <w:rsid w:val="002415CF"/>
    <w:rsid w:val="00242497"/>
    <w:rsid w:val="00242B4F"/>
    <w:rsid w:val="00242BAA"/>
    <w:rsid w:val="00242F3E"/>
    <w:rsid w:val="00244E30"/>
    <w:rsid w:val="0024512B"/>
    <w:rsid w:val="0024596B"/>
    <w:rsid w:val="002462DA"/>
    <w:rsid w:val="00247D0F"/>
    <w:rsid w:val="00247E45"/>
    <w:rsid w:val="00250715"/>
    <w:rsid w:val="00252130"/>
    <w:rsid w:val="00254259"/>
    <w:rsid w:val="00256EB7"/>
    <w:rsid w:val="00261B6F"/>
    <w:rsid w:val="00262A93"/>
    <w:rsid w:val="00262D71"/>
    <w:rsid w:val="00263F42"/>
    <w:rsid w:val="0026471F"/>
    <w:rsid w:val="00264B87"/>
    <w:rsid w:val="00264D8A"/>
    <w:rsid w:val="00264FF3"/>
    <w:rsid w:val="002658A4"/>
    <w:rsid w:val="00266F54"/>
    <w:rsid w:val="00270141"/>
    <w:rsid w:val="002701F3"/>
    <w:rsid w:val="00271148"/>
    <w:rsid w:val="002720A4"/>
    <w:rsid w:val="002727CB"/>
    <w:rsid w:val="0027455D"/>
    <w:rsid w:val="00275826"/>
    <w:rsid w:val="00275845"/>
    <w:rsid w:val="00275C70"/>
    <w:rsid w:val="00282184"/>
    <w:rsid w:val="00282740"/>
    <w:rsid w:val="00282806"/>
    <w:rsid w:val="002836D7"/>
    <w:rsid w:val="00283934"/>
    <w:rsid w:val="00284017"/>
    <w:rsid w:val="00284F66"/>
    <w:rsid w:val="00284F86"/>
    <w:rsid w:val="002854DB"/>
    <w:rsid w:val="00287507"/>
    <w:rsid w:val="00287879"/>
    <w:rsid w:val="00287884"/>
    <w:rsid w:val="0029040A"/>
    <w:rsid w:val="0029188E"/>
    <w:rsid w:val="002924D7"/>
    <w:rsid w:val="00293024"/>
    <w:rsid w:val="00293CD6"/>
    <w:rsid w:val="00293DA4"/>
    <w:rsid w:val="002943E4"/>
    <w:rsid w:val="00294441"/>
    <w:rsid w:val="00294EB4"/>
    <w:rsid w:val="002A0081"/>
    <w:rsid w:val="002A0AD0"/>
    <w:rsid w:val="002A11F5"/>
    <w:rsid w:val="002A2F39"/>
    <w:rsid w:val="002A6306"/>
    <w:rsid w:val="002A7DD3"/>
    <w:rsid w:val="002B002F"/>
    <w:rsid w:val="002B0084"/>
    <w:rsid w:val="002B1307"/>
    <w:rsid w:val="002B235C"/>
    <w:rsid w:val="002B2C9D"/>
    <w:rsid w:val="002B3401"/>
    <w:rsid w:val="002B373C"/>
    <w:rsid w:val="002B3D2D"/>
    <w:rsid w:val="002B406E"/>
    <w:rsid w:val="002B433A"/>
    <w:rsid w:val="002B6912"/>
    <w:rsid w:val="002B6F77"/>
    <w:rsid w:val="002C18FF"/>
    <w:rsid w:val="002C1926"/>
    <w:rsid w:val="002C1BB0"/>
    <w:rsid w:val="002C2801"/>
    <w:rsid w:val="002C3372"/>
    <w:rsid w:val="002C48E6"/>
    <w:rsid w:val="002D003C"/>
    <w:rsid w:val="002D22F5"/>
    <w:rsid w:val="002D3E46"/>
    <w:rsid w:val="002D5711"/>
    <w:rsid w:val="002D6313"/>
    <w:rsid w:val="002D7070"/>
    <w:rsid w:val="002E28AA"/>
    <w:rsid w:val="002E2FBB"/>
    <w:rsid w:val="002E7AB4"/>
    <w:rsid w:val="002F05C2"/>
    <w:rsid w:val="002F22D9"/>
    <w:rsid w:val="002F2FED"/>
    <w:rsid w:val="002F49E7"/>
    <w:rsid w:val="00301363"/>
    <w:rsid w:val="00301AB1"/>
    <w:rsid w:val="003022A8"/>
    <w:rsid w:val="003023E2"/>
    <w:rsid w:val="003038C7"/>
    <w:rsid w:val="003039A6"/>
    <w:rsid w:val="003046F5"/>
    <w:rsid w:val="00304B0C"/>
    <w:rsid w:val="00304DF7"/>
    <w:rsid w:val="00305BBC"/>
    <w:rsid w:val="00307F85"/>
    <w:rsid w:val="00311375"/>
    <w:rsid w:val="00311AE3"/>
    <w:rsid w:val="003120D7"/>
    <w:rsid w:val="003137D3"/>
    <w:rsid w:val="00313F3B"/>
    <w:rsid w:val="003152A4"/>
    <w:rsid w:val="003170A0"/>
    <w:rsid w:val="00317C2E"/>
    <w:rsid w:val="00317E2B"/>
    <w:rsid w:val="00320281"/>
    <w:rsid w:val="0032090B"/>
    <w:rsid w:val="00320FFD"/>
    <w:rsid w:val="00321A36"/>
    <w:rsid w:val="00321A4A"/>
    <w:rsid w:val="00322A0D"/>
    <w:rsid w:val="00322AA3"/>
    <w:rsid w:val="00323D44"/>
    <w:rsid w:val="003241AF"/>
    <w:rsid w:val="00324ABE"/>
    <w:rsid w:val="00325526"/>
    <w:rsid w:val="0032702E"/>
    <w:rsid w:val="0033093B"/>
    <w:rsid w:val="0033093D"/>
    <w:rsid w:val="00331E9E"/>
    <w:rsid w:val="00333157"/>
    <w:rsid w:val="0033363E"/>
    <w:rsid w:val="00333AD8"/>
    <w:rsid w:val="00335DEC"/>
    <w:rsid w:val="00336D78"/>
    <w:rsid w:val="00341C34"/>
    <w:rsid w:val="00343320"/>
    <w:rsid w:val="00344E0C"/>
    <w:rsid w:val="00346E1A"/>
    <w:rsid w:val="00346FAB"/>
    <w:rsid w:val="00347137"/>
    <w:rsid w:val="00347ADB"/>
    <w:rsid w:val="00350AB7"/>
    <w:rsid w:val="00350C6C"/>
    <w:rsid w:val="00350D62"/>
    <w:rsid w:val="00351D20"/>
    <w:rsid w:val="00351DC3"/>
    <w:rsid w:val="00353311"/>
    <w:rsid w:val="00354723"/>
    <w:rsid w:val="00356CCE"/>
    <w:rsid w:val="003572D4"/>
    <w:rsid w:val="00357FF7"/>
    <w:rsid w:val="00360ABA"/>
    <w:rsid w:val="00362C06"/>
    <w:rsid w:val="003676BD"/>
    <w:rsid w:val="00367831"/>
    <w:rsid w:val="00367869"/>
    <w:rsid w:val="00367CC4"/>
    <w:rsid w:val="00370C59"/>
    <w:rsid w:val="00370E02"/>
    <w:rsid w:val="00372230"/>
    <w:rsid w:val="003723DF"/>
    <w:rsid w:val="003736A6"/>
    <w:rsid w:val="0037558E"/>
    <w:rsid w:val="00375724"/>
    <w:rsid w:val="0037572F"/>
    <w:rsid w:val="00376A1C"/>
    <w:rsid w:val="00377C19"/>
    <w:rsid w:val="00380EB1"/>
    <w:rsid w:val="00380EFD"/>
    <w:rsid w:val="00381125"/>
    <w:rsid w:val="0038259C"/>
    <w:rsid w:val="00384368"/>
    <w:rsid w:val="003858E8"/>
    <w:rsid w:val="00385DA9"/>
    <w:rsid w:val="00387DE6"/>
    <w:rsid w:val="0039057A"/>
    <w:rsid w:val="00392444"/>
    <w:rsid w:val="003930AF"/>
    <w:rsid w:val="00394740"/>
    <w:rsid w:val="003956C5"/>
    <w:rsid w:val="00397210"/>
    <w:rsid w:val="00397AB6"/>
    <w:rsid w:val="003A32A6"/>
    <w:rsid w:val="003A52FA"/>
    <w:rsid w:val="003A530F"/>
    <w:rsid w:val="003A7056"/>
    <w:rsid w:val="003B0004"/>
    <w:rsid w:val="003B00A9"/>
    <w:rsid w:val="003B0885"/>
    <w:rsid w:val="003B0BC6"/>
    <w:rsid w:val="003B166B"/>
    <w:rsid w:val="003B2610"/>
    <w:rsid w:val="003C0909"/>
    <w:rsid w:val="003C1092"/>
    <w:rsid w:val="003C549F"/>
    <w:rsid w:val="003C55A1"/>
    <w:rsid w:val="003C7355"/>
    <w:rsid w:val="003D0D15"/>
    <w:rsid w:val="003D18E7"/>
    <w:rsid w:val="003D2A6D"/>
    <w:rsid w:val="003D42C2"/>
    <w:rsid w:val="003E2933"/>
    <w:rsid w:val="003E2E6F"/>
    <w:rsid w:val="003E434C"/>
    <w:rsid w:val="003E4499"/>
    <w:rsid w:val="003E5BBA"/>
    <w:rsid w:val="003F0226"/>
    <w:rsid w:val="003F168B"/>
    <w:rsid w:val="003F17B5"/>
    <w:rsid w:val="003F2E23"/>
    <w:rsid w:val="003F3CC9"/>
    <w:rsid w:val="003F5F0D"/>
    <w:rsid w:val="003F7E86"/>
    <w:rsid w:val="00403895"/>
    <w:rsid w:val="00405C4E"/>
    <w:rsid w:val="00405C80"/>
    <w:rsid w:val="0040727D"/>
    <w:rsid w:val="00407D57"/>
    <w:rsid w:val="00410D7D"/>
    <w:rsid w:val="00411C07"/>
    <w:rsid w:val="004152D6"/>
    <w:rsid w:val="00416E82"/>
    <w:rsid w:val="00422668"/>
    <w:rsid w:val="00423397"/>
    <w:rsid w:val="00425834"/>
    <w:rsid w:val="00427123"/>
    <w:rsid w:val="00430D6E"/>
    <w:rsid w:val="0043147D"/>
    <w:rsid w:val="00431ECD"/>
    <w:rsid w:val="00433261"/>
    <w:rsid w:val="00433BD5"/>
    <w:rsid w:val="00435CC4"/>
    <w:rsid w:val="00436466"/>
    <w:rsid w:val="00436BE0"/>
    <w:rsid w:val="00440491"/>
    <w:rsid w:val="004406C8"/>
    <w:rsid w:val="004426A1"/>
    <w:rsid w:val="00446B2B"/>
    <w:rsid w:val="00447415"/>
    <w:rsid w:val="00447EC5"/>
    <w:rsid w:val="00447F01"/>
    <w:rsid w:val="0045371C"/>
    <w:rsid w:val="00454EDA"/>
    <w:rsid w:val="00455490"/>
    <w:rsid w:val="00456E71"/>
    <w:rsid w:val="004576B5"/>
    <w:rsid w:val="004617AE"/>
    <w:rsid w:val="004626BB"/>
    <w:rsid w:val="00466F10"/>
    <w:rsid w:val="00467307"/>
    <w:rsid w:val="00470254"/>
    <w:rsid w:val="004769CE"/>
    <w:rsid w:val="00476D8E"/>
    <w:rsid w:val="00476DE1"/>
    <w:rsid w:val="00477C1E"/>
    <w:rsid w:val="004804B5"/>
    <w:rsid w:val="0048058E"/>
    <w:rsid w:val="00481FE1"/>
    <w:rsid w:val="0048207B"/>
    <w:rsid w:val="00490B8B"/>
    <w:rsid w:val="0049234A"/>
    <w:rsid w:val="00492F77"/>
    <w:rsid w:val="00497FCA"/>
    <w:rsid w:val="004A06DA"/>
    <w:rsid w:val="004A0A01"/>
    <w:rsid w:val="004A1441"/>
    <w:rsid w:val="004A18EC"/>
    <w:rsid w:val="004A2BD9"/>
    <w:rsid w:val="004A3973"/>
    <w:rsid w:val="004A3BF8"/>
    <w:rsid w:val="004A5ED1"/>
    <w:rsid w:val="004A7C6B"/>
    <w:rsid w:val="004B148D"/>
    <w:rsid w:val="004B1B54"/>
    <w:rsid w:val="004B3060"/>
    <w:rsid w:val="004B3F7E"/>
    <w:rsid w:val="004B5967"/>
    <w:rsid w:val="004B6FEA"/>
    <w:rsid w:val="004C0BB4"/>
    <w:rsid w:val="004C123F"/>
    <w:rsid w:val="004C31B9"/>
    <w:rsid w:val="004C3399"/>
    <w:rsid w:val="004C4678"/>
    <w:rsid w:val="004C5509"/>
    <w:rsid w:val="004C5786"/>
    <w:rsid w:val="004C6904"/>
    <w:rsid w:val="004C6937"/>
    <w:rsid w:val="004C7A5F"/>
    <w:rsid w:val="004D1B7A"/>
    <w:rsid w:val="004D386F"/>
    <w:rsid w:val="004D395F"/>
    <w:rsid w:val="004D3A2A"/>
    <w:rsid w:val="004D4052"/>
    <w:rsid w:val="004D4374"/>
    <w:rsid w:val="004D4B5B"/>
    <w:rsid w:val="004D6616"/>
    <w:rsid w:val="004E384E"/>
    <w:rsid w:val="004E3965"/>
    <w:rsid w:val="004E3ED5"/>
    <w:rsid w:val="004E4C54"/>
    <w:rsid w:val="004E526E"/>
    <w:rsid w:val="004E6D6F"/>
    <w:rsid w:val="004F05C5"/>
    <w:rsid w:val="004F1973"/>
    <w:rsid w:val="004F2484"/>
    <w:rsid w:val="004F42EF"/>
    <w:rsid w:val="004F4F28"/>
    <w:rsid w:val="004F5485"/>
    <w:rsid w:val="0050097B"/>
    <w:rsid w:val="00502155"/>
    <w:rsid w:val="00503836"/>
    <w:rsid w:val="00504853"/>
    <w:rsid w:val="005051CE"/>
    <w:rsid w:val="00507613"/>
    <w:rsid w:val="00515810"/>
    <w:rsid w:val="005213CD"/>
    <w:rsid w:val="00521DA0"/>
    <w:rsid w:val="00522397"/>
    <w:rsid w:val="005226C7"/>
    <w:rsid w:val="00524015"/>
    <w:rsid w:val="00526450"/>
    <w:rsid w:val="0053158D"/>
    <w:rsid w:val="0053190C"/>
    <w:rsid w:val="00533A82"/>
    <w:rsid w:val="00535C58"/>
    <w:rsid w:val="005416D8"/>
    <w:rsid w:val="00541B08"/>
    <w:rsid w:val="00541BAB"/>
    <w:rsid w:val="00545AE4"/>
    <w:rsid w:val="005469E4"/>
    <w:rsid w:val="00546D40"/>
    <w:rsid w:val="005501C5"/>
    <w:rsid w:val="005517D0"/>
    <w:rsid w:val="00553F2F"/>
    <w:rsid w:val="00554C5D"/>
    <w:rsid w:val="005600F1"/>
    <w:rsid w:val="00563131"/>
    <w:rsid w:val="00563624"/>
    <w:rsid w:val="005645CF"/>
    <w:rsid w:val="00565634"/>
    <w:rsid w:val="005657D7"/>
    <w:rsid w:val="00567F91"/>
    <w:rsid w:val="005700F2"/>
    <w:rsid w:val="0057290F"/>
    <w:rsid w:val="005752E7"/>
    <w:rsid w:val="005774F7"/>
    <w:rsid w:val="0058087D"/>
    <w:rsid w:val="00581C8A"/>
    <w:rsid w:val="00582096"/>
    <w:rsid w:val="00582C6F"/>
    <w:rsid w:val="00583288"/>
    <w:rsid w:val="00583A4F"/>
    <w:rsid w:val="005854EE"/>
    <w:rsid w:val="005921BC"/>
    <w:rsid w:val="00592EF4"/>
    <w:rsid w:val="0059399C"/>
    <w:rsid w:val="005957D2"/>
    <w:rsid w:val="00595E5A"/>
    <w:rsid w:val="005A0744"/>
    <w:rsid w:val="005A0E3A"/>
    <w:rsid w:val="005A11EE"/>
    <w:rsid w:val="005A1671"/>
    <w:rsid w:val="005A3EAD"/>
    <w:rsid w:val="005A50BF"/>
    <w:rsid w:val="005A5A18"/>
    <w:rsid w:val="005A5BAF"/>
    <w:rsid w:val="005A7404"/>
    <w:rsid w:val="005B5C4E"/>
    <w:rsid w:val="005B62E9"/>
    <w:rsid w:val="005B6AA2"/>
    <w:rsid w:val="005C0AFE"/>
    <w:rsid w:val="005C1B8E"/>
    <w:rsid w:val="005C28CD"/>
    <w:rsid w:val="005C2958"/>
    <w:rsid w:val="005C352A"/>
    <w:rsid w:val="005C566D"/>
    <w:rsid w:val="005C6B17"/>
    <w:rsid w:val="005D1506"/>
    <w:rsid w:val="005D205D"/>
    <w:rsid w:val="005D2665"/>
    <w:rsid w:val="005D28F1"/>
    <w:rsid w:val="005D3E2A"/>
    <w:rsid w:val="005D5407"/>
    <w:rsid w:val="005D65C7"/>
    <w:rsid w:val="005D7ED6"/>
    <w:rsid w:val="005E415B"/>
    <w:rsid w:val="005E618B"/>
    <w:rsid w:val="005E61C9"/>
    <w:rsid w:val="005E650F"/>
    <w:rsid w:val="005E7F2B"/>
    <w:rsid w:val="005F01EA"/>
    <w:rsid w:val="005F0D70"/>
    <w:rsid w:val="005F37FE"/>
    <w:rsid w:val="005F3D21"/>
    <w:rsid w:val="005F593B"/>
    <w:rsid w:val="005F59D8"/>
    <w:rsid w:val="005F5E7E"/>
    <w:rsid w:val="0060022D"/>
    <w:rsid w:val="00600BE4"/>
    <w:rsid w:val="0060148F"/>
    <w:rsid w:val="006021E9"/>
    <w:rsid w:val="00603C9B"/>
    <w:rsid w:val="0060425F"/>
    <w:rsid w:val="00604C4B"/>
    <w:rsid w:val="006053E1"/>
    <w:rsid w:val="006058EE"/>
    <w:rsid w:val="006074E6"/>
    <w:rsid w:val="006123B4"/>
    <w:rsid w:val="00612E72"/>
    <w:rsid w:val="00613687"/>
    <w:rsid w:val="0061532D"/>
    <w:rsid w:val="00615598"/>
    <w:rsid w:val="00617643"/>
    <w:rsid w:val="00621002"/>
    <w:rsid w:val="006220D4"/>
    <w:rsid w:val="006227FB"/>
    <w:rsid w:val="0062355A"/>
    <w:rsid w:val="006239D9"/>
    <w:rsid w:val="00624310"/>
    <w:rsid w:val="00624D49"/>
    <w:rsid w:val="006257F4"/>
    <w:rsid w:val="0062634F"/>
    <w:rsid w:val="00627460"/>
    <w:rsid w:val="006277E0"/>
    <w:rsid w:val="006278CF"/>
    <w:rsid w:val="00627D69"/>
    <w:rsid w:val="00630D53"/>
    <w:rsid w:val="0063211C"/>
    <w:rsid w:val="00632383"/>
    <w:rsid w:val="006324FB"/>
    <w:rsid w:val="00632D26"/>
    <w:rsid w:val="0063303A"/>
    <w:rsid w:val="00633726"/>
    <w:rsid w:val="0063508A"/>
    <w:rsid w:val="0063514B"/>
    <w:rsid w:val="0063521C"/>
    <w:rsid w:val="00640271"/>
    <w:rsid w:val="00642DBD"/>
    <w:rsid w:val="0064356E"/>
    <w:rsid w:val="006437B2"/>
    <w:rsid w:val="006438EB"/>
    <w:rsid w:val="0064577D"/>
    <w:rsid w:val="00646B8D"/>
    <w:rsid w:val="00647DD3"/>
    <w:rsid w:val="0065047B"/>
    <w:rsid w:val="00650E71"/>
    <w:rsid w:val="00652C92"/>
    <w:rsid w:val="00654866"/>
    <w:rsid w:val="006555DC"/>
    <w:rsid w:val="006558AD"/>
    <w:rsid w:val="0065610A"/>
    <w:rsid w:val="0065621F"/>
    <w:rsid w:val="00657D1D"/>
    <w:rsid w:val="00657D3E"/>
    <w:rsid w:val="00660F1A"/>
    <w:rsid w:val="00662047"/>
    <w:rsid w:val="006620EA"/>
    <w:rsid w:val="00662401"/>
    <w:rsid w:val="00662DA7"/>
    <w:rsid w:val="00662E84"/>
    <w:rsid w:val="0066472F"/>
    <w:rsid w:val="0066578C"/>
    <w:rsid w:val="00666EB5"/>
    <w:rsid w:val="006715B7"/>
    <w:rsid w:val="006726A0"/>
    <w:rsid w:val="006728AF"/>
    <w:rsid w:val="00673166"/>
    <w:rsid w:val="00674DE1"/>
    <w:rsid w:val="00674F28"/>
    <w:rsid w:val="00676B91"/>
    <w:rsid w:val="00681843"/>
    <w:rsid w:val="00681D9B"/>
    <w:rsid w:val="00682E01"/>
    <w:rsid w:val="006835F1"/>
    <w:rsid w:val="00685364"/>
    <w:rsid w:val="00685878"/>
    <w:rsid w:val="00686D9B"/>
    <w:rsid w:val="00691A6A"/>
    <w:rsid w:val="00695F0A"/>
    <w:rsid w:val="006960E3"/>
    <w:rsid w:val="006A197B"/>
    <w:rsid w:val="006A43BF"/>
    <w:rsid w:val="006A4894"/>
    <w:rsid w:val="006A64DC"/>
    <w:rsid w:val="006B0365"/>
    <w:rsid w:val="006B26F4"/>
    <w:rsid w:val="006B357E"/>
    <w:rsid w:val="006B7A67"/>
    <w:rsid w:val="006B7D4F"/>
    <w:rsid w:val="006C04B6"/>
    <w:rsid w:val="006C0657"/>
    <w:rsid w:val="006C49C5"/>
    <w:rsid w:val="006C4F2E"/>
    <w:rsid w:val="006C503E"/>
    <w:rsid w:val="006C5401"/>
    <w:rsid w:val="006C785F"/>
    <w:rsid w:val="006D01F4"/>
    <w:rsid w:val="006D0205"/>
    <w:rsid w:val="006D025F"/>
    <w:rsid w:val="006D0461"/>
    <w:rsid w:val="006D1723"/>
    <w:rsid w:val="006D42CE"/>
    <w:rsid w:val="006D4662"/>
    <w:rsid w:val="006D5107"/>
    <w:rsid w:val="006D66A9"/>
    <w:rsid w:val="006D6E08"/>
    <w:rsid w:val="006D6F1C"/>
    <w:rsid w:val="006E35D8"/>
    <w:rsid w:val="006E3F8A"/>
    <w:rsid w:val="006E440E"/>
    <w:rsid w:val="006E55DA"/>
    <w:rsid w:val="006E7106"/>
    <w:rsid w:val="006E74A0"/>
    <w:rsid w:val="006E7738"/>
    <w:rsid w:val="006E788F"/>
    <w:rsid w:val="006F0437"/>
    <w:rsid w:val="006F0E1A"/>
    <w:rsid w:val="006F10FB"/>
    <w:rsid w:val="006F5051"/>
    <w:rsid w:val="006F64C5"/>
    <w:rsid w:val="006F6679"/>
    <w:rsid w:val="006F722C"/>
    <w:rsid w:val="00700248"/>
    <w:rsid w:val="0070067A"/>
    <w:rsid w:val="007026CC"/>
    <w:rsid w:val="00703E38"/>
    <w:rsid w:val="007048F3"/>
    <w:rsid w:val="00704DC3"/>
    <w:rsid w:val="007062D3"/>
    <w:rsid w:val="007065BA"/>
    <w:rsid w:val="00706BE0"/>
    <w:rsid w:val="00707A85"/>
    <w:rsid w:val="0071064A"/>
    <w:rsid w:val="007109D8"/>
    <w:rsid w:val="007123B2"/>
    <w:rsid w:val="00713598"/>
    <w:rsid w:val="00713B21"/>
    <w:rsid w:val="00716C41"/>
    <w:rsid w:val="00717120"/>
    <w:rsid w:val="00722038"/>
    <w:rsid w:val="00722A89"/>
    <w:rsid w:val="0072381C"/>
    <w:rsid w:val="007253C3"/>
    <w:rsid w:val="00725928"/>
    <w:rsid w:val="00730404"/>
    <w:rsid w:val="007311CC"/>
    <w:rsid w:val="007329E3"/>
    <w:rsid w:val="007335EB"/>
    <w:rsid w:val="00733B87"/>
    <w:rsid w:val="00734188"/>
    <w:rsid w:val="00734D1F"/>
    <w:rsid w:val="00735011"/>
    <w:rsid w:val="00737B22"/>
    <w:rsid w:val="00737CCF"/>
    <w:rsid w:val="00737E54"/>
    <w:rsid w:val="00740B9A"/>
    <w:rsid w:val="00740D2B"/>
    <w:rsid w:val="00743D50"/>
    <w:rsid w:val="00745B31"/>
    <w:rsid w:val="00746178"/>
    <w:rsid w:val="00746B92"/>
    <w:rsid w:val="0074750C"/>
    <w:rsid w:val="0074775C"/>
    <w:rsid w:val="00747FF2"/>
    <w:rsid w:val="00750612"/>
    <w:rsid w:val="00751C8B"/>
    <w:rsid w:val="00753B5C"/>
    <w:rsid w:val="00755149"/>
    <w:rsid w:val="007561FC"/>
    <w:rsid w:val="00757AEA"/>
    <w:rsid w:val="00761430"/>
    <w:rsid w:val="0076176C"/>
    <w:rsid w:val="00763B70"/>
    <w:rsid w:val="00763D7F"/>
    <w:rsid w:val="00764D14"/>
    <w:rsid w:val="00767099"/>
    <w:rsid w:val="00770F2F"/>
    <w:rsid w:val="00771637"/>
    <w:rsid w:val="0077232A"/>
    <w:rsid w:val="00773927"/>
    <w:rsid w:val="00773F3B"/>
    <w:rsid w:val="00775DD8"/>
    <w:rsid w:val="00775FDC"/>
    <w:rsid w:val="007765B6"/>
    <w:rsid w:val="00777128"/>
    <w:rsid w:val="007826D9"/>
    <w:rsid w:val="00783C50"/>
    <w:rsid w:val="007847F5"/>
    <w:rsid w:val="0078548E"/>
    <w:rsid w:val="00786F12"/>
    <w:rsid w:val="007877FB"/>
    <w:rsid w:val="00791880"/>
    <w:rsid w:val="00791C7C"/>
    <w:rsid w:val="00792314"/>
    <w:rsid w:val="00792F88"/>
    <w:rsid w:val="00794B2D"/>
    <w:rsid w:val="00794B63"/>
    <w:rsid w:val="00794D90"/>
    <w:rsid w:val="00796A03"/>
    <w:rsid w:val="007A00C9"/>
    <w:rsid w:val="007A088B"/>
    <w:rsid w:val="007A0C22"/>
    <w:rsid w:val="007A0D3C"/>
    <w:rsid w:val="007A13BD"/>
    <w:rsid w:val="007A18D2"/>
    <w:rsid w:val="007A53B3"/>
    <w:rsid w:val="007A6E22"/>
    <w:rsid w:val="007A70E1"/>
    <w:rsid w:val="007A79D9"/>
    <w:rsid w:val="007B145F"/>
    <w:rsid w:val="007B2B1E"/>
    <w:rsid w:val="007B2C87"/>
    <w:rsid w:val="007B3379"/>
    <w:rsid w:val="007B365C"/>
    <w:rsid w:val="007B38F2"/>
    <w:rsid w:val="007B3DA7"/>
    <w:rsid w:val="007B5394"/>
    <w:rsid w:val="007B5B3D"/>
    <w:rsid w:val="007B7960"/>
    <w:rsid w:val="007C03FD"/>
    <w:rsid w:val="007C0B6C"/>
    <w:rsid w:val="007C2163"/>
    <w:rsid w:val="007C440D"/>
    <w:rsid w:val="007C5D99"/>
    <w:rsid w:val="007C6211"/>
    <w:rsid w:val="007C623A"/>
    <w:rsid w:val="007C751F"/>
    <w:rsid w:val="007C79C5"/>
    <w:rsid w:val="007C7C3D"/>
    <w:rsid w:val="007D0E3F"/>
    <w:rsid w:val="007D31BD"/>
    <w:rsid w:val="007D4F4A"/>
    <w:rsid w:val="007D5619"/>
    <w:rsid w:val="007D7936"/>
    <w:rsid w:val="007D7F79"/>
    <w:rsid w:val="007E2F9D"/>
    <w:rsid w:val="007E33CE"/>
    <w:rsid w:val="007E3E55"/>
    <w:rsid w:val="007E4349"/>
    <w:rsid w:val="007E5625"/>
    <w:rsid w:val="007F0EA8"/>
    <w:rsid w:val="007F30AE"/>
    <w:rsid w:val="007F3A3D"/>
    <w:rsid w:val="007F458C"/>
    <w:rsid w:val="007F4829"/>
    <w:rsid w:val="007F4F4D"/>
    <w:rsid w:val="007F55DD"/>
    <w:rsid w:val="007F696E"/>
    <w:rsid w:val="00800566"/>
    <w:rsid w:val="00800726"/>
    <w:rsid w:val="0080083A"/>
    <w:rsid w:val="00801A8D"/>
    <w:rsid w:val="00801DF7"/>
    <w:rsid w:val="00802826"/>
    <w:rsid w:val="00804D6C"/>
    <w:rsid w:val="0080521C"/>
    <w:rsid w:val="00805F4B"/>
    <w:rsid w:val="0080783B"/>
    <w:rsid w:val="00807D4D"/>
    <w:rsid w:val="008108A8"/>
    <w:rsid w:val="00812102"/>
    <w:rsid w:val="0081236E"/>
    <w:rsid w:val="008129B8"/>
    <w:rsid w:val="00812E1F"/>
    <w:rsid w:val="00812E62"/>
    <w:rsid w:val="008138D5"/>
    <w:rsid w:val="008155B2"/>
    <w:rsid w:val="00816202"/>
    <w:rsid w:val="0082103A"/>
    <w:rsid w:val="00822050"/>
    <w:rsid w:val="008250E5"/>
    <w:rsid w:val="0082551F"/>
    <w:rsid w:val="0082631E"/>
    <w:rsid w:val="00826AA9"/>
    <w:rsid w:val="00827978"/>
    <w:rsid w:val="008324DE"/>
    <w:rsid w:val="008324E7"/>
    <w:rsid w:val="0083253F"/>
    <w:rsid w:val="00832CD0"/>
    <w:rsid w:val="008334E0"/>
    <w:rsid w:val="00833837"/>
    <w:rsid w:val="00833A50"/>
    <w:rsid w:val="00833B68"/>
    <w:rsid w:val="00837BD5"/>
    <w:rsid w:val="00841990"/>
    <w:rsid w:val="008420E7"/>
    <w:rsid w:val="0084326E"/>
    <w:rsid w:val="00843D3F"/>
    <w:rsid w:val="00845A7C"/>
    <w:rsid w:val="00845DE2"/>
    <w:rsid w:val="008466F3"/>
    <w:rsid w:val="00846EA3"/>
    <w:rsid w:val="00852C75"/>
    <w:rsid w:val="008561AA"/>
    <w:rsid w:val="00857AC5"/>
    <w:rsid w:val="00860A0F"/>
    <w:rsid w:val="00860D56"/>
    <w:rsid w:val="008615A1"/>
    <w:rsid w:val="008618BE"/>
    <w:rsid w:val="00861B4F"/>
    <w:rsid w:val="00861FDA"/>
    <w:rsid w:val="008621B8"/>
    <w:rsid w:val="00863848"/>
    <w:rsid w:val="00863C03"/>
    <w:rsid w:val="00865AA5"/>
    <w:rsid w:val="008663DF"/>
    <w:rsid w:val="00867B08"/>
    <w:rsid w:val="0087131D"/>
    <w:rsid w:val="00871675"/>
    <w:rsid w:val="0087247F"/>
    <w:rsid w:val="008741FE"/>
    <w:rsid w:val="0087541A"/>
    <w:rsid w:val="00875D49"/>
    <w:rsid w:val="00876C46"/>
    <w:rsid w:val="008777B0"/>
    <w:rsid w:val="008802F6"/>
    <w:rsid w:val="00880F4A"/>
    <w:rsid w:val="00881CFE"/>
    <w:rsid w:val="00881F57"/>
    <w:rsid w:val="00882011"/>
    <w:rsid w:val="008820B9"/>
    <w:rsid w:val="00884AEA"/>
    <w:rsid w:val="00886310"/>
    <w:rsid w:val="00887A63"/>
    <w:rsid w:val="00890262"/>
    <w:rsid w:val="00890BC6"/>
    <w:rsid w:val="00890D6F"/>
    <w:rsid w:val="0089552F"/>
    <w:rsid w:val="00895D1B"/>
    <w:rsid w:val="008968E7"/>
    <w:rsid w:val="00896999"/>
    <w:rsid w:val="00897070"/>
    <w:rsid w:val="008A2372"/>
    <w:rsid w:val="008A2B5B"/>
    <w:rsid w:val="008A5C57"/>
    <w:rsid w:val="008A75CB"/>
    <w:rsid w:val="008B1072"/>
    <w:rsid w:val="008B2163"/>
    <w:rsid w:val="008B271D"/>
    <w:rsid w:val="008B4695"/>
    <w:rsid w:val="008B5B7A"/>
    <w:rsid w:val="008B5C2F"/>
    <w:rsid w:val="008B61CB"/>
    <w:rsid w:val="008B6791"/>
    <w:rsid w:val="008B6BCE"/>
    <w:rsid w:val="008B7090"/>
    <w:rsid w:val="008B70F8"/>
    <w:rsid w:val="008B7682"/>
    <w:rsid w:val="008B7E62"/>
    <w:rsid w:val="008C08AF"/>
    <w:rsid w:val="008C0B97"/>
    <w:rsid w:val="008C191C"/>
    <w:rsid w:val="008C2D5A"/>
    <w:rsid w:val="008C4273"/>
    <w:rsid w:val="008C4292"/>
    <w:rsid w:val="008C496C"/>
    <w:rsid w:val="008C5610"/>
    <w:rsid w:val="008C7470"/>
    <w:rsid w:val="008C7E09"/>
    <w:rsid w:val="008D1578"/>
    <w:rsid w:val="008D16EA"/>
    <w:rsid w:val="008D1C0A"/>
    <w:rsid w:val="008D3265"/>
    <w:rsid w:val="008D331B"/>
    <w:rsid w:val="008D3F64"/>
    <w:rsid w:val="008D5BC2"/>
    <w:rsid w:val="008D5D35"/>
    <w:rsid w:val="008D6D9C"/>
    <w:rsid w:val="008D7DF0"/>
    <w:rsid w:val="008E07BF"/>
    <w:rsid w:val="008E2C5C"/>
    <w:rsid w:val="008E34BD"/>
    <w:rsid w:val="008E515F"/>
    <w:rsid w:val="008E63D7"/>
    <w:rsid w:val="008E7C0E"/>
    <w:rsid w:val="008F1702"/>
    <w:rsid w:val="008F1926"/>
    <w:rsid w:val="008F1A26"/>
    <w:rsid w:val="008F3ED0"/>
    <w:rsid w:val="008F4A37"/>
    <w:rsid w:val="008F63C6"/>
    <w:rsid w:val="008F6A4D"/>
    <w:rsid w:val="008F76BC"/>
    <w:rsid w:val="008F76FB"/>
    <w:rsid w:val="008F78D0"/>
    <w:rsid w:val="0090096F"/>
    <w:rsid w:val="00902F07"/>
    <w:rsid w:val="00903F81"/>
    <w:rsid w:val="0090406D"/>
    <w:rsid w:val="00904BE0"/>
    <w:rsid w:val="00904E2C"/>
    <w:rsid w:val="00905A6E"/>
    <w:rsid w:val="0091063D"/>
    <w:rsid w:val="00910D69"/>
    <w:rsid w:val="009110C6"/>
    <w:rsid w:val="0091215B"/>
    <w:rsid w:val="009156A1"/>
    <w:rsid w:val="009161B2"/>
    <w:rsid w:val="009167F1"/>
    <w:rsid w:val="009206E3"/>
    <w:rsid w:val="00920800"/>
    <w:rsid w:val="00920C07"/>
    <w:rsid w:val="00920E5F"/>
    <w:rsid w:val="00921426"/>
    <w:rsid w:val="00923B05"/>
    <w:rsid w:val="0092540B"/>
    <w:rsid w:val="009256DC"/>
    <w:rsid w:val="00925A39"/>
    <w:rsid w:val="00927E18"/>
    <w:rsid w:val="009305F4"/>
    <w:rsid w:val="009306A8"/>
    <w:rsid w:val="00930D50"/>
    <w:rsid w:val="00931B50"/>
    <w:rsid w:val="00933ED2"/>
    <w:rsid w:val="00935563"/>
    <w:rsid w:val="00935D98"/>
    <w:rsid w:val="00937A42"/>
    <w:rsid w:val="00940C24"/>
    <w:rsid w:val="00942129"/>
    <w:rsid w:val="00942E78"/>
    <w:rsid w:val="0094310C"/>
    <w:rsid w:val="009438CE"/>
    <w:rsid w:val="00943A62"/>
    <w:rsid w:val="00945976"/>
    <w:rsid w:val="00946D5B"/>
    <w:rsid w:val="00946DCE"/>
    <w:rsid w:val="00947AA5"/>
    <w:rsid w:val="009510FB"/>
    <w:rsid w:val="009511B5"/>
    <w:rsid w:val="00952CAA"/>
    <w:rsid w:val="00952FF4"/>
    <w:rsid w:val="009546B2"/>
    <w:rsid w:val="00956926"/>
    <w:rsid w:val="00957B43"/>
    <w:rsid w:val="00960029"/>
    <w:rsid w:val="0096041A"/>
    <w:rsid w:val="009619F2"/>
    <w:rsid w:val="00963A58"/>
    <w:rsid w:val="0096408F"/>
    <w:rsid w:val="0096458D"/>
    <w:rsid w:val="00965E69"/>
    <w:rsid w:val="009662A1"/>
    <w:rsid w:val="00966534"/>
    <w:rsid w:val="009669C5"/>
    <w:rsid w:val="00970086"/>
    <w:rsid w:val="009709F0"/>
    <w:rsid w:val="009711A3"/>
    <w:rsid w:val="00971996"/>
    <w:rsid w:val="009741A4"/>
    <w:rsid w:val="00974E82"/>
    <w:rsid w:val="0098641B"/>
    <w:rsid w:val="00987E8F"/>
    <w:rsid w:val="00991D25"/>
    <w:rsid w:val="009924C7"/>
    <w:rsid w:val="00992C90"/>
    <w:rsid w:val="00992DB6"/>
    <w:rsid w:val="009A0AAF"/>
    <w:rsid w:val="009A1B81"/>
    <w:rsid w:val="009A1F81"/>
    <w:rsid w:val="009A41E7"/>
    <w:rsid w:val="009A54E6"/>
    <w:rsid w:val="009A5679"/>
    <w:rsid w:val="009A5C18"/>
    <w:rsid w:val="009A5D45"/>
    <w:rsid w:val="009A6544"/>
    <w:rsid w:val="009B1744"/>
    <w:rsid w:val="009B1AD7"/>
    <w:rsid w:val="009B4185"/>
    <w:rsid w:val="009B64DB"/>
    <w:rsid w:val="009B7989"/>
    <w:rsid w:val="009C0421"/>
    <w:rsid w:val="009C075E"/>
    <w:rsid w:val="009C146F"/>
    <w:rsid w:val="009C25CE"/>
    <w:rsid w:val="009C3735"/>
    <w:rsid w:val="009C38C3"/>
    <w:rsid w:val="009C3AAE"/>
    <w:rsid w:val="009C4FCC"/>
    <w:rsid w:val="009C55F3"/>
    <w:rsid w:val="009C662E"/>
    <w:rsid w:val="009C68FE"/>
    <w:rsid w:val="009C6F9F"/>
    <w:rsid w:val="009C72F2"/>
    <w:rsid w:val="009C78E9"/>
    <w:rsid w:val="009D0AB9"/>
    <w:rsid w:val="009D119B"/>
    <w:rsid w:val="009D237F"/>
    <w:rsid w:val="009D2783"/>
    <w:rsid w:val="009D2D8D"/>
    <w:rsid w:val="009D460C"/>
    <w:rsid w:val="009D5756"/>
    <w:rsid w:val="009D6410"/>
    <w:rsid w:val="009D7FA6"/>
    <w:rsid w:val="009E08FB"/>
    <w:rsid w:val="009E217C"/>
    <w:rsid w:val="009E2C39"/>
    <w:rsid w:val="009E4629"/>
    <w:rsid w:val="009E6712"/>
    <w:rsid w:val="009E6B94"/>
    <w:rsid w:val="009E71D0"/>
    <w:rsid w:val="009E77C7"/>
    <w:rsid w:val="009E7C57"/>
    <w:rsid w:val="009F006C"/>
    <w:rsid w:val="009F0266"/>
    <w:rsid w:val="009F0F2C"/>
    <w:rsid w:val="009F228F"/>
    <w:rsid w:val="009F26F2"/>
    <w:rsid w:val="009F41E7"/>
    <w:rsid w:val="009F6C50"/>
    <w:rsid w:val="00A00995"/>
    <w:rsid w:val="00A013E5"/>
    <w:rsid w:val="00A018AE"/>
    <w:rsid w:val="00A03552"/>
    <w:rsid w:val="00A0501D"/>
    <w:rsid w:val="00A05092"/>
    <w:rsid w:val="00A0536A"/>
    <w:rsid w:val="00A06BED"/>
    <w:rsid w:val="00A06EAA"/>
    <w:rsid w:val="00A06F39"/>
    <w:rsid w:val="00A1057A"/>
    <w:rsid w:val="00A10EB7"/>
    <w:rsid w:val="00A11936"/>
    <w:rsid w:val="00A13053"/>
    <w:rsid w:val="00A14D50"/>
    <w:rsid w:val="00A17700"/>
    <w:rsid w:val="00A22AFB"/>
    <w:rsid w:val="00A234AB"/>
    <w:rsid w:val="00A23B16"/>
    <w:rsid w:val="00A23CB0"/>
    <w:rsid w:val="00A24BD1"/>
    <w:rsid w:val="00A25746"/>
    <w:rsid w:val="00A2600C"/>
    <w:rsid w:val="00A260AC"/>
    <w:rsid w:val="00A2738D"/>
    <w:rsid w:val="00A27BB5"/>
    <w:rsid w:val="00A30A29"/>
    <w:rsid w:val="00A31D82"/>
    <w:rsid w:val="00A32482"/>
    <w:rsid w:val="00A325CD"/>
    <w:rsid w:val="00A33E5C"/>
    <w:rsid w:val="00A348B5"/>
    <w:rsid w:val="00A35343"/>
    <w:rsid w:val="00A37592"/>
    <w:rsid w:val="00A40CDC"/>
    <w:rsid w:val="00A40F59"/>
    <w:rsid w:val="00A44A0B"/>
    <w:rsid w:val="00A45FE6"/>
    <w:rsid w:val="00A471E9"/>
    <w:rsid w:val="00A506D9"/>
    <w:rsid w:val="00A5141E"/>
    <w:rsid w:val="00A55AE7"/>
    <w:rsid w:val="00A56459"/>
    <w:rsid w:val="00A605CE"/>
    <w:rsid w:val="00A61D9A"/>
    <w:rsid w:val="00A62D19"/>
    <w:rsid w:val="00A634A5"/>
    <w:rsid w:val="00A63AAE"/>
    <w:rsid w:val="00A64049"/>
    <w:rsid w:val="00A640B7"/>
    <w:rsid w:val="00A66D9A"/>
    <w:rsid w:val="00A671DA"/>
    <w:rsid w:val="00A67A1E"/>
    <w:rsid w:val="00A71734"/>
    <w:rsid w:val="00A71D1F"/>
    <w:rsid w:val="00A7407C"/>
    <w:rsid w:val="00A743B6"/>
    <w:rsid w:val="00A745AF"/>
    <w:rsid w:val="00A75D2B"/>
    <w:rsid w:val="00A83092"/>
    <w:rsid w:val="00A832D8"/>
    <w:rsid w:val="00A8361C"/>
    <w:rsid w:val="00A843DE"/>
    <w:rsid w:val="00A84C6A"/>
    <w:rsid w:val="00A91855"/>
    <w:rsid w:val="00A92000"/>
    <w:rsid w:val="00A922DF"/>
    <w:rsid w:val="00A932D9"/>
    <w:rsid w:val="00A93DAA"/>
    <w:rsid w:val="00A94EC6"/>
    <w:rsid w:val="00A96176"/>
    <w:rsid w:val="00A96B11"/>
    <w:rsid w:val="00AA2E5F"/>
    <w:rsid w:val="00AA699B"/>
    <w:rsid w:val="00AA6A63"/>
    <w:rsid w:val="00AA7AAF"/>
    <w:rsid w:val="00AA7F62"/>
    <w:rsid w:val="00AB0F9A"/>
    <w:rsid w:val="00AB1B5B"/>
    <w:rsid w:val="00AB32F2"/>
    <w:rsid w:val="00AB4144"/>
    <w:rsid w:val="00AB6645"/>
    <w:rsid w:val="00AB75C5"/>
    <w:rsid w:val="00AC2332"/>
    <w:rsid w:val="00AC2595"/>
    <w:rsid w:val="00AC2782"/>
    <w:rsid w:val="00AC2B20"/>
    <w:rsid w:val="00AC3874"/>
    <w:rsid w:val="00AC3C40"/>
    <w:rsid w:val="00AC40C6"/>
    <w:rsid w:val="00AC5310"/>
    <w:rsid w:val="00AC5723"/>
    <w:rsid w:val="00AC602B"/>
    <w:rsid w:val="00AC7C11"/>
    <w:rsid w:val="00AC7ED5"/>
    <w:rsid w:val="00AC7FEE"/>
    <w:rsid w:val="00AD0397"/>
    <w:rsid w:val="00AD0614"/>
    <w:rsid w:val="00AD0A9A"/>
    <w:rsid w:val="00AD1C11"/>
    <w:rsid w:val="00AD5B41"/>
    <w:rsid w:val="00AD5CB5"/>
    <w:rsid w:val="00AD6D2D"/>
    <w:rsid w:val="00AD7462"/>
    <w:rsid w:val="00AD7A89"/>
    <w:rsid w:val="00AE1A3D"/>
    <w:rsid w:val="00AE2287"/>
    <w:rsid w:val="00AE2873"/>
    <w:rsid w:val="00AE346B"/>
    <w:rsid w:val="00AE5082"/>
    <w:rsid w:val="00AE54C3"/>
    <w:rsid w:val="00AE762B"/>
    <w:rsid w:val="00AF00DB"/>
    <w:rsid w:val="00AF0BE6"/>
    <w:rsid w:val="00AF1228"/>
    <w:rsid w:val="00AF15C5"/>
    <w:rsid w:val="00AF3C6B"/>
    <w:rsid w:val="00AF4C64"/>
    <w:rsid w:val="00AF6A0B"/>
    <w:rsid w:val="00AF7EA0"/>
    <w:rsid w:val="00B01589"/>
    <w:rsid w:val="00B02BBF"/>
    <w:rsid w:val="00B0431A"/>
    <w:rsid w:val="00B04E50"/>
    <w:rsid w:val="00B05D9B"/>
    <w:rsid w:val="00B06447"/>
    <w:rsid w:val="00B110E8"/>
    <w:rsid w:val="00B13E01"/>
    <w:rsid w:val="00B16557"/>
    <w:rsid w:val="00B1791B"/>
    <w:rsid w:val="00B21AF6"/>
    <w:rsid w:val="00B22FA9"/>
    <w:rsid w:val="00B23053"/>
    <w:rsid w:val="00B233F0"/>
    <w:rsid w:val="00B265A0"/>
    <w:rsid w:val="00B26C06"/>
    <w:rsid w:val="00B27927"/>
    <w:rsid w:val="00B3220C"/>
    <w:rsid w:val="00B32663"/>
    <w:rsid w:val="00B3376C"/>
    <w:rsid w:val="00B33E12"/>
    <w:rsid w:val="00B35012"/>
    <w:rsid w:val="00B36E07"/>
    <w:rsid w:val="00B42707"/>
    <w:rsid w:val="00B4460A"/>
    <w:rsid w:val="00B44DA6"/>
    <w:rsid w:val="00B45202"/>
    <w:rsid w:val="00B45692"/>
    <w:rsid w:val="00B465AF"/>
    <w:rsid w:val="00B46953"/>
    <w:rsid w:val="00B47E6A"/>
    <w:rsid w:val="00B51B11"/>
    <w:rsid w:val="00B537AD"/>
    <w:rsid w:val="00B54BE1"/>
    <w:rsid w:val="00B56578"/>
    <w:rsid w:val="00B56FBF"/>
    <w:rsid w:val="00B610D0"/>
    <w:rsid w:val="00B612F4"/>
    <w:rsid w:val="00B61E12"/>
    <w:rsid w:val="00B62618"/>
    <w:rsid w:val="00B633F9"/>
    <w:rsid w:val="00B64C1C"/>
    <w:rsid w:val="00B64D2D"/>
    <w:rsid w:val="00B64FBB"/>
    <w:rsid w:val="00B651C1"/>
    <w:rsid w:val="00B65D78"/>
    <w:rsid w:val="00B67DF0"/>
    <w:rsid w:val="00B73D4B"/>
    <w:rsid w:val="00B765CD"/>
    <w:rsid w:val="00B76763"/>
    <w:rsid w:val="00B76AB2"/>
    <w:rsid w:val="00B77240"/>
    <w:rsid w:val="00B774F3"/>
    <w:rsid w:val="00B81BD2"/>
    <w:rsid w:val="00B83D36"/>
    <w:rsid w:val="00B87089"/>
    <w:rsid w:val="00B87B51"/>
    <w:rsid w:val="00B90508"/>
    <w:rsid w:val="00B906D3"/>
    <w:rsid w:val="00B912EC"/>
    <w:rsid w:val="00B914D3"/>
    <w:rsid w:val="00B9206E"/>
    <w:rsid w:val="00B92A84"/>
    <w:rsid w:val="00B9493A"/>
    <w:rsid w:val="00B94A82"/>
    <w:rsid w:val="00B94A9E"/>
    <w:rsid w:val="00B94F5B"/>
    <w:rsid w:val="00B94F9D"/>
    <w:rsid w:val="00B96D17"/>
    <w:rsid w:val="00B979BF"/>
    <w:rsid w:val="00BA380D"/>
    <w:rsid w:val="00BA5486"/>
    <w:rsid w:val="00BA54ED"/>
    <w:rsid w:val="00BA55B4"/>
    <w:rsid w:val="00BA7C6C"/>
    <w:rsid w:val="00BA7E76"/>
    <w:rsid w:val="00BB014B"/>
    <w:rsid w:val="00BB3EEC"/>
    <w:rsid w:val="00BB7664"/>
    <w:rsid w:val="00BB7D7D"/>
    <w:rsid w:val="00BC1907"/>
    <w:rsid w:val="00BC1BAD"/>
    <w:rsid w:val="00BC2154"/>
    <w:rsid w:val="00BC2D43"/>
    <w:rsid w:val="00BC46B6"/>
    <w:rsid w:val="00BC76D0"/>
    <w:rsid w:val="00BD1F70"/>
    <w:rsid w:val="00BD514A"/>
    <w:rsid w:val="00BD5AFC"/>
    <w:rsid w:val="00BD7B98"/>
    <w:rsid w:val="00BE0776"/>
    <w:rsid w:val="00BE0D76"/>
    <w:rsid w:val="00BE1A83"/>
    <w:rsid w:val="00BE35A6"/>
    <w:rsid w:val="00BE3E29"/>
    <w:rsid w:val="00BE583E"/>
    <w:rsid w:val="00BE6A06"/>
    <w:rsid w:val="00BE6A6C"/>
    <w:rsid w:val="00BE6D45"/>
    <w:rsid w:val="00BE799F"/>
    <w:rsid w:val="00BF3F58"/>
    <w:rsid w:val="00BF4450"/>
    <w:rsid w:val="00BF4C9E"/>
    <w:rsid w:val="00BF5DEF"/>
    <w:rsid w:val="00BF5E6C"/>
    <w:rsid w:val="00BF619C"/>
    <w:rsid w:val="00BF71BE"/>
    <w:rsid w:val="00BF76D5"/>
    <w:rsid w:val="00BF7782"/>
    <w:rsid w:val="00BF7BC5"/>
    <w:rsid w:val="00C012DF"/>
    <w:rsid w:val="00C01783"/>
    <w:rsid w:val="00C038A9"/>
    <w:rsid w:val="00C04834"/>
    <w:rsid w:val="00C04859"/>
    <w:rsid w:val="00C065D8"/>
    <w:rsid w:val="00C069AA"/>
    <w:rsid w:val="00C10D26"/>
    <w:rsid w:val="00C118AC"/>
    <w:rsid w:val="00C129E8"/>
    <w:rsid w:val="00C13563"/>
    <w:rsid w:val="00C1552B"/>
    <w:rsid w:val="00C17FBC"/>
    <w:rsid w:val="00C20A1D"/>
    <w:rsid w:val="00C2332D"/>
    <w:rsid w:val="00C25486"/>
    <w:rsid w:val="00C262C5"/>
    <w:rsid w:val="00C267D0"/>
    <w:rsid w:val="00C30825"/>
    <w:rsid w:val="00C315A7"/>
    <w:rsid w:val="00C349E4"/>
    <w:rsid w:val="00C35948"/>
    <w:rsid w:val="00C3633B"/>
    <w:rsid w:val="00C36975"/>
    <w:rsid w:val="00C413C8"/>
    <w:rsid w:val="00C418DA"/>
    <w:rsid w:val="00C42A5A"/>
    <w:rsid w:val="00C43AA3"/>
    <w:rsid w:val="00C44D47"/>
    <w:rsid w:val="00C4656C"/>
    <w:rsid w:val="00C51E32"/>
    <w:rsid w:val="00C51F24"/>
    <w:rsid w:val="00C52C52"/>
    <w:rsid w:val="00C54181"/>
    <w:rsid w:val="00C541D1"/>
    <w:rsid w:val="00C54D4A"/>
    <w:rsid w:val="00C55416"/>
    <w:rsid w:val="00C5774E"/>
    <w:rsid w:val="00C60BF7"/>
    <w:rsid w:val="00C617E6"/>
    <w:rsid w:val="00C65B73"/>
    <w:rsid w:val="00C710B9"/>
    <w:rsid w:val="00C72243"/>
    <w:rsid w:val="00C72374"/>
    <w:rsid w:val="00C72B06"/>
    <w:rsid w:val="00C7318F"/>
    <w:rsid w:val="00C77E5F"/>
    <w:rsid w:val="00C77F60"/>
    <w:rsid w:val="00C80CA7"/>
    <w:rsid w:val="00C81413"/>
    <w:rsid w:val="00C8162D"/>
    <w:rsid w:val="00C82DD1"/>
    <w:rsid w:val="00C830BD"/>
    <w:rsid w:val="00C8396B"/>
    <w:rsid w:val="00C83AEA"/>
    <w:rsid w:val="00C85F53"/>
    <w:rsid w:val="00C86A34"/>
    <w:rsid w:val="00C9438D"/>
    <w:rsid w:val="00C94EEF"/>
    <w:rsid w:val="00C9516D"/>
    <w:rsid w:val="00C9519E"/>
    <w:rsid w:val="00C9531F"/>
    <w:rsid w:val="00C9574A"/>
    <w:rsid w:val="00C9617C"/>
    <w:rsid w:val="00C96525"/>
    <w:rsid w:val="00C96AD7"/>
    <w:rsid w:val="00C97473"/>
    <w:rsid w:val="00CA07BC"/>
    <w:rsid w:val="00CA0C9B"/>
    <w:rsid w:val="00CA0F1E"/>
    <w:rsid w:val="00CA2859"/>
    <w:rsid w:val="00CA2B56"/>
    <w:rsid w:val="00CA5EA6"/>
    <w:rsid w:val="00CA740C"/>
    <w:rsid w:val="00CA7BC1"/>
    <w:rsid w:val="00CA7DFE"/>
    <w:rsid w:val="00CB2478"/>
    <w:rsid w:val="00CB2B73"/>
    <w:rsid w:val="00CB6E9D"/>
    <w:rsid w:val="00CC12C5"/>
    <w:rsid w:val="00CC1379"/>
    <w:rsid w:val="00CC326F"/>
    <w:rsid w:val="00CC3D2D"/>
    <w:rsid w:val="00CC4D50"/>
    <w:rsid w:val="00CC567C"/>
    <w:rsid w:val="00CC6EB2"/>
    <w:rsid w:val="00CC78D1"/>
    <w:rsid w:val="00CD004E"/>
    <w:rsid w:val="00CD0064"/>
    <w:rsid w:val="00CD0A3A"/>
    <w:rsid w:val="00CD231D"/>
    <w:rsid w:val="00CD52A3"/>
    <w:rsid w:val="00CD5FA5"/>
    <w:rsid w:val="00CD6AF7"/>
    <w:rsid w:val="00CD6D5E"/>
    <w:rsid w:val="00CD6EEC"/>
    <w:rsid w:val="00CD7727"/>
    <w:rsid w:val="00CD780E"/>
    <w:rsid w:val="00CE0110"/>
    <w:rsid w:val="00CE0256"/>
    <w:rsid w:val="00CE713B"/>
    <w:rsid w:val="00CE7240"/>
    <w:rsid w:val="00CF08E1"/>
    <w:rsid w:val="00CF2D92"/>
    <w:rsid w:val="00CF3CDA"/>
    <w:rsid w:val="00CF4859"/>
    <w:rsid w:val="00D0112E"/>
    <w:rsid w:val="00D0150B"/>
    <w:rsid w:val="00D02445"/>
    <w:rsid w:val="00D03A62"/>
    <w:rsid w:val="00D05E94"/>
    <w:rsid w:val="00D05EBC"/>
    <w:rsid w:val="00D065C6"/>
    <w:rsid w:val="00D10663"/>
    <w:rsid w:val="00D107D0"/>
    <w:rsid w:val="00D1197C"/>
    <w:rsid w:val="00D11FAE"/>
    <w:rsid w:val="00D128AD"/>
    <w:rsid w:val="00D13D59"/>
    <w:rsid w:val="00D149F9"/>
    <w:rsid w:val="00D14EAB"/>
    <w:rsid w:val="00D170CF"/>
    <w:rsid w:val="00D20DC1"/>
    <w:rsid w:val="00D21232"/>
    <w:rsid w:val="00D22109"/>
    <w:rsid w:val="00D2364D"/>
    <w:rsid w:val="00D2407B"/>
    <w:rsid w:val="00D255E2"/>
    <w:rsid w:val="00D25622"/>
    <w:rsid w:val="00D25A7C"/>
    <w:rsid w:val="00D26911"/>
    <w:rsid w:val="00D26FE6"/>
    <w:rsid w:val="00D278AC"/>
    <w:rsid w:val="00D3068B"/>
    <w:rsid w:val="00D30ADA"/>
    <w:rsid w:val="00D30BAA"/>
    <w:rsid w:val="00D30CE8"/>
    <w:rsid w:val="00D31265"/>
    <w:rsid w:val="00D31397"/>
    <w:rsid w:val="00D318E0"/>
    <w:rsid w:val="00D32145"/>
    <w:rsid w:val="00D346C2"/>
    <w:rsid w:val="00D35288"/>
    <w:rsid w:val="00D358CD"/>
    <w:rsid w:val="00D35C5D"/>
    <w:rsid w:val="00D36AB9"/>
    <w:rsid w:val="00D372FC"/>
    <w:rsid w:val="00D37F9C"/>
    <w:rsid w:val="00D37FD3"/>
    <w:rsid w:val="00D41444"/>
    <w:rsid w:val="00D42C95"/>
    <w:rsid w:val="00D43255"/>
    <w:rsid w:val="00D433A8"/>
    <w:rsid w:val="00D437D3"/>
    <w:rsid w:val="00D47735"/>
    <w:rsid w:val="00D47DA0"/>
    <w:rsid w:val="00D503BE"/>
    <w:rsid w:val="00D50B6D"/>
    <w:rsid w:val="00D50C2F"/>
    <w:rsid w:val="00D52141"/>
    <w:rsid w:val="00D52E75"/>
    <w:rsid w:val="00D52F98"/>
    <w:rsid w:val="00D5320D"/>
    <w:rsid w:val="00D54FF4"/>
    <w:rsid w:val="00D56658"/>
    <w:rsid w:val="00D57088"/>
    <w:rsid w:val="00D57E5D"/>
    <w:rsid w:val="00D61B65"/>
    <w:rsid w:val="00D61EE3"/>
    <w:rsid w:val="00D620F2"/>
    <w:rsid w:val="00D633A9"/>
    <w:rsid w:val="00D63CDA"/>
    <w:rsid w:val="00D64BE2"/>
    <w:rsid w:val="00D65CF7"/>
    <w:rsid w:val="00D6688F"/>
    <w:rsid w:val="00D66EDF"/>
    <w:rsid w:val="00D671B0"/>
    <w:rsid w:val="00D67250"/>
    <w:rsid w:val="00D67FB3"/>
    <w:rsid w:val="00D7175F"/>
    <w:rsid w:val="00D73140"/>
    <w:rsid w:val="00D733D2"/>
    <w:rsid w:val="00D74181"/>
    <w:rsid w:val="00D74C51"/>
    <w:rsid w:val="00D756FD"/>
    <w:rsid w:val="00D763FC"/>
    <w:rsid w:val="00D812BB"/>
    <w:rsid w:val="00D8231A"/>
    <w:rsid w:val="00D829C3"/>
    <w:rsid w:val="00D83D86"/>
    <w:rsid w:val="00D83F80"/>
    <w:rsid w:val="00D872ED"/>
    <w:rsid w:val="00D87965"/>
    <w:rsid w:val="00D87FBB"/>
    <w:rsid w:val="00D918E1"/>
    <w:rsid w:val="00D922BE"/>
    <w:rsid w:val="00D92F26"/>
    <w:rsid w:val="00D93E4C"/>
    <w:rsid w:val="00D9515A"/>
    <w:rsid w:val="00D95728"/>
    <w:rsid w:val="00D95DFE"/>
    <w:rsid w:val="00DA0630"/>
    <w:rsid w:val="00DA0AE6"/>
    <w:rsid w:val="00DA0EF7"/>
    <w:rsid w:val="00DA139F"/>
    <w:rsid w:val="00DA17F4"/>
    <w:rsid w:val="00DA2235"/>
    <w:rsid w:val="00DA4D84"/>
    <w:rsid w:val="00DA649D"/>
    <w:rsid w:val="00DA6FE5"/>
    <w:rsid w:val="00DA721E"/>
    <w:rsid w:val="00DB0FB4"/>
    <w:rsid w:val="00DB174C"/>
    <w:rsid w:val="00DB18AA"/>
    <w:rsid w:val="00DB1F5F"/>
    <w:rsid w:val="00DB3DF7"/>
    <w:rsid w:val="00DB539F"/>
    <w:rsid w:val="00DB5D7A"/>
    <w:rsid w:val="00DC1167"/>
    <w:rsid w:val="00DC310F"/>
    <w:rsid w:val="00DC4ADA"/>
    <w:rsid w:val="00DC58D9"/>
    <w:rsid w:val="00DC636C"/>
    <w:rsid w:val="00DD035D"/>
    <w:rsid w:val="00DD0867"/>
    <w:rsid w:val="00DD1F62"/>
    <w:rsid w:val="00DD3287"/>
    <w:rsid w:val="00DD3FFB"/>
    <w:rsid w:val="00DD509F"/>
    <w:rsid w:val="00DD5EBA"/>
    <w:rsid w:val="00DE0C26"/>
    <w:rsid w:val="00DE176E"/>
    <w:rsid w:val="00DE189D"/>
    <w:rsid w:val="00DE1C2D"/>
    <w:rsid w:val="00DE3A1D"/>
    <w:rsid w:val="00DE4284"/>
    <w:rsid w:val="00DE5360"/>
    <w:rsid w:val="00DE6087"/>
    <w:rsid w:val="00DE6B65"/>
    <w:rsid w:val="00DE6CF9"/>
    <w:rsid w:val="00DE7DCA"/>
    <w:rsid w:val="00DF00F4"/>
    <w:rsid w:val="00DF11DE"/>
    <w:rsid w:val="00DF1292"/>
    <w:rsid w:val="00DF1AEB"/>
    <w:rsid w:val="00DF2338"/>
    <w:rsid w:val="00DF2AC5"/>
    <w:rsid w:val="00DF597F"/>
    <w:rsid w:val="00DF6B4B"/>
    <w:rsid w:val="00DF6D9E"/>
    <w:rsid w:val="00DF7FE9"/>
    <w:rsid w:val="00E001FB"/>
    <w:rsid w:val="00E0027C"/>
    <w:rsid w:val="00E00C0C"/>
    <w:rsid w:val="00E00C97"/>
    <w:rsid w:val="00E013B8"/>
    <w:rsid w:val="00E01ECD"/>
    <w:rsid w:val="00E0779F"/>
    <w:rsid w:val="00E07ADA"/>
    <w:rsid w:val="00E142E8"/>
    <w:rsid w:val="00E14E51"/>
    <w:rsid w:val="00E155FB"/>
    <w:rsid w:val="00E177F3"/>
    <w:rsid w:val="00E17CBD"/>
    <w:rsid w:val="00E212BA"/>
    <w:rsid w:val="00E21ACD"/>
    <w:rsid w:val="00E227AF"/>
    <w:rsid w:val="00E22C80"/>
    <w:rsid w:val="00E23330"/>
    <w:rsid w:val="00E30DD6"/>
    <w:rsid w:val="00E314DF"/>
    <w:rsid w:val="00E322D2"/>
    <w:rsid w:val="00E323CE"/>
    <w:rsid w:val="00E327EB"/>
    <w:rsid w:val="00E3292D"/>
    <w:rsid w:val="00E32C01"/>
    <w:rsid w:val="00E32C1B"/>
    <w:rsid w:val="00E33D59"/>
    <w:rsid w:val="00E351FD"/>
    <w:rsid w:val="00E37EBD"/>
    <w:rsid w:val="00E40436"/>
    <w:rsid w:val="00E4090F"/>
    <w:rsid w:val="00E417F8"/>
    <w:rsid w:val="00E4296D"/>
    <w:rsid w:val="00E43B35"/>
    <w:rsid w:val="00E4532A"/>
    <w:rsid w:val="00E45421"/>
    <w:rsid w:val="00E4648C"/>
    <w:rsid w:val="00E50A6F"/>
    <w:rsid w:val="00E516A3"/>
    <w:rsid w:val="00E523B9"/>
    <w:rsid w:val="00E56303"/>
    <w:rsid w:val="00E574C5"/>
    <w:rsid w:val="00E5770E"/>
    <w:rsid w:val="00E578CB"/>
    <w:rsid w:val="00E60AA4"/>
    <w:rsid w:val="00E60AB6"/>
    <w:rsid w:val="00E6447D"/>
    <w:rsid w:val="00E64E7E"/>
    <w:rsid w:val="00E65BE9"/>
    <w:rsid w:val="00E6770B"/>
    <w:rsid w:val="00E70058"/>
    <w:rsid w:val="00E70241"/>
    <w:rsid w:val="00E70F74"/>
    <w:rsid w:val="00E71501"/>
    <w:rsid w:val="00E738D8"/>
    <w:rsid w:val="00E75699"/>
    <w:rsid w:val="00E80A38"/>
    <w:rsid w:val="00E813CF"/>
    <w:rsid w:val="00E823BA"/>
    <w:rsid w:val="00E83028"/>
    <w:rsid w:val="00E83592"/>
    <w:rsid w:val="00E8518A"/>
    <w:rsid w:val="00E8571B"/>
    <w:rsid w:val="00E86D0D"/>
    <w:rsid w:val="00E86FE4"/>
    <w:rsid w:val="00E87577"/>
    <w:rsid w:val="00E8788F"/>
    <w:rsid w:val="00E87C69"/>
    <w:rsid w:val="00E9220B"/>
    <w:rsid w:val="00E93341"/>
    <w:rsid w:val="00E943BC"/>
    <w:rsid w:val="00E9718F"/>
    <w:rsid w:val="00EA0663"/>
    <w:rsid w:val="00EA12B1"/>
    <w:rsid w:val="00EA302F"/>
    <w:rsid w:val="00EA3C43"/>
    <w:rsid w:val="00EA419C"/>
    <w:rsid w:val="00EA659C"/>
    <w:rsid w:val="00EA6B5F"/>
    <w:rsid w:val="00EA7BD4"/>
    <w:rsid w:val="00EB002F"/>
    <w:rsid w:val="00EB0E53"/>
    <w:rsid w:val="00EB14E2"/>
    <w:rsid w:val="00EB2A6B"/>
    <w:rsid w:val="00EB331A"/>
    <w:rsid w:val="00EB3923"/>
    <w:rsid w:val="00EB4627"/>
    <w:rsid w:val="00EB4F9A"/>
    <w:rsid w:val="00EC06EC"/>
    <w:rsid w:val="00EC219D"/>
    <w:rsid w:val="00EC3867"/>
    <w:rsid w:val="00EC3A75"/>
    <w:rsid w:val="00EC4C9B"/>
    <w:rsid w:val="00EC4F38"/>
    <w:rsid w:val="00EC6FD3"/>
    <w:rsid w:val="00ED0E21"/>
    <w:rsid w:val="00ED0EEC"/>
    <w:rsid w:val="00ED4028"/>
    <w:rsid w:val="00EE03B8"/>
    <w:rsid w:val="00EE09C7"/>
    <w:rsid w:val="00EE1219"/>
    <w:rsid w:val="00EE445D"/>
    <w:rsid w:val="00EE5F95"/>
    <w:rsid w:val="00EE5FE6"/>
    <w:rsid w:val="00EE74C3"/>
    <w:rsid w:val="00EE78C2"/>
    <w:rsid w:val="00EF0FCB"/>
    <w:rsid w:val="00EF1B3E"/>
    <w:rsid w:val="00EF2610"/>
    <w:rsid w:val="00EF4358"/>
    <w:rsid w:val="00EF4C18"/>
    <w:rsid w:val="00EF6909"/>
    <w:rsid w:val="00EF7205"/>
    <w:rsid w:val="00F00F28"/>
    <w:rsid w:val="00F02994"/>
    <w:rsid w:val="00F033FB"/>
    <w:rsid w:val="00F0381F"/>
    <w:rsid w:val="00F04904"/>
    <w:rsid w:val="00F07953"/>
    <w:rsid w:val="00F07B3C"/>
    <w:rsid w:val="00F12751"/>
    <w:rsid w:val="00F13050"/>
    <w:rsid w:val="00F146DE"/>
    <w:rsid w:val="00F14EBD"/>
    <w:rsid w:val="00F16AEE"/>
    <w:rsid w:val="00F17069"/>
    <w:rsid w:val="00F2068D"/>
    <w:rsid w:val="00F20DC2"/>
    <w:rsid w:val="00F210D3"/>
    <w:rsid w:val="00F2254B"/>
    <w:rsid w:val="00F23854"/>
    <w:rsid w:val="00F2387C"/>
    <w:rsid w:val="00F2387E"/>
    <w:rsid w:val="00F3033A"/>
    <w:rsid w:val="00F311C7"/>
    <w:rsid w:val="00F3214B"/>
    <w:rsid w:val="00F34300"/>
    <w:rsid w:val="00F3587C"/>
    <w:rsid w:val="00F363C2"/>
    <w:rsid w:val="00F376BF"/>
    <w:rsid w:val="00F401AC"/>
    <w:rsid w:val="00F4069C"/>
    <w:rsid w:val="00F428F4"/>
    <w:rsid w:val="00F435A1"/>
    <w:rsid w:val="00F44471"/>
    <w:rsid w:val="00F46420"/>
    <w:rsid w:val="00F465D4"/>
    <w:rsid w:val="00F5116A"/>
    <w:rsid w:val="00F518A0"/>
    <w:rsid w:val="00F51AED"/>
    <w:rsid w:val="00F51AFA"/>
    <w:rsid w:val="00F52329"/>
    <w:rsid w:val="00F535F4"/>
    <w:rsid w:val="00F549DE"/>
    <w:rsid w:val="00F55427"/>
    <w:rsid w:val="00F55D60"/>
    <w:rsid w:val="00F6023A"/>
    <w:rsid w:val="00F60551"/>
    <w:rsid w:val="00F608E4"/>
    <w:rsid w:val="00F6201C"/>
    <w:rsid w:val="00F62A58"/>
    <w:rsid w:val="00F63A4F"/>
    <w:rsid w:val="00F65486"/>
    <w:rsid w:val="00F66383"/>
    <w:rsid w:val="00F6651B"/>
    <w:rsid w:val="00F67023"/>
    <w:rsid w:val="00F67EEC"/>
    <w:rsid w:val="00F728B0"/>
    <w:rsid w:val="00F72CEF"/>
    <w:rsid w:val="00F73F00"/>
    <w:rsid w:val="00F7413A"/>
    <w:rsid w:val="00F74851"/>
    <w:rsid w:val="00F75113"/>
    <w:rsid w:val="00F7543C"/>
    <w:rsid w:val="00F75B38"/>
    <w:rsid w:val="00F76370"/>
    <w:rsid w:val="00F76B10"/>
    <w:rsid w:val="00F777AB"/>
    <w:rsid w:val="00F80635"/>
    <w:rsid w:val="00F811F9"/>
    <w:rsid w:val="00F82402"/>
    <w:rsid w:val="00F834B1"/>
    <w:rsid w:val="00F83D8D"/>
    <w:rsid w:val="00F87B8B"/>
    <w:rsid w:val="00F912F4"/>
    <w:rsid w:val="00F919CF"/>
    <w:rsid w:val="00F92B09"/>
    <w:rsid w:val="00F93C84"/>
    <w:rsid w:val="00F947EF"/>
    <w:rsid w:val="00F96F38"/>
    <w:rsid w:val="00F97858"/>
    <w:rsid w:val="00F97E9C"/>
    <w:rsid w:val="00FA5251"/>
    <w:rsid w:val="00FB3F00"/>
    <w:rsid w:val="00FB4000"/>
    <w:rsid w:val="00FB4566"/>
    <w:rsid w:val="00FB5DE5"/>
    <w:rsid w:val="00FB6C8C"/>
    <w:rsid w:val="00FC0233"/>
    <w:rsid w:val="00FC095D"/>
    <w:rsid w:val="00FC2AE1"/>
    <w:rsid w:val="00FC61E6"/>
    <w:rsid w:val="00FC6611"/>
    <w:rsid w:val="00FC73BA"/>
    <w:rsid w:val="00FD1FCB"/>
    <w:rsid w:val="00FD3B0C"/>
    <w:rsid w:val="00FD6D46"/>
    <w:rsid w:val="00FE056A"/>
    <w:rsid w:val="00FE2BA1"/>
    <w:rsid w:val="00FE41E9"/>
    <w:rsid w:val="00FE554A"/>
    <w:rsid w:val="00FE5DC2"/>
    <w:rsid w:val="00FE678A"/>
    <w:rsid w:val="00FF0648"/>
    <w:rsid w:val="00FF2A47"/>
    <w:rsid w:val="00FF33BB"/>
    <w:rsid w:val="00FF4E39"/>
    <w:rsid w:val="00FF5B59"/>
    <w:rsid w:val="03622835"/>
    <w:rsid w:val="0A07D2B0"/>
    <w:rsid w:val="0A1744F1"/>
    <w:rsid w:val="0C890261"/>
    <w:rsid w:val="0CF35674"/>
    <w:rsid w:val="0CFBF2AA"/>
    <w:rsid w:val="0D5040EC"/>
    <w:rsid w:val="0E676250"/>
    <w:rsid w:val="0EC89913"/>
    <w:rsid w:val="0FEA7977"/>
    <w:rsid w:val="1329AED0"/>
    <w:rsid w:val="1548A1C6"/>
    <w:rsid w:val="15EEB6F6"/>
    <w:rsid w:val="192657B8"/>
    <w:rsid w:val="1BEB9F62"/>
    <w:rsid w:val="247CBB7C"/>
    <w:rsid w:val="25874AA0"/>
    <w:rsid w:val="274FFF58"/>
    <w:rsid w:val="2793C0A4"/>
    <w:rsid w:val="289E53D8"/>
    <w:rsid w:val="2F2E7BC7"/>
    <w:rsid w:val="2FB3AA8C"/>
    <w:rsid w:val="36FCA5BD"/>
    <w:rsid w:val="39E91FA4"/>
    <w:rsid w:val="3F575A81"/>
    <w:rsid w:val="4577DA0F"/>
    <w:rsid w:val="469AE17E"/>
    <w:rsid w:val="53710486"/>
    <w:rsid w:val="56A14ED0"/>
    <w:rsid w:val="583676C1"/>
    <w:rsid w:val="595484A7"/>
    <w:rsid w:val="5FB4377D"/>
    <w:rsid w:val="69AF1AA6"/>
    <w:rsid w:val="703A8361"/>
    <w:rsid w:val="71F14069"/>
    <w:rsid w:val="79EF66AD"/>
    <w:rsid w:val="7A99BC53"/>
    <w:rsid w:val="7F8EB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A699524"/>
  <w14:defaultImageDpi w14:val="96"/>
  <w15:docId w15:val="{54620618-70D7-4086-8AA1-E5369E810E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10" w:customStyle="1">
    <w:name w:val="Заголовок 1 Знак"/>
    <w:basedOn w:val="a0"/>
    <w:link w:val="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styleId="20" w:customStyle="1">
    <w:name w:val="Заголовок 2 Знак"/>
    <w:basedOn w:val="a0"/>
    <w:link w:val="2"/>
    <w:uiPriority w:val="9"/>
    <w:semiHidden/>
    <w:locked/>
    <w:rPr>
      <w:rFonts w:cs="Times New Roman" w:asciiTheme="majorHAnsi" w:hAnsiTheme="majorHAnsi" w:eastAsiaTheme="majorEastAsia"/>
      <w:b/>
      <w:bCs/>
      <w:i/>
      <w:iCs/>
      <w:sz w:val="28"/>
      <w:szCs w:val="28"/>
      <w:lang w:val="ru-RU" w:eastAsia="ru-RU"/>
    </w:rPr>
  </w:style>
  <w:style w:type="character" w:styleId="40" w:customStyle="1">
    <w:name w:val="Заголовок 4 Знак"/>
    <w:basedOn w:val="a0"/>
    <w:link w:val="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styleId="50" w:customStyle="1">
    <w:name w:val="Заголовок 5 Знак"/>
    <w:basedOn w:val="a0"/>
    <w:link w:val="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a3">
    <w:name w:val="Title"/>
    <w:basedOn w:val="a"/>
    <w:link w:val="a4"/>
    <w:uiPriority w:val="10"/>
    <w:qFormat/>
    <w:pPr>
      <w:jc w:val="center"/>
    </w:pPr>
    <w:rPr>
      <w:b/>
      <w:bCs/>
      <w:lang w:val="uk-UA"/>
    </w:rPr>
  </w:style>
  <w:style w:type="character" w:styleId="a4" w:customStyle="1">
    <w:name w:val="Назва Знак"/>
    <w:basedOn w:val="a0"/>
    <w:link w:val="a3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a5">
    <w:name w:val="Strong"/>
    <w:basedOn w:val="a0"/>
    <w:uiPriority w:val="22"/>
    <w:qFormat/>
    <w:rPr>
      <w:rFonts w:cs="Times New Roman"/>
      <w:b/>
    </w:rPr>
  </w:style>
  <w:style w:type="paragraph" w:styleId="a6">
    <w:name w:val="Normal (Web)"/>
    <w:basedOn w:val="a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a7">
    <w:name w:val="Hyperlink"/>
    <w:basedOn w:val="a0"/>
    <w:uiPriority w:val="99"/>
    <w:rPr>
      <w:rFonts w:cs="Times New Roman"/>
      <w:color w:val="0000FF"/>
      <w:u w:val="single"/>
    </w:rPr>
  </w:style>
  <w:style w:type="paragraph" w:styleId="a8">
    <w:name w:val="Body Text"/>
    <w:basedOn w:val="a"/>
    <w:link w:val="a9"/>
    <w:uiPriority w:val="99"/>
    <w:semiHidden/>
    <w:rPr>
      <w:b/>
      <w:bCs/>
      <w:lang w:val="uk-UA"/>
    </w:rPr>
  </w:style>
  <w:style w:type="character" w:styleId="a9" w:customStyle="1">
    <w:name w:val="Основний текст Знак"/>
    <w:basedOn w:val="a0"/>
    <w:link w:val="a8"/>
    <w:semiHidden/>
    <w:locked/>
    <w:rPr>
      <w:rFonts w:cs="Times New Roman"/>
      <w:sz w:val="24"/>
      <w:szCs w:val="24"/>
      <w:lang w:val="ru-RU" w:eastAsia="ru-RU"/>
    </w:rPr>
  </w:style>
  <w:style w:type="paragraph" w:styleId="11" w:customStyle="1">
    <w:name w:val="çàãîëîâîê 1"/>
    <w:basedOn w:val="a"/>
    <w:next w:val="a"/>
    <w:pPr>
      <w:keepNext/>
      <w:ind w:firstLine="360"/>
      <w:jc w:val="both"/>
    </w:pPr>
    <w:rPr>
      <w:b/>
      <w:lang w:val="uk-UA"/>
    </w:rPr>
  </w:style>
  <w:style w:type="paragraph" w:styleId="21">
    <w:name w:val="Body Text 2"/>
    <w:basedOn w:val="a"/>
    <w:link w:val="22"/>
    <w:uiPriority w:val="99"/>
    <w:semiHidden/>
    <w:rPr>
      <w:b/>
      <w:bCs/>
      <w:sz w:val="28"/>
      <w:lang w:val="uk-UA"/>
    </w:rPr>
  </w:style>
  <w:style w:type="character" w:styleId="22" w:customStyle="1">
    <w:name w:val="Основний текст 2 Знак"/>
    <w:basedOn w:val="a0"/>
    <w:link w:val="21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31">
    <w:name w:val="Body Text 3"/>
    <w:basedOn w:val="a"/>
    <w:link w:val="32"/>
    <w:uiPriority w:val="99"/>
    <w:semiHidden/>
    <w:pPr>
      <w:spacing w:before="240"/>
      <w:jc w:val="both"/>
    </w:pPr>
    <w:rPr>
      <w:lang w:val="uk-UA"/>
    </w:rPr>
  </w:style>
  <w:style w:type="character" w:styleId="32" w:customStyle="1">
    <w:name w:val="Основний текст 3 Знак"/>
    <w:basedOn w:val="a0"/>
    <w:link w:val="31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aa">
    <w:name w:val="annotation text"/>
    <w:basedOn w:val="a"/>
    <w:link w:val="12"/>
    <w:uiPriority w:val="99"/>
    <w:semiHidden/>
    <w:rPr>
      <w:sz w:val="20"/>
      <w:szCs w:val="20"/>
    </w:rPr>
  </w:style>
  <w:style w:type="character" w:styleId="12" w:customStyle="1">
    <w:name w:val="Текст примітки Знак1"/>
    <w:basedOn w:val="a0"/>
    <w:link w:val="aa"/>
    <w:uiPriority w:val="99"/>
    <w:semiHidden/>
    <w:locked/>
    <w:rPr>
      <w:rFonts w:cs="Times New Roman"/>
      <w:lang w:val="ru-RU" w:eastAsia="ru-RU"/>
    </w:rPr>
  </w:style>
  <w:style w:type="character" w:styleId="ab">
    <w:name w:val="annotation reference"/>
    <w:basedOn w:val="a0"/>
    <w:uiPriority w:val="99"/>
    <w:semiHidden/>
    <w:rPr>
      <w:rFonts w:cs="Times New Roman"/>
      <w:sz w:val="16"/>
    </w:rPr>
  </w:style>
  <w:style w:type="character" w:styleId="13" w:customStyle="1">
    <w:name w:val="Текст у виносці Знак1"/>
    <w:basedOn w:val="a0"/>
    <w:link w:val="ac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ad">
    <w:name w:val="annotation subject"/>
    <w:basedOn w:val="aa"/>
    <w:next w:val="aa"/>
    <w:link w:val="14"/>
    <w:uiPriority w:val="99"/>
    <w:semiHidden/>
    <w:unhideWhenUsed/>
    <w:rPr>
      <w:b/>
      <w:bCs/>
    </w:rPr>
  </w:style>
  <w:style w:type="character" w:styleId="14" w:customStyle="1">
    <w:name w:val="Тема примітки Знак1"/>
    <w:basedOn w:val="12"/>
    <w:link w:val="ad"/>
    <w:uiPriority w:val="99"/>
    <w:semiHidden/>
    <w:locked/>
    <w:rPr>
      <w:rFonts w:cs="Times New Roman"/>
      <w:b/>
      <w:bCs/>
      <w:lang w:val="ru-RU" w:eastAsia="ru-RU"/>
    </w:rPr>
  </w:style>
  <w:style w:type="paragraph" w:styleId="ac">
    <w:name w:val="Balloon Text"/>
    <w:basedOn w:val="a"/>
    <w:link w:val="13"/>
    <w:uiPriority w:val="99"/>
    <w:semiHidden/>
    <w:unhideWhenUsed/>
    <w:rPr>
      <w:rFonts w:ascii="Tahoma" w:hAnsi="Tahoma" w:cs="Tahoma"/>
      <w:sz w:val="16"/>
      <w:szCs w:val="16"/>
    </w:rPr>
  </w:style>
  <w:style w:type="character" w:styleId="ae" w:customStyle="1">
    <w:name w:val="Текст выноски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4" w:customStyle="1">
    <w:name w:val="Текст выноски Знак3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3" w:customStyle="1">
    <w:name w:val="Текст выноски Знак3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20" w:customStyle="1">
    <w:name w:val="Текст выноски Знак3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10" w:customStyle="1">
    <w:name w:val="Текст выноски Знак3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300" w:customStyle="1">
    <w:name w:val="Текст выноски Знак30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9" w:customStyle="1">
    <w:name w:val="Текст выноски Знак29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8" w:customStyle="1">
    <w:name w:val="Текст выноски Знак28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7" w:customStyle="1">
    <w:name w:val="Текст выноски Знак27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6" w:customStyle="1">
    <w:name w:val="Текст выноски Знак2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5" w:customStyle="1">
    <w:name w:val="Текст выноски Знак2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4" w:customStyle="1">
    <w:name w:val="Текст выноски Знак2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" w:customStyle="1">
    <w:name w:val="Текст у виносці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5" w:customStyle="1">
    <w:name w:val="Текст выноски Знак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20" w:customStyle="1">
    <w:name w:val="Текст выноски Знак2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10" w:customStyle="1">
    <w:name w:val="Текст выноски Знак2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00" w:customStyle="1">
    <w:name w:val="Текст выноски Знак20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9" w:customStyle="1">
    <w:name w:val="Текст выноски Знак19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8" w:customStyle="1">
    <w:name w:val="Текст выноски Знак18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7" w:customStyle="1">
    <w:name w:val="Текст выноски Знак17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16" w:customStyle="1">
    <w:name w:val="Текст выноски Знак1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50" w:customStyle="1">
    <w:name w:val="Текст выноски Знак1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40" w:customStyle="1">
    <w:name w:val="Текст выноски Знак1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30" w:customStyle="1">
    <w:name w:val="Текст выноски Знак1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20" w:customStyle="1">
    <w:name w:val="Текст выноски Знак1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10" w:customStyle="1">
    <w:name w:val="Текст выноски Знак1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100" w:customStyle="1">
    <w:name w:val="Текст выноски Знак10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9" w:customStyle="1">
    <w:name w:val="Текст выноски Знак9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8" w:customStyle="1">
    <w:name w:val="Текст выноски Знак8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7" w:customStyle="1">
    <w:name w:val="Текст выноски Знак7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6" w:customStyle="1">
    <w:name w:val="Текст выноски Знак6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51" w:customStyle="1">
    <w:name w:val="Текст выноски Знак5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41" w:customStyle="1">
    <w:name w:val="Текст выноски Знак4"/>
    <w:basedOn w:val="a0"/>
    <w:uiPriority w:val="99"/>
    <w:semiHidden/>
    <w:rPr>
      <w:rFonts w:ascii="Segoe UI" w:hAnsi="Segoe UI" w:cs="Segoe UI"/>
      <w:sz w:val="18"/>
      <w:szCs w:val="18"/>
    </w:rPr>
  </w:style>
  <w:style w:type="character" w:styleId="35" w:customStyle="1">
    <w:name w:val="Текст выноски Знак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23" w:customStyle="1">
    <w:name w:val="Текст выноски Знак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0">
    <w:name w:val="FollowedHyperlink"/>
    <w:basedOn w:val="a0"/>
    <w:uiPriority w:val="99"/>
    <w:semiHidden/>
    <w:rPr>
      <w:rFonts w:cs="Times New Roman"/>
      <w:color w:val="800080"/>
      <w:u w:val="single"/>
    </w:rPr>
  </w:style>
  <w:style w:type="paragraph" w:styleId="af1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a"/>
    <w:link w:val="af2"/>
    <w:uiPriority w:val="34"/>
    <w:qFormat/>
    <w:pPr>
      <w:ind w:left="708"/>
    </w:pPr>
    <w:rPr>
      <w:sz w:val="20"/>
      <w:szCs w:val="20"/>
      <w:lang w:val="en-US" w:eastAsia="en-US"/>
    </w:rPr>
  </w:style>
  <w:style w:type="character" w:styleId="af3" w:customStyle="1">
    <w:name w:val="Тема примітки Знак"/>
    <w:semiHidden/>
    <w:rPr>
      <w:b/>
      <w:lang w:val="ru-RU" w:eastAsia="ru-RU"/>
    </w:rPr>
  </w:style>
  <w:style w:type="character" w:styleId="af4" w:customStyle="1">
    <w:name w:val="Текст примітки Знак"/>
    <w:semiHidden/>
    <w:rPr>
      <w:lang w:val="ru-RU" w:eastAsia="ru-RU"/>
    </w:rPr>
  </w:style>
  <w:style w:type="paragraph" w:styleId="af5" w:customStyle="1">
    <w:name w:val="???????"/>
    <w:pPr>
      <w:widowControl w:val="0"/>
      <w:spacing w:before="240"/>
    </w:pPr>
    <w:rPr>
      <w:sz w:val="24"/>
      <w:lang w:val="ru-RU" w:eastAsia="ru-RU"/>
    </w:rPr>
  </w:style>
  <w:style w:type="paragraph" w:styleId="af6">
    <w:name w:val="header"/>
    <w:basedOn w:val="a"/>
    <w:link w:val="af7"/>
    <w:unhideWhenUsed/>
    <w:pPr>
      <w:tabs>
        <w:tab w:val="center" w:pos="4819"/>
        <w:tab w:val="right" w:pos="9639"/>
      </w:tabs>
    </w:pPr>
  </w:style>
  <w:style w:type="character" w:styleId="af7" w:customStyle="1">
    <w:name w:val="Верхній колонтитул Знак"/>
    <w:basedOn w:val="a0"/>
    <w:link w:val="af6"/>
    <w:locked/>
    <w:rPr>
      <w:rFonts w:cs="Times New Roman"/>
      <w:sz w:val="24"/>
      <w:szCs w:val="24"/>
      <w:lang w:val="ru-RU" w:eastAsia="ru-RU"/>
    </w:rPr>
  </w:style>
  <w:style w:type="paragraph" w:styleId="af8">
    <w:name w:val="footer"/>
    <w:basedOn w:val="a"/>
    <w:link w:val="af9"/>
    <w:uiPriority w:val="99"/>
    <w:unhideWhenUsed/>
    <w:pPr>
      <w:tabs>
        <w:tab w:val="center" w:pos="4819"/>
        <w:tab w:val="right" w:pos="9639"/>
      </w:tabs>
    </w:pPr>
  </w:style>
  <w:style w:type="character" w:styleId="af9" w:customStyle="1">
    <w:name w:val="Нижній колонтитул Знак"/>
    <w:basedOn w:val="a0"/>
    <w:link w:val="af8"/>
    <w:uiPriority w:val="99"/>
    <w:locked/>
    <w:rPr>
      <w:rFonts w:cs="Times New Roman"/>
      <w:sz w:val="24"/>
      <w:szCs w:val="24"/>
      <w:lang w:val="ru-RU" w:eastAsia="ru-RU"/>
    </w:rPr>
  </w:style>
  <w:style w:type="character" w:styleId="apple-converted-space" w:customStyle="1">
    <w:name w:val="apple-converted-space"/>
    <w:basedOn w:val="a0"/>
    <w:rPr>
      <w:rFonts w:cs="Times New Roman"/>
    </w:rPr>
  </w:style>
  <w:style w:type="paragraph" w:styleId="afa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styleId="hps" w:customStyle="1">
    <w:name w:val="hps"/>
    <w:rsid w:val="00791C7C"/>
  </w:style>
  <w:style w:type="paragraph" w:styleId="afb">
    <w:name w:val="footnote text"/>
    <w:basedOn w:val="a"/>
    <w:link w:val="afc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styleId="afc" w:customStyle="1">
    <w:name w:val="Текст виноски Знак"/>
    <w:basedOn w:val="a0"/>
    <w:link w:val="afb"/>
    <w:uiPriority w:val="99"/>
    <w:locked/>
    <w:rsid w:val="00EB14E2"/>
    <w:rPr>
      <w:rFonts w:ascii="Calibri" w:hAnsi="Calibri" w:cs="Times New Roman"/>
      <w:lang w:val="x-none" w:eastAsia="en-US"/>
    </w:rPr>
  </w:style>
  <w:style w:type="paragraph" w:styleId="ListParagraph1" w:customStyle="1">
    <w:name w:val="List Paragraph1"/>
    <w:basedOn w:val="a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afd">
    <w:name w:val="footnote reference"/>
    <w:basedOn w:val="a0"/>
    <w:uiPriority w:val="99"/>
    <w:unhideWhenUsed/>
    <w:rsid w:val="00EB14E2"/>
    <w:rPr>
      <w:rFonts w:cs="Times New Roman"/>
      <w:vertAlign w:val="superscript"/>
    </w:rPr>
  </w:style>
  <w:style w:type="character" w:styleId="Style1" w:customStyle="1">
    <w:name w:val="Style1"/>
    <w:rsid w:val="00120331"/>
    <w:rPr>
      <w:rFonts w:ascii="Myriad Pro" w:hAnsi="Myriad Pro"/>
    </w:rPr>
  </w:style>
  <w:style w:type="paragraph" w:styleId="NoSpacing1" w:customStyle="1">
    <w:name w:val="No Spacing1"/>
    <w:qFormat/>
    <w:rsid w:val="00120331"/>
    <w:rPr>
      <w:rFonts w:ascii="Calibri" w:hAnsi="Calibri"/>
      <w:lang w:val="en-US" w:eastAsia="en-US"/>
    </w:rPr>
  </w:style>
  <w:style w:type="paragraph" w:styleId="afe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aff">
    <w:name w:val="Emphasis"/>
    <w:basedOn w:val="a0"/>
    <w:uiPriority w:val="20"/>
    <w:qFormat/>
    <w:rsid w:val="00881CFE"/>
    <w:rPr>
      <w:rFonts w:cs="Times New Roman"/>
      <w:i/>
      <w:iCs/>
    </w:rPr>
  </w:style>
  <w:style w:type="table" w:styleId="aff0">
    <w:name w:val="Table Grid"/>
    <w:basedOn w:val="a1"/>
    <w:uiPriority w:val="59"/>
    <w:rsid w:val="0016229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xmsonormal" w:customStyle="1">
    <w:name w:val="x_msonormal"/>
    <w:basedOn w:val="a"/>
    <w:rsid w:val="004A18EC"/>
    <w:pPr>
      <w:spacing w:before="100" w:beforeAutospacing="1" w:after="100" w:afterAutospacing="1"/>
    </w:pPr>
    <w:rPr>
      <w:lang w:val="uk-UA" w:eastAsia="uk-UA"/>
    </w:rPr>
  </w:style>
  <w:style w:type="character" w:styleId="af2" w:customStyle="1">
    <w:name w:val="Абзац списку Знак"/>
    <w:aliases w:val="Project Profile name Знак,Paragraphe de liste1 Знак,Numbered paragraph Знак,Paragraphe de liste Знак,Medium Grid 1 - Accent 21 Знак,List Paragraph (numbered (a)) Знак,Numbered List Paragraph Знак,References Знак,ReferencesCxSpLast Знак"/>
    <w:link w:val="af1"/>
    <w:uiPriority w:val="34"/>
    <w:qFormat/>
    <w:locked/>
    <w:rsid w:val="00B56578"/>
    <w:rPr>
      <w:lang w:val="en-US" w:eastAsia="en-US"/>
    </w:rPr>
  </w:style>
  <w:style w:type="character" w:styleId="30" w:customStyle="1">
    <w:name w:val="Заголовок 3 Знак"/>
    <w:basedOn w:val="a0"/>
    <w:link w:val="3"/>
    <w:uiPriority w:val="9"/>
    <w:semiHidden/>
    <w:rsid w:val="002A0AD0"/>
    <w:rPr>
      <w:rFonts w:asciiTheme="majorHAnsi" w:hAnsiTheme="majorHAnsi" w:eastAsiaTheme="majorEastAsia" w:cstheme="majorBidi"/>
      <w:b/>
      <w:bCs/>
      <w:color w:val="4F81BD" w:themeColor="accent1"/>
      <w:sz w:val="24"/>
      <w:szCs w:val="24"/>
      <w:lang w:val="ru-RU" w:eastAsia="ru-RU"/>
    </w:rPr>
  </w:style>
  <w:style w:type="character" w:styleId="Style2" w:customStyle="1">
    <w:name w:val="Style2"/>
    <w:uiPriority w:val="1"/>
    <w:rsid w:val="009206E3"/>
    <w:rPr>
      <w:rFonts w:hint="default" w:ascii="Myriad Pro" w:hAnsi="Myriad Pro"/>
      <w:sz w:val="22"/>
    </w:rPr>
  </w:style>
  <w:style w:type="character" w:styleId="xapple-converted-space" w:customStyle="1">
    <w:name w:val="xapple-converted-space"/>
    <w:basedOn w:val="a0"/>
    <w:rsid w:val="004C6937"/>
  </w:style>
  <w:style w:type="paragraph" w:styleId="Default" w:customStyle="1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styleId="Pa0" w:customStyle="1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styleId="A10" w:customStyle="1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styleId="xmsolistparagraph" w:customStyle="1">
    <w:name w:val="x_msolistparagraph"/>
    <w:basedOn w:val="a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238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8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58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9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395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9e888daf248c4c18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4ebcf-174c-43ab-9b02-470270047842}"/>
      </w:docPartPr>
      <w:docPartBody>
        <w:p w14:paraId="61E59C6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f72b4e-7925-4f04-9f8b-c09684040608">
      <Terms xmlns="http://schemas.microsoft.com/office/infopath/2007/PartnerControls"/>
    </lcf76f155ced4ddcb4097134ff3c332f>
    <TaxCatchAll xmlns="f3e2d151-7ad1-499b-a017-5c6bc7f396a0" xsi:nil="true"/>
    <SharedWithUsers xmlns="f3e2d151-7ad1-499b-a017-5c6bc7f396a0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A9255F4793F746968E9DEA72FE88F9" ma:contentTypeVersion="15" ma:contentTypeDescription="Create a new document." ma:contentTypeScope="" ma:versionID="320e145ede713762501be6ac0c2a2e63">
  <xsd:schema xmlns:xsd="http://www.w3.org/2001/XMLSchema" xmlns:xs="http://www.w3.org/2001/XMLSchema" xmlns:p="http://schemas.microsoft.com/office/2006/metadata/properties" xmlns:ns2="f3e2d151-7ad1-499b-a017-5c6bc7f396a0" xmlns:ns3="33f72b4e-7925-4f04-9f8b-c09684040608" targetNamespace="http://schemas.microsoft.com/office/2006/metadata/properties" ma:root="true" ma:fieldsID="83363b2c945fbb154c38afc8872e3481" ns2:_="" ns3:_="">
    <xsd:import namespace="f3e2d151-7ad1-499b-a017-5c6bc7f396a0"/>
    <xsd:import namespace="33f72b4e-7925-4f04-9f8b-c096840406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2d151-7ad1-499b-a017-5c6bc7f396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9dd7bd-ea50-4e51-81f4-901f8944a83c}" ma:internalName="TaxCatchAll" ma:showField="CatchAllData" ma:web="f3e2d151-7ad1-499b-a017-5c6bc7f396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72b4e-7925-4f04-9f8b-c096840406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d06f0b5-5743-41f2-90d3-b12c8ffc7f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EA75F7-350E-41B5-AF55-A68A207E63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D02C63-5B81-4806-8331-48CBD4F6E53C}">
  <ds:schemaRefs>
    <ds:schemaRef ds:uri="http://schemas.microsoft.com/office/2006/metadata/properties"/>
    <ds:schemaRef ds:uri="http://schemas.microsoft.com/office/infopath/2007/PartnerControls"/>
    <ds:schemaRef ds:uri="33f72b4e-7925-4f04-9f8b-c09684040608"/>
    <ds:schemaRef ds:uri="f3e2d151-7ad1-499b-a017-5c6bc7f396a0"/>
  </ds:schemaRefs>
</ds:datastoreItem>
</file>

<file path=customXml/itemProps3.xml><?xml version="1.0" encoding="utf-8"?>
<ds:datastoreItem xmlns:ds="http://schemas.openxmlformats.org/officeDocument/2006/customXml" ds:itemID="{6CE04394-061F-4F35-9925-C2968D8612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C1C334-00C2-46FE-B125-6426621587A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IRF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утрішній конкурс для партнерів Ініціативи “Посилення правових можливостей бідних верств населення”</dc:title>
  <dc:subject/>
  <dc:creator>User</dc:creator>
  <cp:keywords/>
  <dc:description/>
  <cp:lastModifiedBy>Nataliia KYRSHYNA</cp:lastModifiedBy>
  <cp:revision>19</cp:revision>
  <cp:lastPrinted>2023-04-27T08:34:00Z</cp:lastPrinted>
  <dcterms:created xsi:type="dcterms:W3CDTF">2023-04-27T06:45:00Z</dcterms:created>
  <dcterms:modified xsi:type="dcterms:W3CDTF">2023-04-28T0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A9255F4793F746968E9DEA72FE88F9</vt:lpwstr>
  </property>
  <property fmtid="{D5CDD505-2E9C-101B-9397-08002B2CF9AE}" pid="3" name="GrammarlyDocumentId">
    <vt:lpwstr>282e1bff071942f7f8335e8f830d60b3707196b49c56d5db57ea441a3621b5fd</vt:lpwstr>
  </property>
  <property fmtid="{D5CDD505-2E9C-101B-9397-08002B2CF9AE}" pid="4" name="MediaServiceImageTags">
    <vt:lpwstr/>
  </property>
  <property fmtid="{D5CDD505-2E9C-101B-9397-08002B2CF9AE}" pid="5" name="Order">
    <vt:r8>711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